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BAB4E4" w14:textId="77777777" w:rsidR="00FD61A9" w:rsidRPr="00624491" w:rsidRDefault="00FD61A9" w:rsidP="00A87066">
      <w:pPr>
        <w:pStyle w:val="Heading2"/>
        <w:spacing w:line="276" w:lineRule="auto"/>
        <w:ind w:left="0"/>
        <w:jc w:val="center"/>
        <w:rPr>
          <w:rFonts w:ascii="Calibri" w:hAnsi="Calibri" w:cs="Calibri"/>
        </w:rPr>
      </w:pPr>
      <w:r w:rsidRPr="00624491">
        <w:rPr>
          <w:rFonts w:ascii="Calibri" w:hAnsi="Calibri" w:cs="Calibri"/>
        </w:rPr>
        <w:t>The Midcounties Co-operative Limited</w:t>
      </w:r>
    </w:p>
    <w:p w14:paraId="19B4263A" w14:textId="05079B54" w:rsidR="007C7C17" w:rsidRPr="00624491" w:rsidRDefault="00FD61A9" w:rsidP="00A87066">
      <w:pPr>
        <w:pStyle w:val="Heading2"/>
        <w:spacing w:line="276" w:lineRule="auto"/>
        <w:ind w:left="0"/>
        <w:jc w:val="center"/>
        <w:rPr>
          <w:rFonts w:ascii="Calibri" w:hAnsi="Calibri" w:cs="Calibri"/>
        </w:rPr>
      </w:pPr>
      <w:r w:rsidRPr="00624491">
        <w:rPr>
          <w:rFonts w:ascii="Calibri" w:hAnsi="Calibri" w:cs="Calibri"/>
        </w:rPr>
        <w:t xml:space="preserve">Minutes of the </w:t>
      </w:r>
      <w:r w:rsidR="00C561D0" w:rsidRPr="00624491">
        <w:rPr>
          <w:rFonts w:ascii="Calibri" w:hAnsi="Calibri" w:cs="Calibri"/>
        </w:rPr>
        <w:t xml:space="preserve">Special Meeting </w:t>
      </w:r>
      <w:r w:rsidR="001B41D7" w:rsidRPr="00624491">
        <w:rPr>
          <w:rFonts w:ascii="Calibri" w:hAnsi="Calibri" w:cs="Calibri"/>
        </w:rPr>
        <w:t>of Members</w:t>
      </w:r>
      <w:r w:rsidRPr="00624491">
        <w:rPr>
          <w:rFonts w:ascii="Calibri" w:hAnsi="Calibri" w:cs="Calibri"/>
        </w:rPr>
        <w:t xml:space="preserve"> </w:t>
      </w:r>
    </w:p>
    <w:p w14:paraId="46B24EF7" w14:textId="2D52B167" w:rsidR="00DA5878" w:rsidRPr="00624491" w:rsidRDefault="00DA5878" w:rsidP="00A87066">
      <w:pPr>
        <w:pStyle w:val="Heading2"/>
        <w:spacing w:line="276" w:lineRule="auto"/>
        <w:jc w:val="center"/>
        <w:rPr>
          <w:rFonts w:ascii="Calibri" w:hAnsi="Calibri" w:cs="Calibri"/>
        </w:rPr>
      </w:pPr>
      <w:r w:rsidRPr="00624491">
        <w:rPr>
          <w:rFonts w:ascii="Calibri" w:hAnsi="Calibri" w:cs="Calibri"/>
        </w:rPr>
        <w:t xml:space="preserve">held </w:t>
      </w:r>
      <w:r w:rsidR="005437E3">
        <w:rPr>
          <w:rFonts w:ascii="Calibri" w:hAnsi="Calibri" w:cs="Calibri"/>
        </w:rPr>
        <w:t>at Co-operative House, Warwick</w:t>
      </w:r>
      <w:r w:rsidR="00D227B7">
        <w:rPr>
          <w:rFonts w:ascii="Calibri" w:hAnsi="Calibri" w:cs="Calibri"/>
        </w:rPr>
        <w:t xml:space="preserve"> and online</w:t>
      </w:r>
    </w:p>
    <w:p w14:paraId="418C4567" w14:textId="77777777" w:rsidR="00DA5878" w:rsidRPr="00624491" w:rsidRDefault="00DA5878" w:rsidP="00A87066">
      <w:pPr>
        <w:pStyle w:val="Heading2"/>
        <w:spacing w:line="276" w:lineRule="auto"/>
        <w:ind w:left="0"/>
        <w:jc w:val="center"/>
        <w:rPr>
          <w:rFonts w:ascii="Calibri" w:hAnsi="Calibri" w:cs="Calibri"/>
        </w:rPr>
      </w:pPr>
    </w:p>
    <w:p w14:paraId="3D4F5AEF" w14:textId="679D245A" w:rsidR="00DA5878" w:rsidRPr="00624491" w:rsidRDefault="00E03625" w:rsidP="00A87066">
      <w:pPr>
        <w:pStyle w:val="Heading2"/>
        <w:spacing w:line="276" w:lineRule="auto"/>
        <w:ind w:left="0"/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t>2 December</w:t>
      </w:r>
      <w:r w:rsidR="00D227B7">
        <w:rPr>
          <w:rFonts w:ascii="Calibri" w:hAnsi="Calibri" w:cs="Calibri"/>
        </w:rPr>
        <w:t xml:space="preserve"> </w:t>
      </w:r>
      <w:r w:rsidR="00DA5878" w:rsidRPr="000F0FD6">
        <w:rPr>
          <w:rFonts w:ascii="Calibri" w:hAnsi="Calibri" w:cs="Calibri"/>
        </w:rPr>
        <w:t>202</w:t>
      </w:r>
      <w:r w:rsidR="00A570A5" w:rsidRPr="000F0FD6">
        <w:rPr>
          <w:rFonts w:ascii="Calibri" w:hAnsi="Calibri" w:cs="Calibri"/>
        </w:rPr>
        <w:t>5</w:t>
      </w:r>
      <w:r w:rsidR="00DA5878" w:rsidRPr="000F0FD6">
        <w:rPr>
          <w:rFonts w:ascii="Calibri" w:hAnsi="Calibri" w:cs="Calibri"/>
        </w:rPr>
        <w:t xml:space="preserve"> at </w:t>
      </w:r>
      <w:r w:rsidR="00A570A5" w:rsidRPr="000F0FD6">
        <w:rPr>
          <w:rFonts w:ascii="Calibri" w:hAnsi="Calibri" w:cs="Calibri"/>
        </w:rPr>
        <w:t>6.</w:t>
      </w:r>
      <w:r w:rsidR="00154915" w:rsidRPr="000F0FD6">
        <w:rPr>
          <w:rFonts w:ascii="Calibri" w:hAnsi="Calibri" w:cs="Calibri"/>
        </w:rPr>
        <w:t>3</w:t>
      </w:r>
      <w:r w:rsidR="00A570A5" w:rsidRPr="000F0FD6">
        <w:rPr>
          <w:rFonts w:ascii="Calibri" w:hAnsi="Calibri" w:cs="Calibri"/>
        </w:rPr>
        <w:t>0pm</w:t>
      </w:r>
    </w:p>
    <w:p w14:paraId="7BA12DAF" w14:textId="77777777" w:rsidR="005F6701" w:rsidRPr="00624491" w:rsidRDefault="005F6701" w:rsidP="00A87066">
      <w:pPr>
        <w:pStyle w:val="BodyText"/>
        <w:spacing w:line="276" w:lineRule="auto"/>
        <w:rPr>
          <w:rFonts w:ascii="Calibri" w:hAnsi="Calibri" w:cs="Calibri"/>
          <w:b/>
        </w:rPr>
      </w:pPr>
    </w:p>
    <w:p w14:paraId="569C0D22" w14:textId="2FEF6C17" w:rsidR="0015272A" w:rsidRDefault="0015272A" w:rsidP="0002627C">
      <w:pPr>
        <w:spacing w:line="276" w:lineRule="auto"/>
        <w:rPr>
          <w:rFonts w:ascii="Calibri" w:hAnsi="Calibri" w:cs="Calibri"/>
          <w:b/>
          <w:sz w:val="24"/>
          <w:szCs w:val="24"/>
        </w:rPr>
      </w:pPr>
      <w:r w:rsidRPr="00624491">
        <w:rPr>
          <w:rFonts w:ascii="Calibri" w:hAnsi="Calibri" w:cs="Calibri"/>
          <w:b/>
          <w:sz w:val="24"/>
          <w:szCs w:val="24"/>
        </w:rPr>
        <w:t>Directors present:</w:t>
      </w:r>
    </w:p>
    <w:p w14:paraId="02B20B75" w14:textId="77777777" w:rsidR="0002627C" w:rsidRPr="00624491" w:rsidRDefault="0002627C" w:rsidP="0002627C">
      <w:pPr>
        <w:spacing w:line="276" w:lineRule="auto"/>
        <w:rPr>
          <w:rFonts w:ascii="Calibri" w:hAnsi="Calibri" w:cs="Calibri"/>
          <w:b/>
        </w:rPr>
      </w:pPr>
    </w:p>
    <w:p w14:paraId="3BB0C26B" w14:textId="68216BEF" w:rsidR="0015272A" w:rsidRPr="00624491" w:rsidRDefault="00A570A5" w:rsidP="009874FB">
      <w:pPr>
        <w:spacing w:line="276" w:lineRule="auto"/>
        <w:ind w:left="1134" w:right="4570" w:firstLine="306"/>
        <w:rPr>
          <w:rFonts w:ascii="Calibri" w:hAnsi="Calibri" w:cs="Calibri"/>
          <w:b/>
          <w:sz w:val="24"/>
          <w:szCs w:val="24"/>
        </w:rPr>
      </w:pPr>
      <w:r w:rsidRPr="00624491">
        <w:rPr>
          <w:rFonts w:ascii="Calibri" w:hAnsi="Calibri" w:cs="Calibri"/>
          <w:b/>
          <w:sz w:val="24"/>
          <w:szCs w:val="24"/>
        </w:rPr>
        <w:t>Irene Kirkman</w:t>
      </w:r>
      <w:r w:rsidR="0015272A" w:rsidRPr="00624491">
        <w:rPr>
          <w:rFonts w:ascii="Calibri" w:hAnsi="Calibri" w:cs="Calibri"/>
          <w:b/>
          <w:sz w:val="24"/>
          <w:szCs w:val="24"/>
        </w:rPr>
        <w:t>, President</w:t>
      </w:r>
    </w:p>
    <w:p w14:paraId="071F6063" w14:textId="77777777" w:rsidR="0015272A" w:rsidRPr="00624491" w:rsidRDefault="0015272A" w:rsidP="009874FB">
      <w:pPr>
        <w:spacing w:line="276" w:lineRule="auto"/>
        <w:ind w:left="1440" w:right="2934"/>
        <w:rPr>
          <w:rFonts w:ascii="Calibri" w:hAnsi="Calibri" w:cs="Calibri"/>
          <w:b/>
          <w:sz w:val="24"/>
          <w:szCs w:val="24"/>
        </w:rPr>
      </w:pPr>
      <w:r w:rsidRPr="00624491">
        <w:rPr>
          <w:rFonts w:ascii="Calibri" w:hAnsi="Calibri" w:cs="Calibri"/>
          <w:b/>
          <w:sz w:val="24"/>
          <w:szCs w:val="24"/>
        </w:rPr>
        <w:t>Vivian Woodell, Vice-President</w:t>
      </w:r>
    </w:p>
    <w:p w14:paraId="59C15D73" w14:textId="507E4637" w:rsidR="0015272A" w:rsidRPr="00624491" w:rsidRDefault="00154915" w:rsidP="009874FB">
      <w:pPr>
        <w:spacing w:line="276" w:lineRule="auto"/>
        <w:ind w:left="1440" w:right="3076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Paul Mather</w:t>
      </w:r>
      <w:r w:rsidR="0015272A" w:rsidRPr="00624491">
        <w:rPr>
          <w:rFonts w:ascii="Calibri" w:hAnsi="Calibri" w:cs="Calibri"/>
          <w:b/>
          <w:sz w:val="24"/>
          <w:szCs w:val="24"/>
        </w:rPr>
        <w:t>, Vice-President</w:t>
      </w:r>
    </w:p>
    <w:p w14:paraId="0DD59518" w14:textId="77777777" w:rsidR="0015272A" w:rsidRPr="00624491" w:rsidRDefault="0015272A" w:rsidP="009874FB">
      <w:pPr>
        <w:spacing w:line="276" w:lineRule="auto"/>
        <w:ind w:left="1440" w:right="3076"/>
        <w:rPr>
          <w:rFonts w:ascii="Calibri" w:hAnsi="Calibri" w:cs="Calibri"/>
          <w:b/>
          <w:sz w:val="24"/>
          <w:szCs w:val="24"/>
        </w:rPr>
      </w:pPr>
      <w:r w:rsidRPr="00624491">
        <w:rPr>
          <w:rFonts w:ascii="Calibri" w:hAnsi="Calibri" w:cs="Calibri"/>
          <w:b/>
          <w:sz w:val="24"/>
          <w:szCs w:val="24"/>
        </w:rPr>
        <w:t>Ellie Boyle</w:t>
      </w:r>
    </w:p>
    <w:p w14:paraId="5855D683" w14:textId="77777777" w:rsidR="0002627C" w:rsidRDefault="0002627C" w:rsidP="009874FB">
      <w:pPr>
        <w:spacing w:line="276" w:lineRule="auto"/>
        <w:ind w:left="1440" w:right="3076"/>
        <w:rPr>
          <w:rFonts w:ascii="Calibri" w:hAnsi="Calibri" w:cs="Calibri"/>
          <w:b/>
          <w:sz w:val="24"/>
          <w:szCs w:val="24"/>
        </w:rPr>
      </w:pPr>
      <w:r w:rsidRPr="00624491">
        <w:rPr>
          <w:rFonts w:ascii="Calibri" w:hAnsi="Calibri" w:cs="Calibri"/>
          <w:b/>
          <w:sz w:val="24"/>
          <w:szCs w:val="24"/>
        </w:rPr>
        <w:t>Bernadette Connor</w:t>
      </w:r>
    </w:p>
    <w:p w14:paraId="0D6BF3D8" w14:textId="495EE3CC" w:rsidR="001556F3" w:rsidRPr="00624491" w:rsidRDefault="001556F3" w:rsidP="009874FB">
      <w:pPr>
        <w:spacing w:line="276" w:lineRule="auto"/>
        <w:ind w:left="1440" w:right="3076"/>
        <w:rPr>
          <w:rFonts w:ascii="Calibri" w:hAnsi="Calibri" w:cs="Calibri"/>
          <w:b/>
          <w:sz w:val="24"/>
          <w:szCs w:val="24"/>
        </w:rPr>
      </w:pPr>
      <w:r w:rsidRPr="00624491">
        <w:rPr>
          <w:rFonts w:ascii="Calibri" w:hAnsi="Calibri" w:cs="Calibri"/>
          <w:b/>
          <w:sz w:val="24"/>
          <w:szCs w:val="24"/>
        </w:rPr>
        <w:t>Amanda Davis</w:t>
      </w:r>
    </w:p>
    <w:p w14:paraId="0BC82222" w14:textId="2C62EC8E" w:rsidR="00A76C6A" w:rsidRPr="00624491" w:rsidRDefault="00A76C6A" w:rsidP="009874FB">
      <w:pPr>
        <w:spacing w:line="276" w:lineRule="auto"/>
        <w:ind w:left="1440" w:right="3076"/>
        <w:rPr>
          <w:rFonts w:ascii="Calibri" w:hAnsi="Calibri" w:cs="Calibri"/>
          <w:b/>
          <w:sz w:val="24"/>
          <w:szCs w:val="24"/>
        </w:rPr>
      </w:pPr>
      <w:r w:rsidRPr="00624491">
        <w:rPr>
          <w:rFonts w:ascii="Calibri" w:hAnsi="Calibri" w:cs="Calibri"/>
          <w:b/>
          <w:sz w:val="24"/>
          <w:szCs w:val="24"/>
        </w:rPr>
        <w:t>Callum Dunne</w:t>
      </w:r>
    </w:p>
    <w:p w14:paraId="26A79636" w14:textId="496E5B58" w:rsidR="000805B3" w:rsidRPr="00624491" w:rsidRDefault="000805B3" w:rsidP="009874FB">
      <w:pPr>
        <w:spacing w:line="276" w:lineRule="auto"/>
        <w:ind w:left="1440" w:right="3076"/>
        <w:rPr>
          <w:rFonts w:ascii="Calibri" w:hAnsi="Calibri" w:cs="Calibri"/>
          <w:b/>
          <w:sz w:val="24"/>
          <w:szCs w:val="24"/>
        </w:rPr>
      </w:pPr>
      <w:r w:rsidRPr="00624491">
        <w:rPr>
          <w:rFonts w:ascii="Calibri" w:hAnsi="Calibri" w:cs="Calibri"/>
          <w:b/>
          <w:sz w:val="24"/>
          <w:szCs w:val="24"/>
        </w:rPr>
        <w:t>Harvey Griffiths</w:t>
      </w:r>
    </w:p>
    <w:p w14:paraId="43E9CD3A" w14:textId="77777777" w:rsidR="00154915" w:rsidRPr="00624491" w:rsidRDefault="00154915" w:rsidP="00154915">
      <w:pPr>
        <w:spacing w:line="276" w:lineRule="auto"/>
        <w:ind w:left="1440" w:right="3076"/>
        <w:rPr>
          <w:rFonts w:ascii="Calibri" w:hAnsi="Calibri" w:cs="Calibri"/>
          <w:b/>
          <w:sz w:val="24"/>
          <w:szCs w:val="24"/>
        </w:rPr>
      </w:pPr>
      <w:r w:rsidRPr="00624491">
        <w:rPr>
          <w:rFonts w:ascii="Calibri" w:hAnsi="Calibri" w:cs="Calibri"/>
          <w:b/>
          <w:sz w:val="24"/>
          <w:szCs w:val="24"/>
        </w:rPr>
        <w:t>Stephen Hawksworth</w:t>
      </w:r>
    </w:p>
    <w:p w14:paraId="4E0B9EFA" w14:textId="77777777" w:rsidR="0015272A" w:rsidRPr="0086319A" w:rsidRDefault="0015272A" w:rsidP="009874FB">
      <w:pPr>
        <w:spacing w:line="276" w:lineRule="auto"/>
        <w:ind w:left="1440" w:right="3076"/>
        <w:rPr>
          <w:rFonts w:ascii="Calibri" w:hAnsi="Calibri" w:cs="Calibri"/>
          <w:b/>
          <w:sz w:val="24"/>
          <w:szCs w:val="24"/>
          <w:lang w:val="sv-SE"/>
        </w:rPr>
      </w:pPr>
      <w:r w:rsidRPr="0086319A">
        <w:rPr>
          <w:rFonts w:ascii="Calibri" w:hAnsi="Calibri" w:cs="Calibri"/>
          <w:b/>
          <w:sz w:val="24"/>
          <w:szCs w:val="24"/>
          <w:lang w:val="sv-SE"/>
        </w:rPr>
        <w:t>Paul Mather</w:t>
      </w:r>
    </w:p>
    <w:p w14:paraId="45D3FAE5" w14:textId="77777777" w:rsidR="00154915" w:rsidRPr="00154915" w:rsidRDefault="00154915" w:rsidP="00154915">
      <w:pPr>
        <w:spacing w:line="276" w:lineRule="auto"/>
        <w:ind w:left="720" w:firstLine="720"/>
        <w:rPr>
          <w:rFonts w:ascii="Calibri" w:hAnsi="Calibri" w:cs="Calibri"/>
          <w:b/>
          <w:sz w:val="24"/>
          <w:szCs w:val="24"/>
          <w:lang w:val="sv-SE"/>
        </w:rPr>
      </w:pPr>
      <w:r w:rsidRPr="00154915">
        <w:rPr>
          <w:rFonts w:ascii="Calibri" w:hAnsi="Calibri" w:cs="Calibri"/>
          <w:b/>
          <w:sz w:val="24"/>
          <w:szCs w:val="24"/>
          <w:lang w:val="sv-SE"/>
        </w:rPr>
        <w:t>Nick Milton</w:t>
      </w:r>
    </w:p>
    <w:p w14:paraId="34651CC9" w14:textId="77777777" w:rsidR="0015272A" w:rsidRPr="00154915" w:rsidRDefault="0015272A" w:rsidP="009874FB">
      <w:pPr>
        <w:spacing w:line="276" w:lineRule="auto"/>
        <w:ind w:left="1440" w:right="3076"/>
        <w:rPr>
          <w:rFonts w:ascii="Calibri" w:hAnsi="Calibri" w:cs="Calibri"/>
          <w:b/>
          <w:sz w:val="24"/>
          <w:szCs w:val="24"/>
          <w:lang w:val="sv-SE"/>
        </w:rPr>
      </w:pPr>
      <w:r w:rsidRPr="00154915">
        <w:rPr>
          <w:rFonts w:ascii="Calibri" w:hAnsi="Calibri" w:cs="Calibri"/>
          <w:b/>
          <w:sz w:val="24"/>
          <w:szCs w:val="24"/>
          <w:lang w:val="sv-SE"/>
        </w:rPr>
        <w:t>Barbara Rainford</w:t>
      </w:r>
    </w:p>
    <w:p w14:paraId="457928ED" w14:textId="77777777" w:rsidR="00154915" w:rsidRPr="00154915" w:rsidRDefault="00154915" w:rsidP="00154915">
      <w:pPr>
        <w:spacing w:line="276" w:lineRule="auto"/>
        <w:ind w:left="720" w:firstLine="720"/>
        <w:rPr>
          <w:rFonts w:ascii="Calibri" w:hAnsi="Calibri" w:cs="Calibri"/>
          <w:b/>
          <w:sz w:val="24"/>
          <w:szCs w:val="24"/>
          <w:lang w:val="sv-SE"/>
        </w:rPr>
      </w:pPr>
      <w:r w:rsidRPr="00154915">
        <w:rPr>
          <w:rFonts w:ascii="Calibri" w:hAnsi="Calibri" w:cs="Calibri"/>
          <w:b/>
          <w:sz w:val="24"/>
          <w:szCs w:val="24"/>
          <w:lang w:val="sv-SE"/>
        </w:rPr>
        <w:t>Fiona Ravenscroft</w:t>
      </w:r>
    </w:p>
    <w:p w14:paraId="41EE5D4B" w14:textId="77777777" w:rsidR="0002627C" w:rsidRPr="0086319A" w:rsidRDefault="0002627C" w:rsidP="00154915">
      <w:pPr>
        <w:spacing w:line="276" w:lineRule="auto"/>
        <w:ind w:left="1440" w:right="3076"/>
        <w:rPr>
          <w:rFonts w:ascii="Calibri" w:hAnsi="Calibri" w:cs="Calibri"/>
          <w:b/>
          <w:sz w:val="24"/>
          <w:szCs w:val="24"/>
          <w:lang w:val="sv-SE"/>
        </w:rPr>
      </w:pPr>
      <w:r w:rsidRPr="0086319A">
        <w:rPr>
          <w:rFonts w:ascii="Calibri" w:hAnsi="Calibri" w:cs="Calibri"/>
          <w:b/>
          <w:sz w:val="24"/>
          <w:szCs w:val="24"/>
          <w:lang w:val="sv-SE"/>
        </w:rPr>
        <w:t xml:space="preserve">Helen Wiseman </w:t>
      </w:r>
    </w:p>
    <w:p w14:paraId="422289A6" w14:textId="52E4E4ED" w:rsidR="003E09A8" w:rsidRPr="0086319A" w:rsidRDefault="003E09A8" w:rsidP="0002627C">
      <w:pPr>
        <w:spacing w:line="276" w:lineRule="auto"/>
        <w:ind w:left="1440" w:right="3076"/>
        <w:rPr>
          <w:rFonts w:ascii="Calibri" w:hAnsi="Calibri" w:cs="Calibri"/>
          <w:b/>
          <w:sz w:val="24"/>
          <w:szCs w:val="24"/>
          <w:lang w:val="sv-SE"/>
        </w:rPr>
      </w:pPr>
      <w:r w:rsidRPr="0086319A">
        <w:rPr>
          <w:rFonts w:ascii="Calibri" w:hAnsi="Calibri" w:cs="Calibri"/>
          <w:b/>
          <w:sz w:val="24"/>
          <w:szCs w:val="24"/>
          <w:lang w:val="sv-SE"/>
        </w:rPr>
        <w:t>Janson Woodall</w:t>
      </w:r>
    </w:p>
    <w:p w14:paraId="0D1536CD" w14:textId="01E40E39" w:rsidR="00C641BD" w:rsidRPr="0086319A" w:rsidRDefault="00C641BD" w:rsidP="00A87066">
      <w:pPr>
        <w:spacing w:line="276" w:lineRule="auto"/>
        <w:rPr>
          <w:rFonts w:ascii="Calibri" w:hAnsi="Calibri" w:cs="Calibri"/>
          <w:b/>
          <w:sz w:val="24"/>
          <w:szCs w:val="24"/>
          <w:lang w:val="sv-SE"/>
        </w:rPr>
      </w:pPr>
    </w:p>
    <w:p w14:paraId="0C26CDA2" w14:textId="54CCA749" w:rsidR="0002627C" w:rsidRDefault="0002627C" w:rsidP="00A87066">
      <w:pPr>
        <w:spacing w:line="276" w:lineRule="auto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Officers Present:</w:t>
      </w:r>
      <w:r>
        <w:rPr>
          <w:rFonts w:ascii="Calibri" w:hAnsi="Calibri" w:cs="Calibri"/>
          <w:b/>
          <w:sz w:val="24"/>
          <w:szCs w:val="24"/>
        </w:rPr>
        <w:tab/>
      </w:r>
    </w:p>
    <w:p w14:paraId="37523B6D" w14:textId="77777777" w:rsidR="0002627C" w:rsidRDefault="0002627C" w:rsidP="00A87066">
      <w:pPr>
        <w:spacing w:line="276" w:lineRule="auto"/>
        <w:rPr>
          <w:rFonts w:ascii="Calibri" w:hAnsi="Calibri" w:cs="Calibri"/>
          <w:b/>
          <w:sz w:val="24"/>
          <w:szCs w:val="24"/>
        </w:rPr>
      </w:pPr>
    </w:p>
    <w:p w14:paraId="2AA0E505" w14:textId="1945DA3D" w:rsidR="0002627C" w:rsidRDefault="0002627C" w:rsidP="00A87066">
      <w:pPr>
        <w:spacing w:line="276" w:lineRule="auto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ab/>
      </w:r>
      <w:r>
        <w:rPr>
          <w:rFonts w:ascii="Calibri" w:hAnsi="Calibri" w:cs="Calibri"/>
          <w:b/>
          <w:sz w:val="24"/>
          <w:szCs w:val="24"/>
        </w:rPr>
        <w:tab/>
        <w:t>Edward Parker, Secretary &amp; Head of Governance</w:t>
      </w:r>
    </w:p>
    <w:p w14:paraId="3EC01662" w14:textId="4E72B2A2" w:rsidR="0002627C" w:rsidRPr="00624491" w:rsidRDefault="0002627C" w:rsidP="00A87066">
      <w:pPr>
        <w:spacing w:line="276" w:lineRule="auto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ab/>
      </w:r>
      <w:r>
        <w:rPr>
          <w:rFonts w:ascii="Calibri" w:hAnsi="Calibri" w:cs="Calibri"/>
          <w:b/>
          <w:sz w:val="24"/>
          <w:szCs w:val="24"/>
        </w:rPr>
        <w:tab/>
        <w:t>Phil Ponsonby, Chief Executive</w:t>
      </w:r>
    </w:p>
    <w:p w14:paraId="2990FB57" w14:textId="724CB1DC" w:rsidR="009874FB" w:rsidRPr="00624491" w:rsidRDefault="009874FB" w:rsidP="00A87066">
      <w:pPr>
        <w:spacing w:line="276" w:lineRule="auto"/>
        <w:rPr>
          <w:rFonts w:ascii="Calibri" w:hAnsi="Calibri" w:cs="Calibri"/>
          <w:b/>
          <w:sz w:val="24"/>
          <w:szCs w:val="24"/>
        </w:rPr>
      </w:pPr>
      <w:r w:rsidRPr="00624491">
        <w:rPr>
          <w:rFonts w:ascii="Calibri" w:hAnsi="Calibri" w:cs="Calibri"/>
          <w:b/>
          <w:sz w:val="24"/>
          <w:szCs w:val="24"/>
        </w:rPr>
        <w:tab/>
      </w:r>
      <w:r w:rsidRPr="00624491">
        <w:rPr>
          <w:rFonts w:ascii="Calibri" w:hAnsi="Calibri" w:cs="Calibri"/>
          <w:b/>
          <w:sz w:val="24"/>
          <w:szCs w:val="24"/>
        </w:rPr>
        <w:tab/>
      </w:r>
    </w:p>
    <w:p w14:paraId="4B83754A" w14:textId="02E9AC46" w:rsidR="001D6D71" w:rsidRDefault="001D6D71" w:rsidP="00A87066">
      <w:pPr>
        <w:tabs>
          <w:tab w:val="left" w:pos="1134"/>
        </w:tabs>
        <w:spacing w:line="276" w:lineRule="auto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By invitation from Central England Co-operative:</w:t>
      </w:r>
    </w:p>
    <w:p w14:paraId="2143CCB4" w14:textId="77777777" w:rsidR="001D6D71" w:rsidRDefault="001D6D71" w:rsidP="00A87066">
      <w:pPr>
        <w:tabs>
          <w:tab w:val="left" w:pos="1134"/>
        </w:tabs>
        <w:spacing w:line="276" w:lineRule="auto"/>
        <w:rPr>
          <w:rFonts w:ascii="Calibri" w:hAnsi="Calibri" w:cs="Calibri"/>
          <w:b/>
          <w:sz w:val="24"/>
          <w:szCs w:val="24"/>
        </w:rPr>
      </w:pPr>
    </w:p>
    <w:p w14:paraId="6CED9438" w14:textId="77777777" w:rsidR="006001B9" w:rsidRDefault="006001B9" w:rsidP="00A87066">
      <w:pPr>
        <w:tabs>
          <w:tab w:val="left" w:pos="1134"/>
        </w:tabs>
        <w:spacing w:line="276" w:lineRule="auto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ab/>
      </w:r>
      <w:r>
        <w:rPr>
          <w:rFonts w:ascii="Calibri" w:hAnsi="Calibri" w:cs="Calibri"/>
          <w:b/>
          <w:sz w:val="24"/>
          <w:szCs w:val="24"/>
        </w:rPr>
        <w:tab/>
      </w:r>
      <w:r w:rsidR="001D6D71">
        <w:rPr>
          <w:rFonts w:ascii="Calibri" w:hAnsi="Calibri" w:cs="Calibri"/>
          <w:b/>
          <w:sz w:val="24"/>
          <w:szCs w:val="24"/>
        </w:rPr>
        <w:t>Elaine Dean, President, Central England Co-op</w:t>
      </w:r>
      <w:r>
        <w:rPr>
          <w:rFonts w:ascii="Calibri" w:hAnsi="Calibri" w:cs="Calibri"/>
          <w:b/>
          <w:sz w:val="24"/>
          <w:szCs w:val="24"/>
        </w:rPr>
        <w:t>erative</w:t>
      </w:r>
    </w:p>
    <w:p w14:paraId="60FBB489" w14:textId="77777777" w:rsidR="006001B9" w:rsidRDefault="006001B9" w:rsidP="00A87066">
      <w:pPr>
        <w:tabs>
          <w:tab w:val="left" w:pos="1134"/>
        </w:tabs>
        <w:spacing w:line="276" w:lineRule="auto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ab/>
      </w:r>
      <w:r>
        <w:rPr>
          <w:rFonts w:ascii="Calibri" w:hAnsi="Calibri" w:cs="Calibri"/>
          <w:b/>
          <w:sz w:val="24"/>
          <w:szCs w:val="24"/>
        </w:rPr>
        <w:tab/>
        <w:t>Debbie Robinson, Chief Executive</w:t>
      </w:r>
    </w:p>
    <w:p w14:paraId="7564F0DD" w14:textId="38266E1A" w:rsidR="0015272A" w:rsidRDefault="006001B9" w:rsidP="00A87066">
      <w:pPr>
        <w:tabs>
          <w:tab w:val="left" w:pos="1134"/>
        </w:tabs>
        <w:spacing w:line="276" w:lineRule="auto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ab/>
      </w:r>
      <w:r>
        <w:rPr>
          <w:rFonts w:ascii="Calibri" w:hAnsi="Calibri" w:cs="Calibri"/>
          <w:b/>
          <w:sz w:val="24"/>
          <w:szCs w:val="24"/>
        </w:rPr>
        <w:tab/>
        <w:t xml:space="preserve">Andy Seddon, </w:t>
      </w:r>
      <w:r w:rsidR="00BF4CDA">
        <w:rPr>
          <w:rFonts w:ascii="Calibri" w:hAnsi="Calibri" w:cs="Calibri"/>
          <w:b/>
          <w:sz w:val="24"/>
          <w:szCs w:val="24"/>
        </w:rPr>
        <w:t>Society Secretary</w:t>
      </w:r>
    </w:p>
    <w:p w14:paraId="169F991E" w14:textId="77777777" w:rsidR="00E03625" w:rsidRDefault="00E03625" w:rsidP="00A87066">
      <w:pPr>
        <w:tabs>
          <w:tab w:val="left" w:pos="1134"/>
        </w:tabs>
        <w:spacing w:line="276" w:lineRule="auto"/>
        <w:rPr>
          <w:rFonts w:ascii="Calibri" w:hAnsi="Calibri" w:cs="Calibri"/>
          <w:b/>
          <w:sz w:val="24"/>
          <w:szCs w:val="24"/>
        </w:rPr>
      </w:pPr>
    </w:p>
    <w:p w14:paraId="3C5AFBED" w14:textId="77777777" w:rsidR="00E03625" w:rsidRPr="00624491" w:rsidRDefault="00E03625" w:rsidP="00A87066">
      <w:pPr>
        <w:tabs>
          <w:tab w:val="left" w:pos="1134"/>
        </w:tabs>
        <w:spacing w:line="276" w:lineRule="auto"/>
        <w:rPr>
          <w:rFonts w:ascii="Calibri" w:hAnsi="Calibri" w:cs="Calibri"/>
          <w:b/>
          <w:sz w:val="24"/>
          <w:szCs w:val="24"/>
        </w:rPr>
      </w:pPr>
    </w:p>
    <w:p w14:paraId="0622230D" w14:textId="77777777" w:rsidR="0023162A" w:rsidRDefault="00A25FDC" w:rsidP="00A87066">
      <w:pPr>
        <w:spacing w:line="276" w:lineRule="auto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637</w:t>
      </w:r>
      <w:r w:rsidR="0015272A" w:rsidRPr="00624491">
        <w:rPr>
          <w:rFonts w:ascii="Calibri" w:hAnsi="Calibri" w:cs="Calibri"/>
          <w:b/>
          <w:sz w:val="24"/>
          <w:szCs w:val="24"/>
        </w:rPr>
        <w:t xml:space="preserve"> members attending (including Directors and Officers)</w:t>
      </w:r>
    </w:p>
    <w:p w14:paraId="3C7949EB" w14:textId="3D562335" w:rsidR="0015272A" w:rsidRPr="00624491" w:rsidRDefault="00A25FDC" w:rsidP="00A87066">
      <w:pPr>
        <w:spacing w:line="276" w:lineRule="auto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5 guests</w:t>
      </w:r>
      <w:r w:rsidR="0023162A">
        <w:rPr>
          <w:rFonts w:ascii="Calibri" w:hAnsi="Calibri" w:cs="Calibri"/>
          <w:b/>
          <w:sz w:val="24"/>
          <w:szCs w:val="24"/>
        </w:rPr>
        <w:t xml:space="preserve"> attending</w:t>
      </w:r>
    </w:p>
    <w:p w14:paraId="716C2D50" w14:textId="249EF2F5" w:rsidR="00FD61A9" w:rsidRPr="00624491" w:rsidRDefault="00FD61A9" w:rsidP="00A87066">
      <w:pPr>
        <w:spacing w:line="276" w:lineRule="auto"/>
        <w:rPr>
          <w:rFonts w:ascii="Calibri" w:hAnsi="Calibri" w:cs="Calibri"/>
          <w:b/>
          <w:sz w:val="24"/>
          <w:szCs w:val="24"/>
        </w:rPr>
      </w:pPr>
    </w:p>
    <w:p w14:paraId="6E2C7F15" w14:textId="3C142A30" w:rsidR="0095762C" w:rsidRPr="00624491" w:rsidRDefault="0095762C" w:rsidP="00A87066">
      <w:pPr>
        <w:spacing w:line="276" w:lineRule="auto"/>
        <w:rPr>
          <w:rFonts w:ascii="Calibri" w:hAnsi="Calibri" w:cs="Calibri"/>
          <w:b/>
          <w:sz w:val="24"/>
          <w:szCs w:val="24"/>
        </w:rPr>
      </w:pPr>
    </w:p>
    <w:p w14:paraId="577A0E39" w14:textId="3FE89C0F" w:rsidR="001812B9" w:rsidRPr="00624491" w:rsidRDefault="001812B9" w:rsidP="00A87066">
      <w:pPr>
        <w:pStyle w:val="BodyText"/>
        <w:spacing w:line="276" w:lineRule="auto"/>
        <w:ind w:right="264"/>
        <w:rPr>
          <w:rFonts w:ascii="Calibri" w:hAnsi="Calibri" w:cs="Calibri"/>
          <w:b/>
          <w:bCs/>
        </w:rPr>
      </w:pPr>
      <w:r w:rsidRPr="00624491">
        <w:rPr>
          <w:rFonts w:ascii="Calibri" w:hAnsi="Calibri" w:cs="Calibri"/>
          <w:b/>
          <w:bCs/>
        </w:rPr>
        <w:t>2</w:t>
      </w:r>
      <w:r w:rsidR="00EF517C" w:rsidRPr="00624491">
        <w:rPr>
          <w:rFonts w:ascii="Calibri" w:hAnsi="Calibri" w:cs="Calibri"/>
          <w:b/>
          <w:bCs/>
        </w:rPr>
        <w:t>5</w:t>
      </w:r>
      <w:r w:rsidRPr="00624491">
        <w:rPr>
          <w:rFonts w:ascii="Calibri" w:hAnsi="Calibri" w:cs="Calibri"/>
          <w:b/>
          <w:bCs/>
        </w:rPr>
        <w:t>/</w:t>
      </w:r>
      <w:r w:rsidR="00292717">
        <w:rPr>
          <w:rFonts w:ascii="Calibri" w:hAnsi="Calibri" w:cs="Calibri"/>
          <w:b/>
          <w:bCs/>
        </w:rPr>
        <w:t>3</w:t>
      </w:r>
      <w:r w:rsidR="001A475A">
        <w:rPr>
          <w:rFonts w:ascii="Calibri" w:hAnsi="Calibri" w:cs="Calibri"/>
          <w:b/>
          <w:bCs/>
        </w:rPr>
        <w:t>4</w:t>
      </w:r>
      <w:r w:rsidRPr="00624491">
        <w:rPr>
          <w:rFonts w:ascii="Calibri" w:hAnsi="Calibri" w:cs="Calibri"/>
          <w:b/>
          <w:bCs/>
        </w:rPr>
        <w:tab/>
      </w:r>
      <w:r w:rsidR="00384460" w:rsidRPr="00624491">
        <w:rPr>
          <w:rFonts w:ascii="Calibri" w:hAnsi="Calibri" w:cs="Calibri"/>
          <w:b/>
          <w:bCs/>
        </w:rPr>
        <w:tab/>
      </w:r>
      <w:r w:rsidRPr="00624491">
        <w:rPr>
          <w:rFonts w:ascii="Calibri" w:hAnsi="Calibri" w:cs="Calibri"/>
          <w:b/>
          <w:bCs/>
        </w:rPr>
        <w:t xml:space="preserve">Meeting purpose </w:t>
      </w:r>
      <w:r w:rsidR="00855204" w:rsidRPr="00624491">
        <w:rPr>
          <w:rFonts w:ascii="Calibri" w:hAnsi="Calibri" w:cs="Calibri"/>
          <w:b/>
          <w:bCs/>
        </w:rPr>
        <w:t>and background</w:t>
      </w:r>
    </w:p>
    <w:p w14:paraId="00809048" w14:textId="77777777" w:rsidR="001812B9" w:rsidRPr="00624491" w:rsidRDefault="001812B9" w:rsidP="00A87066">
      <w:pPr>
        <w:pStyle w:val="BodyText"/>
        <w:spacing w:line="276" w:lineRule="auto"/>
        <w:ind w:right="264"/>
        <w:rPr>
          <w:rFonts w:ascii="Calibri" w:hAnsi="Calibri" w:cs="Calibri"/>
        </w:rPr>
      </w:pPr>
    </w:p>
    <w:p w14:paraId="13BA999B" w14:textId="1A02BAFB" w:rsidR="008515AF" w:rsidRPr="00601760" w:rsidRDefault="001812B9" w:rsidP="002A5B9E">
      <w:pPr>
        <w:spacing w:line="276" w:lineRule="auto"/>
        <w:rPr>
          <w:rFonts w:ascii="Calibri" w:hAnsi="Calibri" w:cs="Calibri"/>
          <w:sz w:val="24"/>
          <w:szCs w:val="24"/>
        </w:rPr>
      </w:pPr>
      <w:r w:rsidRPr="00601760">
        <w:rPr>
          <w:rFonts w:ascii="Calibri" w:hAnsi="Calibri" w:cs="Calibri"/>
          <w:sz w:val="24"/>
          <w:szCs w:val="24"/>
        </w:rPr>
        <w:t>The meeting had been convened to consider and approve (or otherwise)</w:t>
      </w:r>
      <w:r w:rsidR="00C30D00" w:rsidRPr="00601760">
        <w:rPr>
          <w:rFonts w:ascii="Calibri" w:hAnsi="Calibri" w:cs="Calibri"/>
          <w:sz w:val="24"/>
          <w:szCs w:val="24"/>
        </w:rPr>
        <w:t xml:space="preserve"> a resolution</w:t>
      </w:r>
      <w:r w:rsidR="0086319A" w:rsidRPr="00601760">
        <w:rPr>
          <w:rFonts w:ascii="Calibri" w:hAnsi="Calibri" w:cs="Calibri"/>
          <w:sz w:val="24"/>
          <w:szCs w:val="24"/>
        </w:rPr>
        <w:t xml:space="preserve"> </w:t>
      </w:r>
      <w:r w:rsidR="003533A8">
        <w:rPr>
          <w:rFonts w:ascii="Calibri" w:hAnsi="Calibri" w:cs="Calibri"/>
          <w:sz w:val="24"/>
          <w:szCs w:val="24"/>
        </w:rPr>
        <w:t>to confirm</w:t>
      </w:r>
      <w:r w:rsidR="0086319A" w:rsidRPr="00601760">
        <w:rPr>
          <w:rFonts w:ascii="Calibri" w:hAnsi="Calibri" w:cs="Calibri"/>
          <w:sz w:val="24"/>
          <w:szCs w:val="24"/>
        </w:rPr>
        <w:t xml:space="preserve"> the </w:t>
      </w:r>
      <w:r w:rsidR="009D362F" w:rsidRPr="00601760">
        <w:rPr>
          <w:rFonts w:ascii="Calibri" w:hAnsi="Calibri" w:cs="Calibri"/>
          <w:sz w:val="24"/>
          <w:szCs w:val="24"/>
        </w:rPr>
        <w:t xml:space="preserve">special </w:t>
      </w:r>
      <w:r w:rsidR="0086319A" w:rsidRPr="00601760">
        <w:rPr>
          <w:rFonts w:ascii="Calibri" w:hAnsi="Calibri" w:cs="Calibri"/>
          <w:sz w:val="24"/>
          <w:szCs w:val="24"/>
        </w:rPr>
        <w:t>resolution</w:t>
      </w:r>
      <w:r w:rsidR="00C30D00" w:rsidRPr="00601760">
        <w:rPr>
          <w:rFonts w:ascii="Calibri" w:hAnsi="Calibri" w:cs="Calibri"/>
          <w:sz w:val="24"/>
          <w:szCs w:val="24"/>
        </w:rPr>
        <w:t xml:space="preserve"> </w:t>
      </w:r>
      <w:r w:rsidR="003533A8" w:rsidRPr="00601760">
        <w:rPr>
          <w:rFonts w:ascii="Calibri" w:hAnsi="Calibri" w:cs="Calibri"/>
          <w:sz w:val="24"/>
          <w:szCs w:val="24"/>
        </w:rPr>
        <w:t>passed at the Special Meeting of members held on 17 November 2025</w:t>
      </w:r>
      <w:r w:rsidR="003533A8">
        <w:rPr>
          <w:rFonts w:ascii="Calibri" w:hAnsi="Calibri" w:cs="Calibri"/>
          <w:sz w:val="24"/>
          <w:szCs w:val="24"/>
        </w:rPr>
        <w:t xml:space="preserve"> which had approved the </w:t>
      </w:r>
      <w:r w:rsidR="00C30D00" w:rsidRPr="00601760">
        <w:rPr>
          <w:rFonts w:ascii="Calibri" w:hAnsi="Calibri" w:cs="Calibri"/>
          <w:sz w:val="24"/>
          <w:szCs w:val="24"/>
        </w:rPr>
        <w:t>transfer</w:t>
      </w:r>
      <w:r w:rsidR="003533A8">
        <w:rPr>
          <w:rFonts w:ascii="Calibri" w:hAnsi="Calibri" w:cs="Calibri"/>
          <w:sz w:val="24"/>
          <w:szCs w:val="24"/>
        </w:rPr>
        <w:t xml:space="preserve"> of</w:t>
      </w:r>
      <w:r w:rsidR="00C30D00" w:rsidRPr="00601760">
        <w:rPr>
          <w:rFonts w:ascii="Calibri" w:hAnsi="Calibri" w:cs="Calibri"/>
          <w:sz w:val="24"/>
          <w:szCs w:val="24"/>
        </w:rPr>
        <w:t xml:space="preserve"> the Society’s </w:t>
      </w:r>
      <w:r w:rsidR="003D55BA" w:rsidRPr="00601760">
        <w:rPr>
          <w:rFonts w:ascii="Calibri" w:hAnsi="Calibri" w:cs="Calibri"/>
          <w:sz w:val="24"/>
          <w:szCs w:val="24"/>
        </w:rPr>
        <w:t xml:space="preserve">engagements to </w:t>
      </w:r>
      <w:r w:rsidR="00C30D00" w:rsidRPr="00601760">
        <w:rPr>
          <w:rFonts w:ascii="Calibri" w:hAnsi="Calibri" w:cs="Calibri"/>
          <w:sz w:val="24"/>
          <w:szCs w:val="24"/>
        </w:rPr>
        <w:t>Central England Co-operative Limited</w:t>
      </w:r>
      <w:r w:rsidR="009D362F" w:rsidRPr="00601760">
        <w:rPr>
          <w:rFonts w:ascii="Calibri" w:hAnsi="Calibri" w:cs="Calibri"/>
          <w:sz w:val="24"/>
          <w:szCs w:val="24"/>
        </w:rPr>
        <w:t xml:space="preserve">.  This second ‘confirmatory’ resolution was required by law </w:t>
      </w:r>
      <w:r w:rsidR="00601760" w:rsidRPr="00601760">
        <w:rPr>
          <w:rFonts w:ascii="Calibri" w:hAnsi="Calibri" w:cs="Calibri"/>
          <w:sz w:val="24"/>
          <w:szCs w:val="24"/>
        </w:rPr>
        <w:t xml:space="preserve">for the transfer of engagements to become effective.  </w:t>
      </w:r>
      <w:r w:rsidR="009D362F" w:rsidRPr="00601760">
        <w:rPr>
          <w:rFonts w:ascii="Calibri" w:hAnsi="Calibri" w:cs="Calibri"/>
          <w:sz w:val="24"/>
          <w:szCs w:val="24"/>
        </w:rPr>
        <w:t xml:space="preserve"> </w:t>
      </w:r>
      <w:r w:rsidR="00077D8D">
        <w:rPr>
          <w:rFonts w:ascii="Calibri" w:hAnsi="Calibri" w:cs="Calibri"/>
          <w:sz w:val="24"/>
          <w:szCs w:val="24"/>
        </w:rPr>
        <w:t xml:space="preserve">It was noted that Central England’s members had passed rule changes designed to accommodate the transfer of engagements and other items agreed between the </w:t>
      </w:r>
      <w:r w:rsidR="003D3776">
        <w:rPr>
          <w:rFonts w:ascii="Calibri" w:hAnsi="Calibri" w:cs="Calibri"/>
          <w:sz w:val="24"/>
          <w:szCs w:val="24"/>
        </w:rPr>
        <w:t xml:space="preserve">two Societies </w:t>
      </w:r>
      <w:r w:rsidR="00077D8D">
        <w:rPr>
          <w:rFonts w:ascii="Calibri" w:hAnsi="Calibri" w:cs="Calibri"/>
          <w:sz w:val="24"/>
          <w:szCs w:val="24"/>
        </w:rPr>
        <w:t xml:space="preserve">at a Special Meeting </w:t>
      </w:r>
      <w:r w:rsidR="003D3776">
        <w:rPr>
          <w:rFonts w:ascii="Calibri" w:hAnsi="Calibri" w:cs="Calibri"/>
          <w:sz w:val="24"/>
          <w:szCs w:val="24"/>
        </w:rPr>
        <w:t xml:space="preserve">of members </w:t>
      </w:r>
      <w:r w:rsidR="00077D8D">
        <w:rPr>
          <w:rFonts w:ascii="Calibri" w:hAnsi="Calibri" w:cs="Calibri"/>
          <w:sz w:val="24"/>
          <w:szCs w:val="24"/>
        </w:rPr>
        <w:t>held on 19 November 2025.</w:t>
      </w:r>
    </w:p>
    <w:p w14:paraId="514FD42F" w14:textId="77777777" w:rsidR="002A5B9E" w:rsidRDefault="002A5B9E" w:rsidP="002A5B9E">
      <w:pPr>
        <w:spacing w:line="276" w:lineRule="auto"/>
        <w:rPr>
          <w:rFonts w:ascii="Calibri" w:hAnsi="Calibri" w:cs="Calibri"/>
          <w:sz w:val="24"/>
          <w:szCs w:val="24"/>
        </w:rPr>
      </w:pPr>
    </w:p>
    <w:p w14:paraId="7F085BA4" w14:textId="77777777" w:rsidR="00F36928" w:rsidRDefault="00F36928" w:rsidP="002A5B9E">
      <w:pPr>
        <w:spacing w:line="276" w:lineRule="auto"/>
        <w:rPr>
          <w:rFonts w:ascii="Calibri" w:hAnsi="Calibri" w:cs="Calibri"/>
          <w:sz w:val="24"/>
          <w:szCs w:val="24"/>
        </w:rPr>
      </w:pPr>
    </w:p>
    <w:p w14:paraId="25E03593" w14:textId="7701FD1E" w:rsidR="002A5B9E" w:rsidRPr="00F36928" w:rsidRDefault="00F36928" w:rsidP="002A5B9E">
      <w:pPr>
        <w:spacing w:line="276" w:lineRule="auto"/>
        <w:rPr>
          <w:rFonts w:ascii="Calibri" w:hAnsi="Calibri" w:cs="Calibri"/>
          <w:b/>
          <w:bCs/>
          <w:sz w:val="24"/>
          <w:szCs w:val="24"/>
        </w:rPr>
      </w:pPr>
      <w:r w:rsidRPr="00F36928">
        <w:rPr>
          <w:rFonts w:ascii="Calibri" w:hAnsi="Calibri" w:cs="Calibri"/>
          <w:b/>
          <w:bCs/>
          <w:sz w:val="24"/>
          <w:szCs w:val="24"/>
        </w:rPr>
        <w:t>25/</w:t>
      </w:r>
      <w:r w:rsidR="00292717">
        <w:rPr>
          <w:rFonts w:ascii="Calibri" w:hAnsi="Calibri" w:cs="Calibri"/>
          <w:b/>
          <w:bCs/>
          <w:sz w:val="24"/>
          <w:szCs w:val="24"/>
        </w:rPr>
        <w:t>3</w:t>
      </w:r>
      <w:r w:rsidR="001A475A">
        <w:rPr>
          <w:rFonts w:ascii="Calibri" w:hAnsi="Calibri" w:cs="Calibri"/>
          <w:b/>
          <w:bCs/>
          <w:sz w:val="24"/>
          <w:szCs w:val="24"/>
        </w:rPr>
        <w:t>5</w:t>
      </w:r>
      <w:r w:rsidRPr="00F36928">
        <w:rPr>
          <w:rFonts w:ascii="Calibri" w:hAnsi="Calibri" w:cs="Calibri"/>
          <w:b/>
          <w:bCs/>
          <w:sz w:val="24"/>
          <w:szCs w:val="24"/>
        </w:rPr>
        <w:tab/>
      </w:r>
      <w:r w:rsidRPr="00F36928">
        <w:rPr>
          <w:rFonts w:ascii="Calibri" w:hAnsi="Calibri" w:cs="Calibri"/>
          <w:b/>
          <w:bCs/>
          <w:sz w:val="24"/>
          <w:szCs w:val="24"/>
        </w:rPr>
        <w:tab/>
      </w:r>
      <w:r w:rsidR="008515AF" w:rsidRPr="00F36928">
        <w:rPr>
          <w:rFonts w:ascii="Calibri" w:hAnsi="Calibri" w:cs="Calibri"/>
          <w:b/>
          <w:bCs/>
          <w:sz w:val="24"/>
          <w:szCs w:val="24"/>
        </w:rPr>
        <w:t>Presentations</w:t>
      </w:r>
    </w:p>
    <w:p w14:paraId="5FF15C9B" w14:textId="77777777" w:rsidR="00F36928" w:rsidRDefault="00F36928" w:rsidP="002A5B9E">
      <w:pPr>
        <w:spacing w:line="276" w:lineRule="auto"/>
        <w:rPr>
          <w:rFonts w:ascii="Calibri" w:hAnsi="Calibri" w:cs="Calibri"/>
          <w:sz w:val="24"/>
          <w:szCs w:val="24"/>
        </w:rPr>
      </w:pPr>
    </w:p>
    <w:p w14:paraId="5D3A048F" w14:textId="1C42C956" w:rsidR="00F32600" w:rsidRDefault="003D3776" w:rsidP="00F32600">
      <w:pPr>
        <w:spacing w:line="276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hort p</w:t>
      </w:r>
      <w:r w:rsidR="00F36928">
        <w:rPr>
          <w:rFonts w:ascii="Calibri" w:hAnsi="Calibri" w:cs="Calibri"/>
          <w:sz w:val="24"/>
          <w:szCs w:val="24"/>
        </w:rPr>
        <w:t>resentations and</w:t>
      </w:r>
      <w:r>
        <w:rPr>
          <w:rFonts w:ascii="Calibri" w:hAnsi="Calibri" w:cs="Calibri"/>
          <w:sz w:val="24"/>
          <w:szCs w:val="24"/>
        </w:rPr>
        <w:t xml:space="preserve"> summary</w:t>
      </w:r>
      <w:r w:rsidR="00F36928">
        <w:rPr>
          <w:rFonts w:ascii="Calibri" w:hAnsi="Calibri" w:cs="Calibri"/>
          <w:sz w:val="24"/>
          <w:szCs w:val="24"/>
        </w:rPr>
        <w:t xml:space="preserve"> information on the proposed merger </w:t>
      </w:r>
      <w:r w:rsidR="008141A2">
        <w:rPr>
          <w:rFonts w:ascii="Calibri" w:hAnsi="Calibri" w:cs="Calibri"/>
          <w:sz w:val="24"/>
          <w:szCs w:val="24"/>
        </w:rPr>
        <w:t>were</w:t>
      </w:r>
      <w:r w:rsidR="00F36928">
        <w:rPr>
          <w:rFonts w:ascii="Calibri" w:hAnsi="Calibri" w:cs="Calibri"/>
          <w:sz w:val="24"/>
          <w:szCs w:val="24"/>
        </w:rPr>
        <w:t xml:space="preserve"> </w:t>
      </w:r>
      <w:r w:rsidR="00495FAA">
        <w:rPr>
          <w:rFonts w:ascii="Calibri" w:hAnsi="Calibri" w:cs="Calibri"/>
          <w:sz w:val="24"/>
          <w:szCs w:val="24"/>
        </w:rPr>
        <w:t>provided</w:t>
      </w:r>
      <w:r w:rsidR="00F36928">
        <w:rPr>
          <w:rFonts w:ascii="Calibri" w:hAnsi="Calibri" w:cs="Calibri"/>
          <w:sz w:val="24"/>
          <w:szCs w:val="24"/>
        </w:rPr>
        <w:t xml:space="preserve"> by Irene Kirkman, Debbie </w:t>
      </w:r>
      <w:r w:rsidR="00ED0164">
        <w:rPr>
          <w:rFonts w:ascii="Calibri" w:hAnsi="Calibri" w:cs="Calibri"/>
          <w:sz w:val="24"/>
          <w:szCs w:val="24"/>
        </w:rPr>
        <w:t>Robinson, Elaine Dean</w:t>
      </w:r>
      <w:r w:rsidR="00823018">
        <w:rPr>
          <w:rFonts w:ascii="Calibri" w:hAnsi="Calibri" w:cs="Calibri"/>
          <w:sz w:val="24"/>
          <w:szCs w:val="24"/>
        </w:rPr>
        <w:t xml:space="preserve">, </w:t>
      </w:r>
      <w:r w:rsidR="00ED0164">
        <w:rPr>
          <w:rFonts w:ascii="Calibri" w:hAnsi="Calibri" w:cs="Calibri"/>
          <w:sz w:val="24"/>
          <w:szCs w:val="24"/>
        </w:rPr>
        <w:t>Phil Ponsonby</w:t>
      </w:r>
      <w:r w:rsidR="00823018">
        <w:rPr>
          <w:rFonts w:ascii="Calibri" w:hAnsi="Calibri" w:cs="Calibri"/>
          <w:sz w:val="24"/>
          <w:szCs w:val="24"/>
        </w:rPr>
        <w:t xml:space="preserve"> and Paul Mather</w:t>
      </w:r>
      <w:r w:rsidR="00676703">
        <w:rPr>
          <w:rFonts w:ascii="Calibri" w:hAnsi="Calibri" w:cs="Calibri"/>
          <w:sz w:val="24"/>
          <w:szCs w:val="24"/>
        </w:rPr>
        <w:t xml:space="preserve">. </w:t>
      </w:r>
      <w:r w:rsidR="0021218B">
        <w:rPr>
          <w:rFonts w:ascii="Calibri" w:hAnsi="Calibri" w:cs="Calibri"/>
          <w:sz w:val="24"/>
          <w:szCs w:val="24"/>
        </w:rPr>
        <w:t xml:space="preserve"> This summarised the information shared with </w:t>
      </w:r>
      <w:r w:rsidR="00732532">
        <w:rPr>
          <w:rFonts w:ascii="Calibri" w:hAnsi="Calibri" w:cs="Calibri"/>
          <w:sz w:val="24"/>
          <w:szCs w:val="24"/>
        </w:rPr>
        <w:t xml:space="preserve">members </w:t>
      </w:r>
      <w:r w:rsidR="001050B2">
        <w:rPr>
          <w:rFonts w:ascii="Calibri" w:hAnsi="Calibri" w:cs="Calibri"/>
          <w:sz w:val="24"/>
          <w:szCs w:val="24"/>
        </w:rPr>
        <w:t xml:space="preserve">at the Special Meeting held on 17 November 2025.  The same short </w:t>
      </w:r>
      <w:r w:rsidR="00F32600">
        <w:rPr>
          <w:rFonts w:ascii="Calibri" w:hAnsi="Calibri" w:cs="Calibri"/>
          <w:sz w:val="24"/>
          <w:szCs w:val="24"/>
        </w:rPr>
        <w:t xml:space="preserve">video was </w:t>
      </w:r>
      <w:r w:rsidR="00676703">
        <w:rPr>
          <w:rFonts w:ascii="Calibri" w:hAnsi="Calibri" w:cs="Calibri"/>
          <w:sz w:val="24"/>
          <w:szCs w:val="24"/>
        </w:rPr>
        <w:t xml:space="preserve">also </w:t>
      </w:r>
      <w:r w:rsidR="00F32600">
        <w:rPr>
          <w:rFonts w:ascii="Calibri" w:hAnsi="Calibri" w:cs="Calibri"/>
          <w:sz w:val="24"/>
          <w:szCs w:val="24"/>
        </w:rPr>
        <w:t>shown.</w:t>
      </w:r>
    </w:p>
    <w:p w14:paraId="459649D3" w14:textId="77777777" w:rsidR="00E9011B" w:rsidRDefault="00E9011B" w:rsidP="00F32600">
      <w:pPr>
        <w:spacing w:line="276" w:lineRule="auto"/>
        <w:rPr>
          <w:rFonts w:ascii="Calibri" w:hAnsi="Calibri" w:cs="Calibri"/>
          <w:sz w:val="24"/>
          <w:szCs w:val="24"/>
        </w:rPr>
      </w:pPr>
    </w:p>
    <w:p w14:paraId="20146255" w14:textId="77777777" w:rsidR="00E9011B" w:rsidRDefault="00E9011B" w:rsidP="00F32600">
      <w:pPr>
        <w:spacing w:line="276" w:lineRule="auto"/>
        <w:rPr>
          <w:rFonts w:ascii="Calibri" w:hAnsi="Calibri" w:cs="Calibri"/>
          <w:sz w:val="24"/>
          <w:szCs w:val="24"/>
        </w:rPr>
      </w:pPr>
    </w:p>
    <w:p w14:paraId="14EE4FC0" w14:textId="31E9BE70" w:rsidR="00E9011B" w:rsidRPr="00154915" w:rsidRDefault="00E9011B" w:rsidP="00F32600">
      <w:pPr>
        <w:spacing w:line="276" w:lineRule="auto"/>
        <w:rPr>
          <w:rFonts w:ascii="Calibri" w:hAnsi="Calibri" w:cs="Calibri"/>
          <w:b/>
          <w:bCs/>
          <w:sz w:val="24"/>
          <w:szCs w:val="24"/>
          <w:lang w:val="en-GB"/>
        </w:rPr>
      </w:pPr>
      <w:r w:rsidRPr="00154915">
        <w:rPr>
          <w:rFonts w:ascii="Calibri" w:hAnsi="Calibri" w:cs="Calibri"/>
          <w:b/>
          <w:bCs/>
          <w:sz w:val="24"/>
          <w:szCs w:val="24"/>
          <w:lang w:val="en-GB"/>
        </w:rPr>
        <w:t>25/</w:t>
      </w:r>
      <w:r w:rsidR="00292717">
        <w:rPr>
          <w:rFonts w:ascii="Calibri" w:hAnsi="Calibri" w:cs="Calibri"/>
          <w:b/>
          <w:bCs/>
          <w:sz w:val="24"/>
          <w:szCs w:val="24"/>
          <w:lang w:val="en-GB"/>
        </w:rPr>
        <w:t>3</w:t>
      </w:r>
      <w:r w:rsidR="001A475A">
        <w:rPr>
          <w:rFonts w:ascii="Calibri" w:hAnsi="Calibri" w:cs="Calibri"/>
          <w:b/>
          <w:bCs/>
          <w:sz w:val="24"/>
          <w:szCs w:val="24"/>
          <w:lang w:val="en-GB"/>
        </w:rPr>
        <w:t>6</w:t>
      </w:r>
      <w:r w:rsidRPr="00154915">
        <w:rPr>
          <w:rFonts w:ascii="Calibri" w:hAnsi="Calibri" w:cs="Calibri"/>
          <w:b/>
          <w:bCs/>
          <w:sz w:val="24"/>
          <w:szCs w:val="24"/>
          <w:lang w:val="en-GB"/>
        </w:rPr>
        <w:tab/>
      </w:r>
      <w:r w:rsidRPr="00154915">
        <w:rPr>
          <w:rFonts w:ascii="Calibri" w:hAnsi="Calibri" w:cs="Calibri"/>
          <w:b/>
          <w:bCs/>
          <w:sz w:val="24"/>
          <w:szCs w:val="24"/>
          <w:lang w:val="en-GB"/>
        </w:rPr>
        <w:tab/>
        <w:t>Q&amp;A session</w:t>
      </w:r>
    </w:p>
    <w:p w14:paraId="3FEF8037" w14:textId="77777777" w:rsidR="006A31A1" w:rsidRDefault="006A31A1" w:rsidP="00CA39A6">
      <w:pPr>
        <w:spacing w:line="276" w:lineRule="auto"/>
        <w:rPr>
          <w:rFonts w:ascii="Calibri" w:hAnsi="Calibri" w:cs="Calibri"/>
          <w:sz w:val="24"/>
          <w:szCs w:val="24"/>
          <w:lang w:val="en-GB"/>
        </w:rPr>
      </w:pPr>
    </w:p>
    <w:p w14:paraId="0F46241C" w14:textId="02127BBC" w:rsidR="003D55BA" w:rsidRPr="00E9011B" w:rsidRDefault="007E11FD" w:rsidP="003D55BA">
      <w:pPr>
        <w:spacing w:line="276" w:lineRule="auto"/>
        <w:rPr>
          <w:rFonts w:ascii="Calibri" w:hAnsi="Calibri" w:cs="Calibri"/>
          <w:sz w:val="24"/>
          <w:szCs w:val="24"/>
          <w:lang w:val="en-GB"/>
        </w:rPr>
      </w:pPr>
      <w:r w:rsidRPr="003533A8">
        <w:rPr>
          <w:rFonts w:ascii="Calibri" w:hAnsi="Calibri" w:cs="Calibri"/>
          <w:sz w:val="24"/>
          <w:szCs w:val="24"/>
          <w:lang w:val="en-GB"/>
        </w:rPr>
        <w:t xml:space="preserve">Questions were raised around the following </w:t>
      </w:r>
      <w:r w:rsidR="008141A2" w:rsidRPr="003533A8">
        <w:rPr>
          <w:rFonts w:ascii="Calibri" w:hAnsi="Calibri" w:cs="Calibri"/>
          <w:sz w:val="24"/>
          <w:szCs w:val="24"/>
          <w:lang w:val="en-GB"/>
        </w:rPr>
        <w:t xml:space="preserve">– the composition of the </w:t>
      </w:r>
      <w:r w:rsidR="003533A8">
        <w:rPr>
          <w:rFonts w:ascii="Calibri" w:hAnsi="Calibri" w:cs="Calibri"/>
          <w:sz w:val="24"/>
          <w:szCs w:val="24"/>
          <w:lang w:val="en-GB"/>
        </w:rPr>
        <w:t>Board of the newly merged Society</w:t>
      </w:r>
      <w:r w:rsidR="008141A2" w:rsidRPr="003533A8">
        <w:rPr>
          <w:rFonts w:ascii="Calibri" w:hAnsi="Calibri" w:cs="Calibri"/>
          <w:sz w:val="24"/>
          <w:szCs w:val="24"/>
          <w:lang w:val="en-GB"/>
        </w:rPr>
        <w:t xml:space="preserve">; procedural questions around the transfer </w:t>
      </w:r>
      <w:r w:rsidR="003533A8">
        <w:rPr>
          <w:rFonts w:ascii="Calibri" w:hAnsi="Calibri" w:cs="Calibri"/>
          <w:sz w:val="24"/>
          <w:szCs w:val="24"/>
          <w:lang w:val="en-GB"/>
        </w:rPr>
        <w:t xml:space="preserve">of engagements </w:t>
      </w:r>
      <w:r w:rsidR="008141A2" w:rsidRPr="003533A8">
        <w:rPr>
          <w:rFonts w:ascii="Calibri" w:hAnsi="Calibri" w:cs="Calibri"/>
          <w:sz w:val="24"/>
          <w:szCs w:val="24"/>
          <w:lang w:val="en-GB"/>
        </w:rPr>
        <w:t xml:space="preserve">process; whether assets were being sold prior to the merger; the impact of government proposals </w:t>
      </w:r>
      <w:r w:rsidR="003533A8">
        <w:rPr>
          <w:rFonts w:ascii="Calibri" w:hAnsi="Calibri" w:cs="Calibri"/>
          <w:sz w:val="24"/>
          <w:szCs w:val="24"/>
          <w:lang w:val="en-GB"/>
        </w:rPr>
        <w:t xml:space="preserve">on </w:t>
      </w:r>
      <w:r w:rsidR="008141A2" w:rsidRPr="003533A8">
        <w:rPr>
          <w:rFonts w:ascii="Calibri" w:hAnsi="Calibri" w:cs="Calibri"/>
          <w:sz w:val="24"/>
          <w:szCs w:val="24"/>
          <w:lang w:val="en-GB"/>
        </w:rPr>
        <w:t>Post Office</w:t>
      </w:r>
      <w:r w:rsidR="003533A8">
        <w:rPr>
          <w:rFonts w:ascii="Calibri" w:hAnsi="Calibri" w:cs="Calibri"/>
          <w:sz w:val="24"/>
          <w:szCs w:val="24"/>
          <w:lang w:val="en-GB"/>
        </w:rPr>
        <w:t>s</w:t>
      </w:r>
      <w:r w:rsidR="008141A2" w:rsidRPr="003533A8">
        <w:rPr>
          <w:rFonts w:ascii="Calibri" w:hAnsi="Calibri" w:cs="Calibri"/>
          <w:sz w:val="24"/>
          <w:szCs w:val="24"/>
          <w:lang w:val="en-GB"/>
        </w:rPr>
        <w:t xml:space="preserve"> on the Post Office</w:t>
      </w:r>
      <w:r w:rsidR="003533A8">
        <w:rPr>
          <w:rFonts w:ascii="Calibri" w:hAnsi="Calibri" w:cs="Calibri"/>
          <w:sz w:val="24"/>
          <w:szCs w:val="24"/>
          <w:lang w:val="en-GB"/>
        </w:rPr>
        <w:t xml:space="preserve"> operations of </w:t>
      </w:r>
      <w:r w:rsidR="008141A2" w:rsidRPr="003533A8">
        <w:rPr>
          <w:rFonts w:ascii="Calibri" w:hAnsi="Calibri" w:cs="Calibri"/>
          <w:sz w:val="24"/>
          <w:szCs w:val="24"/>
          <w:lang w:val="en-GB"/>
        </w:rPr>
        <w:t>the merged</w:t>
      </w:r>
      <w:r w:rsidR="008141A2">
        <w:rPr>
          <w:rFonts w:ascii="Calibri" w:hAnsi="Calibri" w:cs="Calibri"/>
          <w:sz w:val="24"/>
          <w:szCs w:val="24"/>
          <w:lang w:val="en-GB"/>
        </w:rPr>
        <w:t xml:space="preserve"> Society; the relationship with Co-operative Group going forwards; the views of the other independent societies on the merger</w:t>
      </w:r>
      <w:r w:rsidR="003533A8">
        <w:rPr>
          <w:rFonts w:ascii="Calibri" w:hAnsi="Calibri" w:cs="Calibri"/>
          <w:sz w:val="24"/>
          <w:szCs w:val="24"/>
          <w:lang w:val="en-GB"/>
        </w:rPr>
        <w:t>; the challenges facing the new Society; whether businesses would be sold by the new Society; the future of the two head offices; the use of member cards in the merged Society’s stores; the financial projections for the new Society; the position on fixed term investments on account of the merger.</w:t>
      </w:r>
    </w:p>
    <w:p w14:paraId="2399319F" w14:textId="77777777" w:rsidR="003D55BA" w:rsidRPr="00E9011B" w:rsidRDefault="003D55BA" w:rsidP="003D55BA">
      <w:pPr>
        <w:spacing w:line="276" w:lineRule="auto"/>
        <w:rPr>
          <w:rFonts w:ascii="Calibri" w:hAnsi="Calibri" w:cs="Calibri"/>
          <w:sz w:val="24"/>
          <w:szCs w:val="24"/>
          <w:lang w:val="en-GB"/>
        </w:rPr>
      </w:pPr>
    </w:p>
    <w:p w14:paraId="3053CC90" w14:textId="77777777" w:rsidR="00127BDD" w:rsidRPr="00624491" w:rsidRDefault="00127BDD" w:rsidP="00A87066">
      <w:pPr>
        <w:pStyle w:val="BodyText"/>
        <w:spacing w:line="276" w:lineRule="auto"/>
        <w:ind w:right="266"/>
        <w:rPr>
          <w:rFonts w:ascii="Calibri" w:hAnsi="Calibri" w:cs="Calibri"/>
          <w:b/>
          <w:bCs/>
        </w:rPr>
      </w:pPr>
    </w:p>
    <w:p w14:paraId="381E639E" w14:textId="5A5EE705" w:rsidR="001812B9" w:rsidRPr="00624491" w:rsidRDefault="001812B9" w:rsidP="00A87066">
      <w:pPr>
        <w:pStyle w:val="BodyText"/>
        <w:spacing w:line="276" w:lineRule="auto"/>
        <w:ind w:right="266"/>
        <w:rPr>
          <w:rFonts w:ascii="Calibri" w:hAnsi="Calibri" w:cs="Calibri"/>
          <w:b/>
          <w:bCs/>
        </w:rPr>
      </w:pPr>
      <w:r w:rsidRPr="00624491">
        <w:rPr>
          <w:rFonts w:ascii="Calibri" w:hAnsi="Calibri" w:cs="Calibri"/>
          <w:b/>
          <w:bCs/>
        </w:rPr>
        <w:t>2</w:t>
      </w:r>
      <w:r w:rsidR="00EF55A1" w:rsidRPr="00624491">
        <w:rPr>
          <w:rFonts w:ascii="Calibri" w:hAnsi="Calibri" w:cs="Calibri"/>
          <w:b/>
          <w:bCs/>
        </w:rPr>
        <w:t>5</w:t>
      </w:r>
      <w:r w:rsidRPr="00624491">
        <w:rPr>
          <w:rFonts w:ascii="Calibri" w:hAnsi="Calibri" w:cs="Calibri"/>
          <w:b/>
          <w:bCs/>
        </w:rPr>
        <w:t>/</w:t>
      </w:r>
      <w:r w:rsidR="00292717">
        <w:rPr>
          <w:rFonts w:ascii="Calibri" w:hAnsi="Calibri" w:cs="Calibri"/>
          <w:b/>
          <w:bCs/>
        </w:rPr>
        <w:t>3</w:t>
      </w:r>
      <w:r w:rsidR="001A475A">
        <w:rPr>
          <w:rFonts w:ascii="Calibri" w:hAnsi="Calibri" w:cs="Calibri"/>
          <w:b/>
          <w:bCs/>
        </w:rPr>
        <w:t>7</w:t>
      </w:r>
      <w:r w:rsidR="00384460" w:rsidRPr="00624491">
        <w:rPr>
          <w:rFonts w:ascii="Calibri" w:hAnsi="Calibri" w:cs="Calibri"/>
          <w:b/>
          <w:bCs/>
        </w:rPr>
        <w:tab/>
      </w:r>
      <w:r w:rsidR="00384460" w:rsidRPr="00624491">
        <w:rPr>
          <w:rFonts w:ascii="Calibri" w:hAnsi="Calibri" w:cs="Calibri"/>
          <w:b/>
          <w:bCs/>
        </w:rPr>
        <w:tab/>
      </w:r>
      <w:r w:rsidR="007E09C8">
        <w:rPr>
          <w:rFonts w:ascii="Calibri" w:hAnsi="Calibri" w:cs="Calibri"/>
          <w:b/>
          <w:bCs/>
        </w:rPr>
        <w:t>Special Resolution - a</w:t>
      </w:r>
      <w:r w:rsidR="00384460" w:rsidRPr="00624491">
        <w:rPr>
          <w:rFonts w:ascii="Calibri" w:hAnsi="Calibri" w:cs="Calibri"/>
          <w:b/>
          <w:bCs/>
        </w:rPr>
        <w:t>pproval</w:t>
      </w:r>
    </w:p>
    <w:p w14:paraId="7F49CFDA" w14:textId="77777777" w:rsidR="006F1B99" w:rsidRPr="00624491" w:rsidRDefault="006F1B99" w:rsidP="00A87066">
      <w:pPr>
        <w:spacing w:line="276" w:lineRule="auto"/>
        <w:rPr>
          <w:rFonts w:ascii="Calibri" w:hAnsi="Calibri" w:cs="Calibri"/>
          <w:sz w:val="24"/>
          <w:szCs w:val="24"/>
        </w:rPr>
      </w:pPr>
    </w:p>
    <w:p w14:paraId="29CDF448" w14:textId="37FE8EB7" w:rsidR="00CE7673" w:rsidRPr="00624491" w:rsidRDefault="00CE7673" w:rsidP="00A87066">
      <w:pPr>
        <w:spacing w:line="276" w:lineRule="auto"/>
        <w:rPr>
          <w:rFonts w:ascii="Calibri" w:hAnsi="Calibri" w:cs="Calibri"/>
          <w:sz w:val="24"/>
          <w:szCs w:val="24"/>
        </w:rPr>
      </w:pPr>
      <w:r w:rsidRPr="00624491">
        <w:rPr>
          <w:rFonts w:ascii="Calibri" w:hAnsi="Calibri" w:cs="Calibri"/>
          <w:sz w:val="24"/>
          <w:szCs w:val="24"/>
        </w:rPr>
        <w:t>A practice vote was taken.</w:t>
      </w:r>
    </w:p>
    <w:p w14:paraId="104401CD" w14:textId="77777777" w:rsidR="003533A8" w:rsidRDefault="003533A8" w:rsidP="00A87066">
      <w:pPr>
        <w:spacing w:line="276" w:lineRule="auto"/>
        <w:rPr>
          <w:rFonts w:ascii="Calibri" w:hAnsi="Calibri" w:cs="Calibri"/>
          <w:sz w:val="24"/>
          <w:szCs w:val="24"/>
        </w:rPr>
      </w:pPr>
    </w:p>
    <w:p w14:paraId="3BDA5669" w14:textId="17CC3618" w:rsidR="004040D0" w:rsidRPr="00624491" w:rsidRDefault="004040D0" w:rsidP="00A87066">
      <w:pPr>
        <w:spacing w:line="276" w:lineRule="auto"/>
        <w:rPr>
          <w:rFonts w:ascii="Calibri" w:hAnsi="Calibri" w:cs="Calibri"/>
          <w:sz w:val="24"/>
          <w:szCs w:val="24"/>
        </w:rPr>
      </w:pPr>
      <w:r w:rsidRPr="00624491">
        <w:rPr>
          <w:rFonts w:ascii="Calibri" w:hAnsi="Calibri" w:cs="Calibri"/>
          <w:sz w:val="24"/>
          <w:szCs w:val="24"/>
        </w:rPr>
        <w:t xml:space="preserve">The </w:t>
      </w:r>
      <w:r w:rsidR="003F15B2">
        <w:rPr>
          <w:rFonts w:ascii="Calibri" w:hAnsi="Calibri" w:cs="Calibri"/>
          <w:sz w:val="24"/>
          <w:szCs w:val="24"/>
        </w:rPr>
        <w:t>below</w:t>
      </w:r>
      <w:r w:rsidR="007E09C8">
        <w:rPr>
          <w:rFonts w:ascii="Calibri" w:hAnsi="Calibri" w:cs="Calibri"/>
          <w:sz w:val="24"/>
          <w:szCs w:val="24"/>
        </w:rPr>
        <w:t xml:space="preserve"> Special Resolution was </w:t>
      </w:r>
      <w:r w:rsidRPr="00624491">
        <w:rPr>
          <w:rFonts w:ascii="Calibri" w:hAnsi="Calibri" w:cs="Calibri"/>
          <w:sz w:val="24"/>
          <w:szCs w:val="24"/>
        </w:rPr>
        <w:t>proposed</w:t>
      </w:r>
      <w:r w:rsidR="003F15B2">
        <w:rPr>
          <w:rFonts w:ascii="Calibri" w:hAnsi="Calibri" w:cs="Calibri"/>
          <w:sz w:val="24"/>
          <w:szCs w:val="24"/>
        </w:rPr>
        <w:t>, seconded and approved</w:t>
      </w:r>
      <w:r w:rsidRPr="00624491">
        <w:rPr>
          <w:rFonts w:ascii="Calibri" w:hAnsi="Calibri" w:cs="Calibri"/>
          <w:sz w:val="24"/>
          <w:szCs w:val="24"/>
        </w:rPr>
        <w:t>:</w:t>
      </w:r>
    </w:p>
    <w:p w14:paraId="3ECA4E0A" w14:textId="77777777" w:rsidR="00412C37" w:rsidRPr="00624491" w:rsidRDefault="00412C37" w:rsidP="00A87066">
      <w:pPr>
        <w:spacing w:line="276" w:lineRule="auto"/>
        <w:rPr>
          <w:rFonts w:ascii="Calibri" w:hAnsi="Calibri" w:cs="Calibri"/>
          <w:sz w:val="24"/>
          <w:szCs w:val="24"/>
        </w:rPr>
      </w:pPr>
    </w:p>
    <w:tbl>
      <w:tblPr>
        <w:tblW w:w="4843" w:type="pct"/>
        <w:tblInd w:w="284" w:type="dxa"/>
        <w:tblBorders>
          <w:top w:val="nil"/>
          <w:left w:val="nil"/>
          <w:bottom w:val="nil"/>
          <w:right w:val="nil"/>
          <w:insideH w:val="nil"/>
          <w:insideV w:val="nil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02"/>
        <w:gridCol w:w="2552"/>
        <w:gridCol w:w="2792"/>
      </w:tblGrid>
      <w:tr w:rsidR="00DD1E0E" w:rsidRPr="00624491" w14:paraId="3A202E3E" w14:textId="77777777" w:rsidTr="00F32764">
        <w:trPr>
          <w:trHeight w:hRule="exact" w:val="272"/>
        </w:trPr>
        <w:tc>
          <w:tcPr>
            <w:tcW w:w="1945" w:type="pct"/>
          </w:tcPr>
          <w:p w14:paraId="5465F075" w14:textId="77777777" w:rsidR="00DD1E0E" w:rsidRPr="00624491" w:rsidRDefault="00DD1E0E" w:rsidP="00F32764">
            <w:pPr>
              <w:pStyle w:val="TableParagraph"/>
              <w:spacing w:line="276" w:lineRule="auto"/>
              <w:ind w:right="689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624491">
              <w:rPr>
                <w:rFonts w:ascii="Calibri" w:hAnsi="Calibri" w:cs="Calibri"/>
                <w:b/>
                <w:sz w:val="24"/>
                <w:szCs w:val="24"/>
              </w:rPr>
              <w:t>For</w:t>
            </w:r>
          </w:p>
        </w:tc>
        <w:tc>
          <w:tcPr>
            <w:tcW w:w="1459" w:type="pct"/>
          </w:tcPr>
          <w:p w14:paraId="65C6A29A" w14:textId="77777777" w:rsidR="00DD1E0E" w:rsidRPr="00624491" w:rsidRDefault="00DD1E0E" w:rsidP="00F32764">
            <w:pPr>
              <w:pStyle w:val="TableParagraph"/>
              <w:spacing w:line="276" w:lineRule="auto"/>
              <w:ind w:right="742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624491">
              <w:rPr>
                <w:rFonts w:ascii="Calibri" w:hAnsi="Calibri" w:cs="Calibri"/>
                <w:b/>
                <w:sz w:val="24"/>
                <w:szCs w:val="24"/>
              </w:rPr>
              <w:t>Against</w:t>
            </w:r>
          </w:p>
        </w:tc>
        <w:tc>
          <w:tcPr>
            <w:tcW w:w="1596" w:type="pct"/>
          </w:tcPr>
          <w:p w14:paraId="1058CF95" w14:textId="77777777" w:rsidR="00DD1E0E" w:rsidRPr="00624491" w:rsidRDefault="00DD1E0E" w:rsidP="00F32764">
            <w:pPr>
              <w:pStyle w:val="TableParagraph"/>
              <w:spacing w:line="276" w:lineRule="auto"/>
              <w:ind w:right="179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624491">
              <w:rPr>
                <w:rFonts w:ascii="Calibri" w:hAnsi="Calibri" w:cs="Calibri"/>
                <w:b/>
                <w:sz w:val="24"/>
                <w:szCs w:val="24"/>
              </w:rPr>
              <w:t>Abstain</w:t>
            </w:r>
          </w:p>
        </w:tc>
      </w:tr>
      <w:tr w:rsidR="00DD1E0E" w:rsidRPr="00624491" w14:paraId="6F6DB46E" w14:textId="77777777" w:rsidTr="00F32764">
        <w:trPr>
          <w:trHeight w:hRule="exact" w:val="272"/>
        </w:trPr>
        <w:tc>
          <w:tcPr>
            <w:tcW w:w="1945" w:type="pct"/>
          </w:tcPr>
          <w:p w14:paraId="7F9AD351" w14:textId="1441C341" w:rsidR="00DD1E0E" w:rsidRPr="00624491" w:rsidRDefault="00CA1DE8" w:rsidP="00F32764">
            <w:pPr>
              <w:pStyle w:val="TableParagraph"/>
              <w:spacing w:line="276" w:lineRule="auto"/>
              <w:ind w:right="689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526</w:t>
            </w:r>
          </w:p>
        </w:tc>
        <w:tc>
          <w:tcPr>
            <w:tcW w:w="1459" w:type="pct"/>
          </w:tcPr>
          <w:p w14:paraId="71A9BF9C" w14:textId="2EDB32D3" w:rsidR="00DD1E0E" w:rsidRPr="00624491" w:rsidRDefault="00551FDC" w:rsidP="00F32764">
            <w:pPr>
              <w:pStyle w:val="TableParagraph"/>
              <w:spacing w:line="276" w:lineRule="auto"/>
              <w:ind w:right="739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6</w:t>
            </w:r>
          </w:p>
        </w:tc>
        <w:tc>
          <w:tcPr>
            <w:tcW w:w="1596" w:type="pct"/>
          </w:tcPr>
          <w:p w14:paraId="1828C72C" w14:textId="46133EBC" w:rsidR="00DD1E0E" w:rsidRPr="00624491" w:rsidRDefault="00551FDC" w:rsidP="00F32764">
            <w:pPr>
              <w:spacing w:line="276" w:lineRule="auto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</w:tr>
    </w:tbl>
    <w:p w14:paraId="07B01A4C" w14:textId="5BE65F4C" w:rsidR="005426A4" w:rsidRPr="00624491" w:rsidRDefault="005426A4" w:rsidP="00A87066">
      <w:pPr>
        <w:tabs>
          <w:tab w:val="left" w:pos="1387"/>
        </w:tabs>
        <w:spacing w:line="276" w:lineRule="auto"/>
        <w:rPr>
          <w:rFonts w:ascii="Calibri" w:hAnsi="Calibri" w:cs="Calibri"/>
          <w:b/>
          <w:sz w:val="24"/>
          <w:szCs w:val="24"/>
        </w:rPr>
      </w:pPr>
    </w:p>
    <w:p w14:paraId="7654B638" w14:textId="77777777" w:rsidR="00FE1D0A" w:rsidRDefault="00FE1D0A" w:rsidP="00FE1D0A">
      <w:pPr>
        <w:pStyle w:val="Heading2"/>
        <w:spacing w:line="276" w:lineRule="auto"/>
        <w:ind w:left="0"/>
        <w:rPr>
          <w:rFonts w:ascii="Calibri" w:hAnsi="Calibri" w:cs="Calibri"/>
        </w:rPr>
      </w:pPr>
    </w:p>
    <w:p w14:paraId="2ADF83E5" w14:textId="77777777" w:rsidR="00FE1D0A" w:rsidRPr="006A31A1" w:rsidRDefault="00FE1D0A" w:rsidP="00FE1D0A">
      <w:pPr>
        <w:pStyle w:val="Heading2"/>
        <w:spacing w:line="276" w:lineRule="auto"/>
        <w:ind w:left="0"/>
        <w:rPr>
          <w:rFonts w:ascii="Calibri" w:hAnsi="Calibri" w:cs="Calibri"/>
          <w:b w:val="0"/>
          <w:bCs w:val="0"/>
        </w:rPr>
      </w:pPr>
      <w:r w:rsidRPr="006A31A1">
        <w:rPr>
          <w:rFonts w:ascii="Calibri" w:hAnsi="Calibri" w:cs="Calibri"/>
          <w:b w:val="0"/>
          <w:bCs w:val="0"/>
        </w:rPr>
        <w:t>That the resolution adopted on the day of 17 November 2025 transferring the engagements and assets of The Midcounties Co-operative Limited to Central England Co-operative Limited is hereby confirmed.</w:t>
      </w:r>
    </w:p>
    <w:p w14:paraId="01FF05F0" w14:textId="77777777" w:rsidR="0020188D" w:rsidRDefault="0020188D" w:rsidP="00A87066">
      <w:pPr>
        <w:tabs>
          <w:tab w:val="left" w:pos="1387"/>
        </w:tabs>
        <w:spacing w:line="276" w:lineRule="auto"/>
        <w:rPr>
          <w:rFonts w:ascii="Calibri" w:hAnsi="Calibri" w:cs="Calibri"/>
          <w:b/>
          <w:sz w:val="24"/>
          <w:szCs w:val="24"/>
        </w:rPr>
      </w:pPr>
    </w:p>
    <w:p w14:paraId="596C04ED" w14:textId="77777777" w:rsidR="00DC577D" w:rsidRPr="004A7621" w:rsidRDefault="00DC577D" w:rsidP="00A87066">
      <w:pPr>
        <w:pStyle w:val="BodyText"/>
        <w:spacing w:line="276" w:lineRule="auto"/>
        <w:rPr>
          <w:rFonts w:ascii="Calibri" w:hAnsi="Calibri" w:cs="Calibri"/>
          <w:bCs/>
        </w:rPr>
      </w:pPr>
    </w:p>
    <w:p w14:paraId="3C0CAB34" w14:textId="5652FF3B" w:rsidR="00610834" w:rsidRPr="00624491" w:rsidRDefault="000240FB" w:rsidP="00A87066">
      <w:pPr>
        <w:pStyle w:val="BodyText"/>
        <w:spacing w:line="276" w:lineRule="auto"/>
        <w:rPr>
          <w:rFonts w:ascii="Calibri" w:hAnsi="Calibri" w:cs="Calibri"/>
          <w:b/>
        </w:rPr>
      </w:pPr>
      <w:r w:rsidRPr="00624491">
        <w:rPr>
          <w:rFonts w:ascii="Calibri" w:hAnsi="Calibri" w:cs="Calibri"/>
          <w:b/>
        </w:rPr>
        <w:t>2</w:t>
      </w:r>
      <w:r w:rsidR="00EF55A1" w:rsidRPr="00624491">
        <w:rPr>
          <w:rFonts w:ascii="Calibri" w:hAnsi="Calibri" w:cs="Calibri"/>
          <w:b/>
        </w:rPr>
        <w:t>5</w:t>
      </w:r>
      <w:r w:rsidRPr="00624491">
        <w:rPr>
          <w:rFonts w:ascii="Calibri" w:hAnsi="Calibri" w:cs="Calibri"/>
          <w:b/>
        </w:rPr>
        <w:t>/</w:t>
      </w:r>
      <w:r w:rsidR="00292717">
        <w:rPr>
          <w:rFonts w:ascii="Calibri" w:hAnsi="Calibri" w:cs="Calibri"/>
          <w:b/>
        </w:rPr>
        <w:t>3</w:t>
      </w:r>
      <w:r w:rsidR="001A475A">
        <w:rPr>
          <w:rFonts w:ascii="Calibri" w:hAnsi="Calibri" w:cs="Calibri"/>
          <w:b/>
        </w:rPr>
        <w:t>8</w:t>
      </w:r>
      <w:r w:rsidRPr="00624491">
        <w:rPr>
          <w:rFonts w:ascii="Calibri" w:hAnsi="Calibri" w:cs="Calibri"/>
          <w:b/>
        </w:rPr>
        <w:tab/>
      </w:r>
      <w:r w:rsidRPr="00624491">
        <w:rPr>
          <w:rFonts w:ascii="Calibri" w:hAnsi="Calibri" w:cs="Calibri"/>
          <w:b/>
        </w:rPr>
        <w:tab/>
      </w:r>
      <w:r w:rsidR="00BF7BA8" w:rsidRPr="00624491">
        <w:rPr>
          <w:rFonts w:ascii="Calibri" w:hAnsi="Calibri" w:cs="Calibri"/>
          <w:b/>
        </w:rPr>
        <w:t>Meeting</w:t>
      </w:r>
      <w:r w:rsidR="00BF7BA8" w:rsidRPr="00624491">
        <w:rPr>
          <w:rFonts w:ascii="Calibri" w:hAnsi="Calibri" w:cs="Calibri"/>
          <w:b/>
          <w:spacing w:val="-5"/>
        </w:rPr>
        <w:t xml:space="preserve"> </w:t>
      </w:r>
      <w:r w:rsidR="00BF7BA8" w:rsidRPr="00624491">
        <w:rPr>
          <w:rFonts w:ascii="Calibri" w:hAnsi="Calibri" w:cs="Calibri"/>
          <w:b/>
        </w:rPr>
        <w:t>close</w:t>
      </w:r>
      <w:r w:rsidR="003A0469" w:rsidRPr="00624491">
        <w:rPr>
          <w:rFonts w:ascii="Calibri" w:hAnsi="Calibri" w:cs="Calibri"/>
          <w:b/>
        </w:rPr>
        <w:t xml:space="preserve"> </w:t>
      </w:r>
    </w:p>
    <w:p w14:paraId="1BC20163" w14:textId="77777777" w:rsidR="007D3ECD" w:rsidRPr="00624491" w:rsidRDefault="007D3ECD" w:rsidP="00A87066">
      <w:pPr>
        <w:pStyle w:val="BodyText"/>
        <w:spacing w:line="276" w:lineRule="auto"/>
        <w:ind w:right="264"/>
        <w:rPr>
          <w:rFonts w:ascii="Calibri" w:hAnsi="Calibri" w:cs="Calibri"/>
        </w:rPr>
      </w:pPr>
    </w:p>
    <w:p w14:paraId="23B2BC93" w14:textId="73AA8B7F" w:rsidR="001E4410" w:rsidRPr="00624491" w:rsidRDefault="000240FB" w:rsidP="00A87066">
      <w:pPr>
        <w:pStyle w:val="BodyText"/>
        <w:spacing w:line="276" w:lineRule="auto"/>
        <w:ind w:right="264"/>
        <w:rPr>
          <w:rFonts w:ascii="Calibri" w:hAnsi="Calibri" w:cs="Calibri"/>
        </w:rPr>
      </w:pPr>
      <w:r w:rsidRPr="00624491">
        <w:rPr>
          <w:rFonts w:ascii="Calibri" w:hAnsi="Calibri" w:cs="Calibri"/>
        </w:rPr>
        <w:t>The</w:t>
      </w:r>
      <w:r w:rsidR="00384460" w:rsidRPr="00624491">
        <w:rPr>
          <w:rFonts w:ascii="Calibri" w:hAnsi="Calibri" w:cs="Calibri"/>
        </w:rPr>
        <w:t>re being no further business, the meeting closed</w:t>
      </w:r>
      <w:r w:rsidR="007D3ECD" w:rsidRPr="00624491">
        <w:rPr>
          <w:rFonts w:ascii="Calibri" w:hAnsi="Calibri" w:cs="Calibri"/>
        </w:rPr>
        <w:t>.</w:t>
      </w:r>
      <w:r w:rsidR="00BF7BA8" w:rsidRPr="00624491">
        <w:rPr>
          <w:rFonts w:ascii="Calibri" w:hAnsi="Calibri" w:cs="Calibri"/>
        </w:rPr>
        <w:t xml:space="preserve"> </w:t>
      </w:r>
    </w:p>
    <w:p w14:paraId="62C84686" w14:textId="77777777" w:rsidR="006A4FCD" w:rsidRPr="00624491" w:rsidRDefault="006A4FCD" w:rsidP="00A87066">
      <w:pPr>
        <w:pStyle w:val="Heading2"/>
        <w:spacing w:line="276" w:lineRule="auto"/>
        <w:ind w:left="0"/>
        <w:rPr>
          <w:rFonts w:ascii="Calibri" w:hAnsi="Calibri" w:cs="Calibri"/>
          <w:b w:val="0"/>
          <w:bCs w:val="0"/>
        </w:rPr>
      </w:pPr>
    </w:p>
    <w:p w14:paraId="38466B35" w14:textId="77777777" w:rsidR="006A4FCD" w:rsidRPr="00624491" w:rsidRDefault="006A4FCD" w:rsidP="00A87066">
      <w:pPr>
        <w:pStyle w:val="Heading2"/>
        <w:spacing w:line="276" w:lineRule="auto"/>
        <w:ind w:left="0"/>
        <w:rPr>
          <w:rFonts w:ascii="Calibri" w:hAnsi="Calibri" w:cs="Calibri"/>
          <w:b w:val="0"/>
          <w:bCs w:val="0"/>
        </w:rPr>
      </w:pPr>
    </w:p>
    <w:p w14:paraId="008B92A5" w14:textId="369FCA80" w:rsidR="006A4FCD" w:rsidRPr="00624491" w:rsidRDefault="006A4FCD" w:rsidP="00A87066">
      <w:pPr>
        <w:pStyle w:val="Heading2"/>
        <w:spacing w:line="276" w:lineRule="auto"/>
        <w:ind w:left="0"/>
        <w:rPr>
          <w:rFonts w:ascii="Calibri" w:hAnsi="Calibri" w:cs="Calibri"/>
          <w:b w:val="0"/>
          <w:bCs w:val="0"/>
        </w:rPr>
      </w:pPr>
    </w:p>
    <w:p w14:paraId="058574E0" w14:textId="2B285822" w:rsidR="001E4410" w:rsidRPr="00624491" w:rsidRDefault="001E4410" w:rsidP="00A87066">
      <w:pPr>
        <w:pStyle w:val="Heading2"/>
        <w:spacing w:line="276" w:lineRule="auto"/>
        <w:ind w:left="0"/>
        <w:rPr>
          <w:rFonts w:ascii="Calibri" w:hAnsi="Calibri" w:cs="Calibri"/>
          <w:b w:val="0"/>
          <w:bCs w:val="0"/>
        </w:rPr>
      </w:pPr>
      <w:r w:rsidRPr="00EB2A97">
        <w:rPr>
          <w:rFonts w:ascii="Calibri" w:hAnsi="Calibri" w:cs="Calibri"/>
          <w:b w:val="0"/>
          <w:bCs w:val="0"/>
        </w:rPr>
        <w:t>……………………………………</w:t>
      </w:r>
      <w:r w:rsidRPr="00624491">
        <w:rPr>
          <w:rFonts w:ascii="Calibri" w:hAnsi="Calibri" w:cs="Calibri"/>
          <w:b w:val="0"/>
          <w:bCs w:val="0"/>
        </w:rPr>
        <w:tab/>
      </w:r>
      <w:r w:rsidRPr="00624491">
        <w:rPr>
          <w:rFonts w:ascii="Calibri" w:hAnsi="Calibri" w:cs="Calibri"/>
          <w:b w:val="0"/>
          <w:bCs w:val="0"/>
        </w:rPr>
        <w:tab/>
      </w:r>
      <w:r w:rsidRPr="00624491">
        <w:rPr>
          <w:rFonts w:ascii="Calibri" w:hAnsi="Calibri" w:cs="Calibri"/>
          <w:b w:val="0"/>
          <w:bCs w:val="0"/>
        </w:rPr>
        <w:tab/>
        <w:t>Date:</w:t>
      </w:r>
      <w:r w:rsidR="00F22ADC" w:rsidRPr="00624491">
        <w:rPr>
          <w:rFonts w:ascii="Calibri" w:hAnsi="Calibri" w:cs="Calibri"/>
          <w:b w:val="0"/>
          <w:bCs w:val="0"/>
        </w:rPr>
        <w:t xml:space="preserve"> </w:t>
      </w:r>
    </w:p>
    <w:p w14:paraId="6BE159F0" w14:textId="77777777" w:rsidR="001E4410" w:rsidRPr="00624491" w:rsidRDefault="001E4410" w:rsidP="00A87066">
      <w:pPr>
        <w:pStyle w:val="Heading2"/>
        <w:spacing w:line="276" w:lineRule="auto"/>
        <w:ind w:left="0"/>
        <w:rPr>
          <w:rFonts w:ascii="Calibri" w:hAnsi="Calibri" w:cs="Calibri"/>
          <w:bCs w:val="0"/>
        </w:rPr>
      </w:pPr>
      <w:r w:rsidRPr="00624491">
        <w:rPr>
          <w:rFonts w:ascii="Calibri" w:hAnsi="Calibri" w:cs="Calibri"/>
          <w:bCs w:val="0"/>
        </w:rPr>
        <w:t>President</w:t>
      </w:r>
    </w:p>
    <w:p w14:paraId="53704DA2" w14:textId="77777777" w:rsidR="00F7280C" w:rsidRPr="00624491" w:rsidRDefault="00F7280C" w:rsidP="00A87066">
      <w:pPr>
        <w:pStyle w:val="Heading2"/>
        <w:spacing w:line="276" w:lineRule="auto"/>
        <w:ind w:left="0"/>
        <w:rPr>
          <w:rFonts w:ascii="Calibri" w:hAnsi="Calibri" w:cs="Calibri"/>
        </w:rPr>
      </w:pPr>
    </w:p>
    <w:p w14:paraId="2972E2AA" w14:textId="77777777" w:rsidR="00617F57" w:rsidRPr="00624491" w:rsidRDefault="00617F57" w:rsidP="00A87066">
      <w:pPr>
        <w:pStyle w:val="Heading2"/>
        <w:spacing w:line="276" w:lineRule="auto"/>
        <w:ind w:left="0"/>
        <w:rPr>
          <w:rFonts w:ascii="Calibri" w:hAnsi="Calibri" w:cs="Calibri"/>
        </w:rPr>
      </w:pPr>
    </w:p>
    <w:p w14:paraId="1CC04ECC" w14:textId="01F7EC8D" w:rsidR="00617F57" w:rsidRPr="00624491" w:rsidRDefault="00617F57" w:rsidP="008019BD">
      <w:pPr>
        <w:pStyle w:val="Heading2"/>
        <w:spacing w:line="276" w:lineRule="auto"/>
        <w:ind w:left="0"/>
        <w:rPr>
          <w:rFonts w:ascii="Calibri" w:hAnsi="Calibri" w:cs="Calibri"/>
        </w:rPr>
      </w:pPr>
      <w:r w:rsidRPr="00624491">
        <w:rPr>
          <w:rFonts w:ascii="Calibri" w:hAnsi="Calibri" w:cs="Calibri"/>
        </w:rPr>
        <w:t>Date of next meeting</w:t>
      </w:r>
      <w:r w:rsidR="008019BD">
        <w:rPr>
          <w:rFonts w:ascii="Calibri" w:hAnsi="Calibri" w:cs="Calibri"/>
        </w:rPr>
        <w:t xml:space="preserve"> </w:t>
      </w:r>
      <w:r w:rsidR="008019BD" w:rsidRPr="008019BD">
        <w:rPr>
          <w:rFonts w:ascii="Calibri" w:hAnsi="Calibri" w:cs="Calibri"/>
          <w:b w:val="0"/>
          <w:bCs w:val="0"/>
        </w:rPr>
        <w:t xml:space="preserve">- </w:t>
      </w:r>
      <w:r w:rsidR="0087529E" w:rsidRPr="008019BD">
        <w:rPr>
          <w:rFonts w:ascii="Calibri" w:hAnsi="Calibri" w:cs="Calibri"/>
          <w:b w:val="0"/>
          <w:bCs w:val="0"/>
        </w:rPr>
        <w:t>Special Meeting</w:t>
      </w:r>
      <w:r w:rsidRPr="008019BD">
        <w:rPr>
          <w:rFonts w:ascii="Calibri" w:hAnsi="Calibri" w:cs="Calibri"/>
          <w:b w:val="0"/>
          <w:bCs w:val="0"/>
        </w:rPr>
        <w:t xml:space="preserve"> </w:t>
      </w:r>
      <w:r w:rsidR="008019BD">
        <w:rPr>
          <w:rFonts w:ascii="Calibri" w:hAnsi="Calibri" w:cs="Calibri"/>
          <w:b w:val="0"/>
          <w:bCs w:val="0"/>
        </w:rPr>
        <w:t>-</w:t>
      </w:r>
      <w:r w:rsidR="005D2BD6" w:rsidRPr="00624491">
        <w:rPr>
          <w:rFonts w:ascii="Calibri" w:hAnsi="Calibri" w:cs="Calibri"/>
          <w:b w:val="0"/>
          <w:bCs w:val="0"/>
        </w:rPr>
        <w:t xml:space="preserve"> </w:t>
      </w:r>
      <w:r w:rsidR="006A31A1">
        <w:rPr>
          <w:rFonts w:ascii="Calibri" w:hAnsi="Calibri" w:cs="Calibri"/>
          <w:b w:val="0"/>
          <w:bCs w:val="0"/>
        </w:rPr>
        <w:t xml:space="preserve">20 January </w:t>
      </w:r>
      <w:r w:rsidR="0087529E">
        <w:rPr>
          <w:rFonts w:ascii="Calibri" w:hAnsi="Calibri" w:cs="Calibri"/>
          <w:b w:val="0"/>
          <w:bCs w:val="0"/>
        </w:rPr>
        <w:t>202</w:t>
      </w:r>
      <w:r w:rsidR="006A31A1">
        <w:rPr>
          <w:rFonts w:ascii="Calibri" w:hAnsi="Calibri" w:cs="Calibri"/>
          <w:b w:val="0"/>
          <w:bCs w:val="0"/>
        </w:rPr>
        <w:t>6</w:t>
      </w:r>
    </w:p>
    <w:p w14:paraId="200833EF" w14:textId="77777777" w:rsidR="00617F57" w:rsidRDefault="00617F57" w:rsidP="00A87066">
      <w:pPr>
        <w:pStyle w:val="Heading2"/>
        <w:spacing w:line="276" w:lineRule="auto"/>
        <w:ind w:left="0"/>
        <w:rPr>
          <w:rFonts w:ascii="Calibri" w:hAnsi="Calibri" w:cs="Calibri"/>
        </w:rPr>
      </w:pPr>
    </w:p>
    <w:p w14:paraId="36B0CC96" w14:textId="77777777" w:rsidR="0087529E" w:rsidRDefault="0087529E" w:rsidP="00A87066">
      <w:pPr>
        <w:pStyle w:val="Heading2"/>
        <w:spacing w:line="276" w:lineRule="auto"/>
        <w:ind w:left="0"/>
        <w:rPr>
          <w:rFonts w:ascii="Calibri" w:hAnsi="Calibri" w:cs="Calibri"/>
        </w:rPr>
      </w:pPr>
    </w:p>
    <w:sectPr w:rsidR="0087529E" w:rsidSect="007527BF">
      <w:headerReference w:type="default" r:id="rId11"/>
      <w:footerReference w:type="default" r:id="rId12"/>
      <w:pgSz w:w="11910" w:h="16840" w:code="9"/>
      <w:pgMar w:top="1440" w:right="1440" w:bottom="1440" w:left="1440" w:header="680" w:footer="68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4BFD8E" w14:textId="77777777" w:rsidR="002704E6" w:rsidRDefault="002704E6">
      <w:r>
        <w:separator/>
      </w:r>
    </w:p>
  </w:endnote>
  <w:endnote w:type="continuationSeparator" w:id="0">
    <w:p w14:paraId="08EDB68A" w14:textId="77777777" w:rsidR="002704E6" w:rsidRDefault="002704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E7DC13" w14:textId="77777777" w:rsidR="008141A2" w:rsidRPr="008E212F" w:rsidRDefault="008141A2" w:rsidP="008141A2">
    <w:pPr>
      <w:pStyle w:val="Footer"/>
      <w:spacing w:line="276" w:lineRule="auto"/>
      <w:jc w:val="center"/>
      <w:rPr>
        <w:rFonts w:ascii="Calibri" w:hAnsi="Calibri" w:cs="Calibri"/>
        <w:sz w:val="24"/>
        <w:szCs w:val="24"/>
      </w:rPr>
    </w:pPr>
    <w:r w:rsidRPr="008E212F">
      <w:rPr>
        <w:rFonts w:ascii="Calibri" w:hAnsi="Calibri" w:cs="Calibri"/>
        <w:sz w:val="24"/>
        <w:szCs w:val="24"/>
      </w:rPr>
      <w:t>The Midcounties Co-operative</w:t>
    </w:r>
  </w:p>
  <w:p w14:paraId="40F27202" w14:textId="77777777" w:rsidR="008141A2" w:rsidRPr="008E212F" w:rsidRDefault="008141A2" w:rsidP="008141A2">
    <w:pPr>
      <w:pStyle w:val="Footer"/>
      <w:spacing w:line="276" w:lineRule="auto"/>
      <w:jc w:val="center"/>
      <w:rPr>
        <w:rFonts w:ascii="Calibri" w:hAnsi="Calibri" w:cs="Calibri"/>
        <w:sz w:val="24"/>
        <w:szCs w:val="24"/>
      </w:rPr>
    </w:pPr>
    <w:r w:rsidRPr="008E212F">
      <w:rPr>
        <w:rFonts w:ascii="Calibri" w:hAnsi="Calibri" w:cs="Calibri"/>
        <w:sz w:val="24"/>
        <w:szCs w:val="24"/>
      </w:rPr>
      <w:t>Special Meeting</w:t>
    </w:r>
  </w:p>
  <w:p w14:paraId="300C9DE7" w14:textId="45C37E0A" w:rsidR="008141A2" w:rsidRPr="008E212F" w:rsidRDefault="008141A2" w:rsidP="008141A2">
    <w:pPr>
      <w:pStyle w:val="Footer"/>
      <w:jc w:val="center"/>
    </w:pPr>
    <w:r>
      <w:rPr>
        <w:rFonts w:ascii="Calibri" w:hAnsi="Calibri" w:cs="Calibri"/>
        <w:sz w:val="24"/>
        <w:szCs w:val="24"/>
      </w:rPr>
      <w:t>2 December 2025</w:t>
    </w:r>
  </w:p>
  <w:sdt>
    <w:sdtPr>
      <w:id w:val="5128035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128553" w14:textId="77777777" w:rsidR="008141A2" w:rsidRDefault="008141A2" w:rsidP="008141A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  <w:p w14:paraId="25E7DE24" w14:textId="77777777" w:rsidR="005F1C5C" w:rsidRDefault="005F1C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793141" w14:textId="77777777" w:rsidR="002704E6" w:rsidRDefault="002704E6">
      <w:r>
        <w:separator/>
      </w:r>
    </w:p>
  </w:footnote>
  <w:footnote w:type="continuationSeparator" w:id="0">
    <w:p w14:paraId="2B2BE92E" w14:textId="77777777" w:rsidR="002704E6" w:rsidRDefault="002704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91364" w14:textId="65C48B60" w:rsidR="00366E03" w:rsidRPr="00385129" w:rsidRDefault="00385129" w:rsidP="00385129">
    <w:pPr>
      <w:pStyle w:val="Header"/>
      <w:jc w:val="right"/>
      <w:rPr>
        <w:b/>
        <w:bCs/>
        <w:sz w:val="24"/>
        <w:szCs w:val="24"/>
      </w:rPr>
    </w:pPr>
    <w:r w:rsidRPr="00385129">
      <w:rPr>
        <w:b/>
        <w:bCs/>
        <w:sz w:val="24"/>
        <w:szCs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53E07"/>
    <w:multiLevelType w:val="hybridMultilevel"/>
    <w:tmpl w:val="C3341802"/>
    <w:lvl w:ilvl="0" w:tplc="4CEECB30">
      <w:start w:val="1"/>
      <w:numFmt w:val="decimal"/>
      <w:lvlText w:val=".%1"/>
      <w:lvlJc w:val="left"/>
      <w:pPr>
        <w:ind w:left="2098" w:hanging="852"/>
      </w:pPr>
      <w:rPr>
        <w:rFonts w:ascii="Arial" w:eastAsia="Arial" w:hAnsi="Arial" w:cs="Arial" w:hint="default"/>
        <w:b/>
        <w:bCs/>
        <w:spacing w:val="-2"/>
        <w:w w:val="99"/>
        <w:sz w:val="24"/>
        <w:szCs w:val="24"/>
      </w:rPr>
    </w:lvl>
    <w:lvl w:ilvl="1" w:tplc="96C46392">
      <w:numFmt w:val="bullet"/>
      <w:lvlText w:val=""/>
      <w:lvlJc w:val="left"/>
      <w:pPr>
        <w:ind w:left="2664" w:hanging="567"/>
      </w:pPr>
      <w:rPr>
        <w:rFonts w:ascii="Symbol" w:eastAsia="Symbol" w:hAnsi="Symbol" w:cs="Symbol" w:hint="default"/>
        <w:w w:val="100"/>
        <w:sz w:val="24"/>
        <w:szCs w:val="24"/>
      </w:rPr>
    </w:lvl>
    <w:lvl w:ilvl="2" w:tplc="785A6F0E">
      <w:numFmt w:val="bullet"/>
      <w:lvlText w:val="•"/>
      <w:lvlJc w:val="left"/>
      <w:pPr>
        <w:ind w:left="3467" w:hanging="567"/>
      </w:pPr>
      <w:rPr>
        <w:rFonts w:hint="default"/>
      </w:rPr>
    </w:lvl>
    <w:lvl w:ilvl="3" w:tplc="F9B4FE9C">
      <w:numFmt w:val="bullet"/>
      <w:lvlText w:val="•"/>
      <w:lvlJc w:val="left"/>
      <w:pPr>
        <w:ind w:left="4274" w:hanging="567"/>
      </w:pPr>
      <w:rPr>
        <w:rFonts w:hint="default"/>
      </w:rPr>
    </w:lvl>
    <w:lvl w:ilvl="4" w:tplc="7520F25C">
      <w:numFmt w:val="bullet"/>
      <w:lvlText w:val="•"/>
      <w:lvlJc w:val="left"/>
      <w:pPr>
        <w:ind w:left="5082" w:hanging="567"/>
      </w:pPr>
      <w:rPr>
        <w:rFonts w:hint="default"/>
      </w:rPr>
    </w:lvl>
    <w:lvl w:ilvl="5" w:tplc="33B8ABBE">
      <w:numFmt w:val="bullet"/>
      <w:lvlText w:val="•"/>
      <w:lvlJc w:val="left"/>
      <w:pPr>
        <w:ind w:left="5889" w:hanging="567"/>
      </w:pPr>
      <w:rPr>
        <w:rFonts w:hint="default"/>
      </w:rPr>
    </w:lvl>
    <w:lvl w:ilvl="6" w:tplc="39361694">
      <w:numFmt w:val="bullet"/>
      <w:lvlText w:val="•"/>
      <w:lvlJc w:val="left"/>
      <w:pPr>
        <w:ind w:left="6696" w:hanging="567"/>
      </w:pPr>
      <w:rPr>
        <w:rFonts w:hint="default"/>
      </w:rPr>
    </w:lvl>
    <w:lvl w:ilvl="7" w:tplc="B4328DB0">
      <w:numFmt w:val="bullet"/>
      <w:lvlText w:val="•"/>
      <w:lvlJc w:val="left"/>
      <w:pPr>
        <w:ind w:left="7504" w:hanging="567"/>
      </w:pPr>
      <w:rPr>
        <w:rFonts w:hint="default"/>
      </w:rPr>
    </w:lvl>
    <w:lvl w:ilvl="8" w:tplc="335CB81C">
      <w:numFmt w:val="bullet"/>
      <w:lvlText w:val="•"/>
      <w:lvlJc w:val="left"/>
      <w:pPr>
        <w:ind w:left="8311" w:hanging="567"/>
      </w:pPr>
      <w:rPr>
        <w:rFonts w:hint="default"/>
      </w:rPr>
    </w:lvl>
  </w:abstractNum>
  <w:abstractNum w:abstractNumId="1" w15:restartNumberingAfterBreak="0">
    <w:nsid w:val="02DD0AA2"/>
    <w:multiLevelType w:val="multilevel"/>
    <w:tmpl w:val="34F27210"/>
    <w:lvl w:ilvl="0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6B50E1E"/>
    <w:multiLevelType w:val="hybridMultilevel"/>
    <w:tmpl w:val="973A1B3C"/>
    <w:lvl w:ilvl="0" w:tplc="48A438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24CE4"/>
    <w:multiLevelType w:val="hybridMultilevel"/>
    <w:tmpl w:val="E8CED7C8"/>
    <w:lvl w:ilvl="0" w:tplc="9F5C0D5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2388F"/>
    <w:multiLevelType w:val="multilevel"/>
    <w:tmpl w:val="E74E25B0"/>
    <w:lvl w:ilvl="0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0F4A4FC0"/>
    <w:multiLevelType w:val="hybridMultilevel"/>
    <w:tmpl w:val="7040DF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7C3104"/>
    <w:multiLevelType w:val="hybridMultilevel"/>
    <w:tmpl w:val="5EE4AA62"/>
    <w:lvl w:ilvl="0" w:tplc="28049F80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86D5E"/>
    <w:multiLevelType w:val="hybridMultilevel"/>
    <w:tmpl w:val="044AFA1E"/>
    <w:lvl w:ilvl="0" w:tplc="DD24550C">
      <w:start w:val="2"/>
      <w:numFmt w:val="decimal"/>
      <w:lvlText w:val=".%1"/>
      <w:lvlJc w:val="left"/>
      <w:pPr>
        <w:ind w:left="1200" w:hanging="874"/>
      </w:pPr>
      <w:rPr>
        <w:rFonts w:ascii="Arial" w:eastAsia="Arial" w:hAnsi="Arial" w:cs="Arial" w:hint="default"/>
        <w:b/>
        <w:bCs/>
        <w:spacing w:val="-1"/>
        <w:w w:val="99"/>
        <w:sz w:val="24"/>
        <w:szCs w:val="24"/>
      </w:rPr>
    </w:lvl>
    <w:lvl w:ilvl="1" w:tplc="2D76770C">
      <w:numFmt w:val="bullet"/>
      <w:lvlText w:val="-"/>
      <w:lvlJc w:val="left"/>
      <w:pPr>
        <w:ind w:left="1744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2" w:tplc="ACC8133A">
      <w:numFmt w:val="bullet"/>
      <w:lvlText w:val="•"/>
      <w:lvlJc w:val="left"/>
      <w:pPr>
        <w:ind w:left="2547" w:hanging="360"/>
      </w:pPr>
      <w:rPr>
        <w:rFonts w:hint="default"/>
      </w:rPr>
    </w:lvl>
    <w:lvl w:ilvl="3" w:tplc="1F2423C2">
      <w:numFmt w:val="bullet"/>
      <w:lvlText w:val="•"/>
      <w:lvlJc w:val="left"/>
      <w:pPr>
        <w:ind w:left="3354" w:hanging="360"/>
      </w:pPr>
      <w:rPr>
        <w:rFonts w:hint="default"/>
      </w:rPr>
    </w:lvl>
    <w:lvl w:ilvl="4" w:tplc="52980CD4">
      <w:numFmt w:val="bullet"/>
      <w:lvlText w:val="•"/>
      <w:lvlJc w:val="left"/>
      <w:pPr>
        <w:ind w:left="4162" w:hanging="360"/>
      </w:pPr>
      <w:rPr>
        <w:rFonts w:hint="default"/>
      </w:rPr>
    </w:lvl>
    <w:lvl w:ilvl="5" w:tplc="86E8F3BE">
      <w:numFmt w:val="bullet"/>
      <w:lvlText w:val="•"/>
      <w:lvlJc w:val="left"/>
      <w:pPr>
        <w:ind w:left="4969" w:hanging="360"/>
      </w:pPr>
      <w:rPr>
        <w:rFonts w:hint="default"/>
      </w:rPr>
    </w:lvl>
    <w:lvl w:ilvl="6" w:tplc="7CB23C3A">
      <w:numFmt w:val="bullet"/>
      <w:lvlText w:val="•"/>
      <w:lvlJc w:val="left"/>
      <w:pPr>
        <w:ind w:left="5776" w:hanging="360"/>
      </w:pPr>
      <w:rPr>
        <w:rFonts w:hint="default"/>
      </w:rPr>
    </w:lvl>
    <w:lvl w:ilvl="7" w:tplc="07A81218">
      <w:numFmt w:val="bullet"/>
      <w:lvlText w:val="•"/>
      <w:lvlJc w:val="left"/>
      <w:pPr>
        <w:ind w:left="6584" w:hanging="360"/>
      </w:pPr>
      <w:rPr>
        <w:rFonts w:hint="default"/>
      </w:rPr>
    </w:lvl>
    <w:lvl w:ilvl="8" w:tplc="805E033C">
      <w:numFmt w:val="bullet"/>
      <w:lvlText w:val="•"/>
      <w:lvlJc w:val="left"/>
      <w:pPr>
        <w:ind w:left="7391" w:hanging="360"/>
      </w:pPr>
      <w:rPr>
        <w:rFonts w:hint="default"/>
      </w:rPr>
    </w:lvl>
  </w:abstractNum>
  <w:abstractNum w:abstractNumId="8" w15:restartNumberingAfterBreak="0">
    <w:nsid w:val="2358279E"/>
    <w:multiLevelType w:val="hybridMultilevel"/>
    <w:tmpl w:val="30A0E34C"/>
    <w:lvl w:ilvl="0" w:tplc="65AA8320">
      <w:start w:val="7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84033"/>
    <w:multiLevelType w:val="hybridMultilevel"/>
    <w:tmpl w:val="F976EB2A"/>
    <w:lvl w:ilvl="0" w:tplc="20B2A352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1D7CA0"/>
    <w:multiLevelType w:val="multilevel"/>
    <w:tmpl w:val="A28C51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6A153E"/>
    <w:multiLevelType w:val="multilevel"/>
    <w:tmpl w:val="64465618"/>
    <w:lvl w:ilvl="0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33463886"/>
    <w:multiLevelType w:val="hybridMultilevel"/>
    <w:tmpl w:val="442E0D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3C41FD9"/>
    <w:multiLevelType w:val="multilevel"/>
    <w:tmpl w:val="EB581D12"/>
    <w:lvl w:ilvl="0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4" w15:restartNumberingAfterBreak="0">
    <w:nsid w:val="3D8A23C6"/>
    <w:multiLevelType w:val="hybridMultilevel"/>
    <w:tmpl w:val="2CB8D88A"/>
    <w:lvl w:ilvl="0" w:tplc="48A438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A45C9C"/>
    <w:multiLevelType w:val="hybridMultilevel"/>
    <w:tmpl w:val="0BB8E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B317B6"/>
    <w:multiLevelType w:val="hybridMultilevel"/>
    <w:tmpl w:val="928EFD20"/>
    <w:lvl w:ilvl="0" w:tplc="4CFA782E">
      <w:numFmt w:val="bullet"/>
      <w:lvlText w:val=""/>
      <w:lvlJc w:val="left"/>
      <w:pPr>
        <w:ind w:left="1744" w:hanging="567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A60DAC4">
      <w:numFmt w:val="bullet"/>
      <w:lvlText w:val="•"/>
      <w:lvlJc w:val="left"/>
      <w:pPr>
        <w:ind w:left="2466" w:hanging="567"/>
      </w:pPr>
      <w:rPr>
        <w:rFonts w:hint="default"/>
      </w:rPr>
    </w:lvl>
    <w:lvl w:ilvl="2" w:tplc="4282C43A">
      <w:numFmt w:val="bullet"/>
      <w:lvlText w:val="•"/>
      <w:lvlJc w:val="left"/>
      <w:pPr>
        <w:ind w:left="3193" w:hanging="567"/>
      </w:pPr>
      <w:rPr>
        <w:rFonts w:hint="default"/>
      </w:rPr>
    </w:lvl>
    <w:lvl w:ilvl="3" w:tplc="834212D6">
      <w:numFmt w:val="bullet"/>
      <w:lvlText w:val="•"/>
      <w:lvlJc w:val="left"/>
      <w:pPr>
        <w:ind w:left="3919" w:hanging="567"/>
      </w:pPr>
      <w:rPr>
        <w:rFonts w:hint="default"/>
      </w:rPr>
    </w:lvl>
    <w:lvl w:ilvl="4" w:tplc="ECEEF2CA">
      <w:numFmt w:val="bullet"/>
      <w:lvlText w:val="•"/>
      <w:lvlJc w:val="left"/>
      <w:pPr>
        <w:ind w:left="4646" w:hanging="567"/>
      </w:pPr>
      <w:rPr>
        <w:rFonts w:hint="default"/>
      </w:rPr>
    </w:lvl>
    <w:lvl w:ilvl="5" w:tplc="ED72B0CA">
      <w:numFmt w:val="bullet"/>
      <w:lvlText w:val="•"/>
      <w:lvlJc w:val="left"/>
      <w:pPr>
        <w:ind w:left="5373" w:hanging="567"/>
      </w:pPr>
      <w:rPr>
        <w:rFonts w:hint="default"/>
      </w:rPr>
    </w:lvl>
    <w:lvl w:ilvl="6" w:tplc="C3C4B7DC">
      <w:numFmt w:val="bullet"/>
      <w:lvlText w:val="•"/>
      <w:lvlJc w:val="left"/>
      <w:pPr>
        <w:ind w:left="6099" w:hanging="567"/>
      </w:pPr>
      <w:rPr>
        <w:rFonts w:hint="default"/>
      </w:rPr>
    </w:lvl>
    <w:lvl w:ilvl="7" w:tplc="EF4CD0EA">
      <w:numFmt w:val="bullet"/>
      <w:lvlText w:val="•"/>
      <w:lvlJc w:val="left"/>
      <w:pPr>
        <w:ind w:left="6826" w:hanging="567"/>
      </w:pPr>
      <w:rPr>
        <w:rFonts w:hint="default"/>
      </w:rPr>
    </w:lvl>
    <w:lvl w:ilvl="8" w:tplc="4C8CF1D4">
      <w:numFmt w:val="bullet"/>
      <w:lvlText w:val="•"/>
      <w:lvlJc w:val="left"/>
      <w:pPr>
        <w:ind w:left="7553" w:hanging="567"/>
      </w:pPr>
      <w:rPr>
        <w:rFonts w:hint="default"/>
      </w:rPr>
    </w:lvl>
  </w:abstractNum>
  <w:abstractNum w:abstractNumId="17" w15:restartNumberingAfterBreak="0">
    <w:nsid w:val="45784DE8"/>
    <w:multiLevelType w:val="multilevel"/>
    <w:tmpl w:val="EFAC4820"/>
    <w:lvl w:ilvl="0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47857CC9"/>
    <w:multiLevelType w:val="hybridMultilevel"/>
    <w:tmpl w:val="221602B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52250E"/>
    <w:multiLevelType w:val="hybridMultilevel"/>
    <w:tmpl w:val="6BFAD1B4"/>
    <w:lvl w:ilvl="0" w:tplc="9388704A">
      <w:start w:val="1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492A6A"/>
    <w:multiLevelType w:val="hybridMultilevel"/>
    <w:tmpl w:val="E28499D6"/>
    <w:lvl w:ilvl="0" w:tplc="28049F80">
      <w:numFmt w:val="bullet"/>
      <w:lvlText w:val="-"/>
      <w:lvlJc w:val="left"/>
      <w:pPr>
        <w:ind w:left="1232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84FE9620">
      <w:numFmt w:val="bullet"/>
      <w:lvlText w:val="-"/>
      <w:lvlJc w:val="left"/>
      <w:pPr>
        <w:ind w:left="1812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2" w:tplc="F2DC6940">
      <w:numFmt w:val="bullet"/>
      <w:lvlText w:val="•"/>
      <w:lvlJc w:val="left"/>
      <w:pPr>
        <w:ind w:left="2656" w:hanging="360"/>
      </w:pPr>
      <w:rPr>
        <w:rFonts w:hint="default"/>
      </w:rPr>
    </w:lvl>
    <w:lvl w:ilvl="3" w:tplc="42563ADE">
      <w:numFmt w:val="bullet"/>
      <w:lvlText w:val="•"/>
      <w:lvlJc w:val="left"/>
      <w:pPr>
        <w:ind w:left="3492" w:hanging="360"/>
      </w:pPr>
      <w:rPr>
        <w:rFonts w:hint="default"/>
      </w:rPr>
    </w:lvl>
    <w:lvl w:ilvl="4" w:tplc="D834FDB6">
      <w:numFmt w:val="bullet"/>
      <w:lvlText w:val="•"/>
      <w:lvlJc w:val="left"/>
      <w:pPr>
        <w:ind w:left="4328" w:hanging="360"/>
      </w:pPr>
      <w:rPr>
        <w:rFonts w:hint="default"/>
      </w:rPr>
    </w:lvl>
    <w:lvl w:ilvl="5" w:tplc="E8BC3616">
      <w:numFmt w:val="bullet"/>
      <w:lvlText w:val="•"/>
      <w:lvlJc w:val="left"/>
      <w:pPr>
        <w:ind w:left="5165" w:hanging="360"/>
      </w:pPr>
      <w:rPr>
        <w:rFonts w:hint="default"/>
      </w:rPr>
    </w:lvl>
    <w:lvl w:ilvl="6" w:tplc="4B7C4AA6">
      <w:numFmt w:val="bullet"/>
      <w:lvlText w:val="•"/>
      <w:lvlJc w:val="left"/>
      <w:pPr>
        <w:ind w:left="6001" w:hanging="360"/>
      </w:pPr>
      <w:rPr>
        <w:rFonts w:hint="default"/>
      </w:rPr>
    </w:lvl>
    <w:lvl w:ilvl="7" w:tplc="1D86270E">
      <w:numFmt w:val="bullet"/>
      <w:lvlText w:val="•"/>
      <w:lvlJc w:val="left"/>
      <w:pPr>
        <w:ind w:left="6837" w:hanging="360"/>
      </w:pPr>
      <w:rPr>
        <w:rFonts w:hint="default"/>
      </w:rPr>
    </w:lvl>
    <w:lvl w:ilvl="8" w:tplc="B678890E">
      <w:numFmt w:val="bullet"/>
      <w:lvlText w:val="•"/>
      <w:lvlJc w:val="left"/>
      <w:pPr>
        <w:ind w:left="7673" w:hanging="360"/>
      </w:pPr>
      <w:rPr>
        <w:rFonts w:hint="default"/>
      </w:rPr>
    </w:lvl>
  </w:abstractNum>
  <w:abstractNum w:abstractNumId="21" w15:restartNumberingAfterBreak="0">
    <w:nsid w:val="49FC1336"/>
    <w:multiLevelType w:val="hybridMultilevel"/>
    <w:tmpl w:val="A8FC59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7C1B99"/>
    <w:multiLevelType w:val="hybridMultilevel"/>
    <w:tmpl w:val="36D6FC22"/>
    <w:lvl w:ilvl="0" w:tplc="9388704A">
      <w:start w:val="13"/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C8F61EB"/>
    <w:multiLevelType w:val="multilevel"/>
    <w:tmpl w:val="5A388FF8"/>
    <w:lvl w:ilvl="0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4" w15:restartNumberingAfterBreak="0">
    <w:nsid w:val="4CF04ECE"/>
    <w:multiLevelType w:val="hybridMultilevel"/>
    <w:tmpl w:val="2482053E"/>
    <w:lvl w:ilvl="0" w:tplc="C06CA720">
      <w:start w:val="2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2B1D7F"/>
    <w:multiLevelType w:val="hybridMultilevel"/>
    <w:tmpl w:val="8F6830E8"/>
    <w:lvl w:ilvl="0" w:tplc="C19637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CC27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2C91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5607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A60B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0008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20C5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44BE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40F3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550B592A"/>
    <w:multiLevelType w:val="hybridMultilevel"/>
    <w:tmpl w:val="DD12AF62"/>
    <w:lvl w:ilvl="0" w:tplc="9388704A">
      <w:start w:val="1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801A56"/>
    <w:multiLevelType w:val="hybridMultilevel"/>
    <w:tmpl w:val="1D40748C"/>
    <w:lvl w:ilvl="0" w:tplc="A7CE0528">
      <w:start w:val="3"/>
      <w:numFmt w:val="lowerRoman"/>
      <w:lvlText w:val="(%1)"/>
      <w:lvlJc w:val="left"/>
      <w:pPr>
        <w:ind w:left="113" w:hanging="384"/>
      </w:pPr>
      <w:rPr>
        <w:rFonts w:ascii="Arial" w:eastAsia="Arial" w:hAnsi="Arial" w:cs="Arial" w:hint="default"/>
        <w:spacing w:val="-1"/>
        <w:w w:val="99"/>
        <w:sz w:val="24"/>
        <w:szCs w:val="24"/>
      </w:rPr>
    </w:lvl>
    <w:lvl w:ilvl="1" w:tplc="46F21DB8">
      <w:start w:val="1"/>
      <w:numFmt w:val="decimal"/>
      <w:lvlText w:val=".%2"/>
      <w:lvlJc w:val="left"/>
      <w:pPr>
        <w:ind w:left="2120" w:hanging="732"/>
        <w:jc w:val="right"/>
      </w:pPr>
      <w:rPr>
        <w:rFonts w:ascii="Arial" w:eastAsia="Arial" w:hAnsi="Arial" w:cs="Arial" w:hint="default"/>
        <w:b/>
        <w:bCs/>
        <w:spacing w:val="-1"/>
        <w:w w:val="99"/>
        <w:sz w:val="24"/>
        <w:szCs w:val="24"/>
      </w:rPr>
    </w:lvl>
    <w:lvl w:ilvl="2" w:tplc="A51809E2">
      <w:numFmt w:val="bullet"/>
      <w:lvlText w:val=""/>
      <w:lvlJc w:val="left"/>
      <w:pPr>
        <w:ind w:left="19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3" w:tplc="83ACCAF6">
      <w:numFmt w:val="bullet"/>
      <w:lvlText w:val=""/>
      <w:lvlJc w:val="left"/>
      <w:pPr>
        <w:ind w:left="2169" w:hanging="425"/>
      </w:pPr>
      <w:rPr>
        <w:rFonts w:ascii="Symbol" w:eastAsia="Symbol" w:hAnsi="Symbol" w:cs="Symbol" w:hint="default"/>
        <w:w w:val="100"/>
        <w:sz w:val="24"/>
        <w:szCs w:val="24"/>
      </w:rPr>
    </w:lvl>
    <w:lvl w:ilvl="4" w:tplc="C0C4BA1E">
      <w:numFmt w:val="bullet"/>
      <w:lvlText w:val=""/>
      <w:lvlJc w:val="left"/>
      <w:pPr>
        <w:ind w:left="2258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5" w:tplc="99A0391C">
      <w:numFmt w:val="bullet"/>
      <w:lvlText w:val="•"/>
      <w:lvlJc w:val="left"/>
      <w:pPr>
        <w:ind w:left="2260" w:hanging="360"/>
      </w:pPr>
      <w:rPr>
        <w:rFonts w:hint="default"/>
      </w:rPr>
    </w:lvl>
    <w:lvl w:ilvl="6" w:tplc="43FA4192">
      <w:numFmt w:val="bullet"/>
      <w:lvlText w:val="•"/>
      <w:lvlJc w:val="left"/>
      <w:pPr>
        <w:ind w:left="3538" w:hanging="360"/>
      </w:pPr>
      <w:rPr>
        <w:rFonts w:hint="default"/>
      </w:rPr>
    </w:lvl>
    <w:lvl w:ilvl="7" w:tplc="0268AE04">
      <w:numFmt w:val="bullet"/>
      <w:lvlText w:val="•"/>
      <w:lvlJc w:val="left"/>
      <w:pPr>
        <w:ind w:left="4816" w:hanging="360"/>
      </w:pPr>
      <w:rPr>
        <w:rFonts w:hint="default"/>
      </w:rPr>
    </w:lvl>
    <w:lvl w:ilvl="8" w:tplc="43FEEBA4">
      <w:numFmt w:val="bullet"/>
      <w:lvlText w:val="•"/>
      <w:lvlJc w:val="left"/>
      <w:pPr>
        <w:ind w:left="6095" w:hanging="360"/>
      </w:pPr>
      <w:rPr>
        <w:rFonts w:hint="default"/>
      </w:rPr>
    </w:lvl>
  </w:abstractNum>
  <w:abstractNum w:abstractNumId="28" w15:restartNumberingAfterBreak="0">
    <w:nsid w:val="5D0E27B7"/>
    <w:multiLevelType w:val="multilevel"/>
    <w:tmpl w:val="8D5CA0A6"/>
    <w:lvl w:ilvl="0">
      <w:start w:val="1"/>
      <w:numFmt w:val="lowerRoman"/>
      <w:lvlText w:val="%1)"/>
      <w:lvlJc w:val="left"/>
      <w:pPr>
        <w:ind w:left="1222" w:hanging="720"/>
      </w:pPr>
    </w:lvl>
    <w:lvl w:ilvl="1">
      <w:start w:val="1"/>
      <w:numFmt w:val="lowerLetter"/>
      <w:lvlText w:val="%2."/>
      <w:lvlJc w:val="left"/>
      <w:pPr>
        <w:ind w:left="1582" w:hanging="360"/>
      </w:pPr>
    </w:lvl>
    <w:lvl w:ilvl="2">
      <w:start w:val="1"/>
      <w:numFmt w:val="lowerRoman"/>
      <w:lvlText w:val="%3."/>
      <w:lvlJc w:val="right"/>
      <w:pPr>
        <w:ind w:left="2302" w:hanging="180"/>
      </w:pPr>
    </w:lvl>
    <w:lvl w:ilvl="3">
      <w:start w:val="1"/>
      <w:numFmt w:val="decimal"/>
      <w:lvlText w:val="%4."/>
      <w:lvlJc w:val="left"/>
      <w:pPr>
        <w:ind w:left="3022" w:hanging="360"/>
      </w:pPr>
    </w:lvl>
    <w:lvl w:ilvl="4">
      <w:start w:val="1"/>
      <w:numFmt w:val="lowerLetter"/>
      <w:lvlText w:val="%5."/>
      <w:lvlJc w:val="left"/>
      <w:pPr>
        <w:ind w:left="3742" w:hanging="360"/>
      </w:pPr>
    </w:lvl>
    <w:lvl w:ilvl="5">
      <w:start w:val="1"/>
      <w:numFmt w:val="lowerRoman"/>
      <w:lvlText w:val="%6."/>
      <w:lvlJc w:val="right"/>
      <w:pPr>
        <w:ind w:left="4462" w:hanging="180"/>
      </w:pPr>
    </w:lvl>
    <w:lvl w:ilvl="6">
      <w:start w:val="1"/>
      <w:numFmt w:val="decimal"/>
      <w:lvlText w:val="%7."/>
      <w:lvlJc w:val="left"/>
      <w:pPr>
        <w:ind w:left="5182" w:hanging="360"/>
      </w:pPr>
    </w:lvl>
    <w:lvl w:ilvl="7">
      <w:start w:val="1"/>
      <w:numFmt w:val="lowerLetter"/>
      <w:lvlText w:val="%8."/>
      <w:lvlJc w:val="left"/>
      <w:pPr>
        <w:ind w:left="5902" w:hanging="360"/>
      </w:pPr>
    </w:lvl>
    <w:lvl w:ilvl="8">
      <w:start w:val="1"/>
      <w:numFmt w:val="lowerRoman"/>
      <w:lvlText w:val="%9."/>
      <w:lvlJc w:val="right"/>
      <w:pPr>
        <w:ind w:left="6622" w:hanging="180"/>
      </w:pPr>
    </w:lvl>
  </w:abstractNum>
  <w:abstractNum w:abstractNumId="29" w15:restartNumberingAfterBreak="0">
    <w:nsid w:val="5DA13A34"/>
    <w:multiLevelType w:val="hybridMultilevel"/>
    <w:tmpl w:val="2F74F4D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23403F"/>
    <w:multiLevelType w:val="hybridMultilevel"/>
    <w:tmpl w:val="EB6C2298"/>
    <w:lvl w:ilvl="0" w:tplc="967EFA40">
      <w:numFmt w:val="bullet"/>
      <w:lvlText w:val="-"/>
      <w:lvlJc w:val="left"/>
      <w:pPr>
        <w:ind w:left="1559" w:hanging="360"/>
      </w:pPr>
      <w:rPr>
        <w:rFonts w:ascii="Arial" w:eastAsia="Arial" w:hAnsi="Arial" w:cs="Arial" w:hint="default"/>
        <w:spacing w:val="-2"/>
        <w:w w:val="99"/>
        <w:sz w:val="24"/>
        <w:szCs w:val="24"/>
      </w:rPr>
    </w:lvl>
    <w:lvl w:ilvl="1" w:tplc="22487D22">
      <w:numFmt w:val="bullet"/>
      <w:lvlText w:val="•"/>
      <w:lvlJc w:val="left"/>
      <w:pPr>
        <w:ind w:left="2304" w:hanging="360"/>
      </w:pPr>
      <w:rPr>
        <w:rFonts w:hint="default"/>
      </w:rPr>
    </w:lvl>
    <w:lvl w:ilvl="2" w:tplc="20CA3A2E">
      <w:numFmt w:val="bullet"/>
      <w:lvlText w:val="•"/>
      <w:lvlJc w:val="left"/>
      <w:pPr>
        <w:ind w:left="3049" w:hanging="360"/>
      </w:pPr>
      <w:rPr>
        <w:rFonts w:hint="default"/>
      </w:rPr>
    </w:lvl>
    <w:lvl w:ilvl="3" w:tplc="75E0AAF2">
      <w:numFmt w:val="bullet"/>
      <w:lvlText w:val="•"/>
      <w:lvlJc w:val="left"/>
      <w:pPr>
        <w:ind w:left="3793" w:hanging="360"/>
      </w:pPr>
      <w:rPr>
        <w:rFonts w:hint="default"/>
      </w:rPr>
    </w:lvl>
    <w:lvl w:ilvl="4" w:tplc="9D044A88">
      <w:numFmt w:val="bullet"/>
      <w:lvlText w:val="•"/>
      <w:lvlJc w:val="left"/>
      <w:pPr>
        <w:ind w:left="4538" w:hanging="360"/>
      </w:pPr>
      <w:rPr>
        <w:rFonts w:hint="default"/>
      </w:rPr>
    </w:lvl>
    <w:lvl w:ilvl="5" w:tplc="D6CA96FA">
      <w:numFmt w:val="bullet"/>
      <w:lvlText w:val="•"/>
      <w:lvlJc w:val="left"/>
      <w:pPr>
        <w:ind w:left="5283" w:hanging="360"/>
      </w:pPr>
      <w:rPr>
        <w:rFonts w:hint="default"/>
      </w:rPr>
    </w:lvl>
    <w:lvl w:ilvl="6" w:tplc="77AEC962">
      <w:numFmt w:val="bullet"/>
      <w:lvlText w:val="•"/>
      <w:lvlJc w:val="left"/>
      <w:pPr>
        <w:ind w:left="6027" w:hanging="360"/>
      </w:pPr>
      <w:rPr>
        <w:rFonts w:hint="default"/>
      </w:rPr>
    </w:lvl>
    <w:lvl w:ilvl="7" w:tplc="69AA3CFA">
      <w:numFmt w:val="bullet"/>
      <w:lvlText w:val="•"/>
      <w:lvlJc w:val="left"/>
      <w:pPr>
        <w:ind w:left="6772" w:hanging="360"/>
      </w:pPr>
      <w:rPr>
        <w:rFonts w:hint="default"/>
      </w:rPr>
    </w:lvl>
    <w:lvl w:ilvl="8" w:tplc="955C943E">
      <w:numFmt w:val="bullet"/>
      <w:lvlText w:val="•"/>
      <w:lvlJc w:val="left"/>
      <w:pPr>
        <w:ind w:left="7517" w:hanging="360"/>
      </w:pPr>
      <w:rPr>
        <w:rFonts w:hint="default"/>
      </w:rPr>
    </w:lvl>
  </w:abstractNum>
  <w:abstractNum w:abstractNumId="31" w15:restartNumberingAfterBreak="0">
    <w:nsid w:val="638A7B0F"/>
    <w:multiLevelType w:val="hybridMultilevel"/>
    <w:tmpl w:val="A10A7344"/>
    <w:lvl w:ilvl="0" w:tplc="9388704A">
      <w:start w:val="13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D76770C">
      <w:numFmt w:val="bullet"/>
      <w:lvlText w:val="-"/>
      <w:lvlJc w:val="left"/>
      <w:pPr>
        <w:ind w:left="396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8EC019D"/>
    <w:multiLevelType w:val="multilevel"/>
    <w:tmpl w:val="12E6868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3" w15:restartNumberingAfterBreak="0">
    <w:nsid w:val="69EC47F2"/>
    <w:multiLevelType w:val="hybridMultilevel"/>
    <w:tmpl w:val="F1E80C94"/>
    <w:lvl w:ilvl="0" w:tplc="44EA53D0">
      <w:start w:val="3"/>
      <w:numFmt w:val="bullet"/>
      <w:lvlText w:val="-"/>
      <w:lvlJc w:val="left"/>
      <w:pPr>
        <w:ind w:left="36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D5237C9"/>
    <w:multiLevelType w:val="multilevel"/>
    <w:tmpl w:val="C61E0344"/>
    <w:lvl w:ilvl="0">
      <w:numFmt w:val="bullet"/>
      <w:lvlText w:val=""/>
      <w:lvlJc w:val="left"/>
      <w:pPr>
        <w:ind w:left="108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35" w15:restartNumberingAfterBreak="0">
    <w:nsid w:val="6FFD7D35"/>
    <w:multiLevelType w:val="hybridMultilevel"/>
    <w:tmpl w:val="3CE484E8"/>
    <w:lvl w:ilvl="0" w:tplc="65AA8320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B41821"/>
    <w:multiLevelType w:val="multilevel"/>
    <w:tmpl w:val="B128D4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EA3D74"/>
    <w:multiLevelType w:val="hybridMultilevel"/>
    <w:tmpl w:val="8CCE205E"/>
    <w:lvl w:ilvl="0" w:tplc="11BA5F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C03E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38A5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90F9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6A93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B448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1026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7602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64E3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7F3315F1"/>
    <w:multiLevelType w:val="hybridMultilevel"/>
    <w:tmpl w:val="C408E97A"/>
    <w:lvl w:ilvl="0" w:tplc="77B4CE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5256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CEBA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7A42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EA90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D264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50B6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7223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FA2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901401166">
    <w:abstractNumId w:val="20"/>
  </w:num>
  <w:num w:numId="2" w16cid:durableId="1371766654">
    <w:abstractNumId w:val="7"/>
  </w:num>
  <w:num w:numId="3" w16cid:durableId="2020155990">
    <w:abstractNumId w:val="16"/>
  </w:num>
  <w:num w:numId="4" w16cid:durableId="939873015">
    <w:abstractNumId w:val="0"/>
  </w:num>
  <w:num w:numId="5" w16cid:durableId="1748722686">
    <w:abstractNumId w:val="30"/>
  </w:num>
  <w:num w:numId="6" w16cid:durableId="1028604191">
    <w:abstractNumId w:val="27"/>
  </w:num>
  <w:num w:numId="7" w16cid:durableId="271206210">
    <w:abstractNumId w:val="22"/>
  </w:num>
  <w:num w:numId="8" w16cid:durableId="1750611868">
    <w:abstractNumId w:val="25"/>
  </w:num>
  <w:num w:numId="9" w16cid:durableId="1149783791">
    <w:abstractNumId w:val="38"/>
  </w:num>
  <w:num w:numId="10" w16cid:durableId="832453744">
    <w:abstractNumId w:val="5"/>
  </w:num>
  <w:num w:numId="11" w16cid:durableId="279190311">
    <w:abstractNumId w:val="37"/>
  </w:num>
  <w:num w:numId="12" w16cid:durableId="224150749">
    <w:abstractNumId w:val="31"/>
  </w:num>
  <w:num w:numId="13" w16cid:durableId="807279832">
    <w:abstractNumId w:val="9"/>
  </w:num>
  <w:num w:numId="14" w16cid:durableId="776608491">
    <w:abstractNumId w:val="2"/>
  </w:num>
  <w:num w:numId="15" w16cid:durableId="2119131792">
    <w:abstractNumId w:val="14"/>
  </w:num>
  <w:num w:numId="16" w16cid:durableId="1502353671">
    <w:abstractNumId w:val="19"/>
  </w:num>
  <w:num w:numId="17" w16cid:durableId="613748444">
    <w:abstractNumId w:val="29"/>
  </w:num>
  <w:num w:numId="18" w16cid:durableId="1010791919">
    <w:abstractNumId w:val="24"/>
  </w:num>
  <w:num w:numId="19" w16cid:durableId="1652830672">
    <w:abstractNumId w:val="8"/>
  </w:num>
  <w:num w:numId="20" w16cid:durableId="1696494289">
    <w:abstractNumId w:val="35"/>
  </w:num>
  <w:num w:numId="21" w16cid:durableId="54789214">
    <w:abstractNumId w:val="3"/>
  </w:num>
  <w:num w:numId="22" w16cid:durableId="358704405">
    <w:abstractNumId w:val="33"/>
  </w:num>
  <w:num w:numId="23" w16cid:durableId="1099177334">
    <w:abstractNumId w:val="6"/>
  </w:num>
  <w:num w:numId="24" w16cid:durableId="978221512">
    <w:abstractNumId w:val="10"/>
  </w:num>
  <w:num w:numId="25" w16cid:durableId="1248078207">
    <w:abstractNumId w:val="28"/>
  </w:num>
  <w:num w:numId="26" w16cid:durableId="571548031">
    <w:abstractNumId w:val="32"/>
  </w:num>
  <w:num w:numId="27" w16cid:durableId="2084060051">
    <w:abstractNumId w:val="36"/>
  </w:num>
  <w:num w:numId="28" w16cid:durableId="28727663">
    <w:abstractNumId w:val="13"/>
  </w:num>
  <w:num w:numId="29" w16cid:durableId="255484944">
    <w:abstractNumId w:val="23"/>
  </w:num>
  <w:num w:numId="30" w16cid:durableId="865022988">
    <w:abstractNumId w:val="17"/>
  </w:num>
  <w:num w:numId="31" w16cid:durableId="815797730">
    <w:abstractNumId w:val="1"/>
  </w:num>
  <w:num w:numId="32" w16cid:durableId="338310174">
    <w:abstractNumId w:val="34"/>
  </w:num>
  <w:num w:numId="33" w16cid:durableId="1793396933">
    <w:abstractNumId w:val="11"/>
  </w:num>
  <w:num w:numId="34" w16cid:durableId="1014068871">
    <w:abstractNumId w:val="4"/>
  </w:num>
  <w:num w:numId="35" w16cid:durableId="237835293">
    <w:abstractNumId w:val="21"/>
  </w:num>
  <w:num w:numId="36" w16cid:durableId="1660310063">
    <w:abstractNumId w:val="18"/>
  </w:num>
  <w:num w:numId="37" w16cid:durableId="1389844741">
    <w:abstractNumId w:val="26"/>
  </w:num>
  <w:num w:numId="38" w16cid:durableId="1011417435">
    <w:abstractNumId w:val="15"/>
  </w:num>
  <w:num w:numId="39" w16cid:durableId="176718778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jAwMjQzNbQwMTFQ0lEKTi0uzszPAykwrAUAgIuoIywAAAA="/>
  </w:docVars>
  <w:rsids>
    <w:rsidRoot w:val="00610834"/>
    <w:rsid w:val="0000061F"/>
    <w:rsid w:val="0000130C"/>
    <w:rsid w:val="00001AFC"/>
    <w:rsid w:val="00001B17"/>
    <w:rsid w:val="00001FEE"/>
    <w:rsid w:val="000024F7"/>
    <w:rsid w:val="00002E20"/>
    <w:rsid w:val="00002F30"/>
    <w:rsid w:val="00003359"/>
    <w:rsid w:val="0000355A"/>
    <w:rsid w:val="0000486A"/>
    <w:rsid w:val="00005A8F"/>
    <w:rsid w:val="0001047C"/>
    <w:rsid w:val="00015DFF"/>
    <w:rsid w:val="000162D8"/>
    <w:rsid w:val="00016F7D"/>
    <w:rsid w:val="000214AC"/>
    <w:rsid w:val="000240FB"/>
    <w:rsid w:val="00024583"/>
    <w:rsid w:val="00024F53"/>
    <w:rsid w:val="0002627C"/>
    <w:rsid w:val="00026FDC"/>
    <w:rsid w:val="000271C1"/>
    <w:rsid w:val="0003218D"/>
    <w:rsid w:val="000322EB"/>
    <w:rsid w:val="00033C28"/>
    <w:rsid w:val="00034154"/>
    <w:rsid w:val="0003541B"/>
    <w:rsid w:val="0003567E"/>
    <w:rsid w:val="00040EB6"/>
    <w:rsid w:val="000437A9"/>
    <w:rsid w:val="00046FFA"/>
    <w:rsid w:val="0004718B"/>
    <w:rsid w:val="0004720B"/>
    <w:rsid w:val="00047493"/>
    <w:rsid w:val="00050170"/>
    <w:rsid w:val="000513AF"/>
    <w:rsid w:val="0005212D"/>
    <w:rsid w:val="00052B8C"/>
    <w:rsid w:val="00053B96"/>
    <w:rsid w:val="00053F1D"/>
    <w:rsid w:val="00057E66"/>
    <w:rsid w:val="000605CA"/>
    <w:rsid w:val="00060AE1"/>
    <w:rsid w:val="000627C1"/>
    <w:rsid w:val="00062D76"/>
    <w:rsid w:val="00064E99"/>
    <w:rsid w:val="00070160"/>
    <w:rsid w:val="0007074A"/>
    <w:rsid w:val="000710BF"/>
    <w:rsid w:val="00073485"/>
    <w:rsid w:val="00074442"/>
    <w:rsid w:val="00074498"/>
    <w:rsid w:val="00076345"/>
    <w:rsid w:val="00076CB5"/>
    <w:rsid w:val="00077500"/>
    <w:rsid w:val="00077D8D"/>
    <w:rsid w:val="00077EBF"/>
    <w:rsid w:val="00080048"/>
    <w:rsid w:val="00080546"/>
    <w:rsid w:val="000805B3"/>
    <w:rsid w:val="000818E6"/>
    <w:rsid w:val="0008270A"/>
    <w:rsid w:val="00083C64"/>
    <w:rsid w:val="00084FC5"/>
    <w:rsid w:val="000877C1"/>
    <w:rsid w:val="0009012B"/>
    <w:rsid w:val="00091ED8"/>
    <w:rsid w:val="00091EEF"/>
    <w:rsid w:val="00091FA3"/>
    <w:rsid w:val="00094772"/>
    <w:rsid w:val="00096FBC"/>
    <w:rsid w:val="000A22E7"/>
    <w:rsid w:val="000A273C"/>
    <w:rsid w:val="000A2F32"/>
    <w:rsid w:val="000A3240"/>
    <w:rsid w:val="000B1A6B"/>
    <w:rsid w:val="000B433F"/>
    <w:rsid w:val="000C08A2"/>
    <w:rsid w:val="000C14B0"/>
    <w:rsid w:val="000C4603"/>
    <w:rsid w:val="000C61F3"/>
    <w:rsid w:val="000D2B2D"/>
    <w:rsid w:val="000D626B"/>
    <w:rsid w:val="000E06B0"/>
    <w:rsid w:val="000E1B87"/>
    <w:rsid w:val="000E3D9E"/>
    <w:rsid w:val="000E6120"/>
    <w:rsid w:val="000F0FD6"/>
    <w:rsid w:val="000F12B6"/>
    <w:rsid w:val="000F232E"/>
    <w:rsid w:val="000F4FF8"/>
    <w:rsid w:val="000F5F0E"/>
    <w:rsid w:val="000F6D5F"/>
    <w:rsid w:val="000F70CC"/>
    <w:rsid w:val="000F7EB4"/>
    <w:rsid w:val="001008E2"/>
    <w:rsid w:val="00100B31"/>
    <w:rsid w:val="0010125A"/>
    <w:rsid w:val="001025CB"/>
    <w:rsid w:val="001050B2"/>
    <w:rsid w:val="001055BD"/>
    <w:rsid w:val="001073D7"/>
    <w:rsid w:val="00112FB5"/>
    <w:rsid w:val="00113D25"/>
    <w:rsid w:val="00113E5E"/>
    <w:rsid w:val="0011475C"/>
    <w:rsid w:val="00115061"/>
    <w:rsid w:val="001167C3"/>
    <w:rsid w:val="00120455"/>
    <w:rsid w:val="001236D0"/>
    <w:rsid w:val="00123D48"/>
    <w:rsid w:val="00124B16"/>
    <w:rsid w:val="001268F3"/>
    <w:rsid w:val="00127671"/>
    <w:rsid w:val="00127BDD"/>
    <w:rsid w:val="00131035"/>
    <w:rsid w:val="00131C1B"/>
    <w:rsid w:val="001322C3"/>
    <w:rsid w:val="001346BF"/>
    <w:rsid w:val="00135423"/>
    <w:rsid w:val="00137782"/>
    <w:rsid w:val="0014260A"/>
    <w:rsid w:val="0014455D"/>
    <w:rsid w:val="0014640A"/>
    <w:rsid w:val="00147317"/>
    <w:rsid w:val="00147F43"/>
    <w:rsid w:val="001502CD"/>
    <w:rsid w:val="0015084F"/>
    <w:rsid w:val="00151515"/>
    <w:rsid w:val="0015182E"/>
    <w:rsid w:val="00152109"/>
    <w:rsid w:val="00152340"/>
    <w:rsid w:val="0015272A"/>
    <w:rsid w:val="00153A85"/>
    <w:rsid w:val="00153ACE"/>
    <w:rsid w:val="00153F42"/>
    <w:rsid w:val="00154915"/>
    <w:rsid w:val="00154E96"/>
    <w:rsid w:val="001556F3"/>
    <w:rsid w:val="00162743"/>
    <w:rsid w:val="00164460"/>
    <w:rsid w:val="00164A6C"/>
    <w:rsid w:val="001670E2"/>
    <w:rsid w:val="00167B6D"/>
    <w:rsid w:val="00172544"/>
    <w:rsid w:val="001745AA"/>
    <w:rsid w:val="001748D1"/>
    <w:rsid w:val="00175527"/>
    <w:rsid w:val="00180F6F"/>
    <w:rsid w:val="001812B9"/>
    <w:rsid w:val="00186B42"/>
    <w:rsid w:val="0019086F"/>
    <w:rsid w:val="0019099B"/>
    <w:rsid w:val="00190ED8"/>
    <w:rsid w:val="0019129A"/>
    <w:rsid w:val="001930D2"/>
    <w:rsid w:val="00194608"/>
    <w:rsid w:val="0019547C"/>
    <w:rsid w:val="00196900"/>
    <w:rsid w:val="001A00B3"/>
    <w:rsid w:val="001A2A55"/>
    <w:rsid w:val="001A2BD1"/>
    <w:rsid w:val="001A3CA7"/>
    <w:rsid w:val="001A3F05"/>
    <w:rsid w:val="001A475A"/>
    <w:rsid w:val="001A65D2"/>
    <w:rsid w:val="001A6A08"/>
    <w:rsid w:val="001A6ECC"/>
    <w:rsid w:val="001A7235"/>
    <w:rsid w:val="001A7794"/>
    <w:rsid w:val="001A7EC2"/>
    <w:rsid w:val="001B0A87"/>
    <w:rsid w:val="001B15A8"/>
    <w:rsid w:val="001B2048"/>
    <w:rsid w:val="001B2B96"/>
    <w:rsid w:val="001B313C"/>
    <w:rsid w:val="001B354E"/>
    <w:rsid w:val="001B41D7"/>
    <w:rsid w:val="001B4233"/>
    <w:rsid w:val="001B5522"/>
    <w:rsid w:val="001B6935"/>
    <w:rsid w:val="001B7C2E"/>
    <w:rsid w:val="001C058C"/>
    <w:rsid w:val="001C08A6"/>
    <w:rsid w:val="001C16DE"/>
    <w:rsid w:val="001C2B37"/>
    <w:rsid w:val="001C3B3A"/>
    <w:rsid w:val="001C3BC7"/>
    <w:rsid w:val="001C4656"/>
    <w:rsid w:val="001C5D69"/>
    <w:rsid w:val="001C7702"/>
    <w:rsid w:val="001D0B80"/>
    <w:rsid w:val="001D5EC9"/>
    <w:rsid w:val="001D6D71"/>
    <w:rsid w:val="001D7CEE"/>
    <w:rsid w:val="001E0828"/>
    <w:rsid w:val="001E14F7"/>
    <w:rsid w:val="001E154D"/>
    <w:rsid w:val="001E2E02"/>
    <w:rsid w:val="001E3CB9"/>
    <w:rsid w:val="001E4410"/>
    <w:rsid w:val="001E5B6C"/>
    <w:rsid w:val="001F0357"/>
    <w:rsid w:val="001F3C94"/>
    <w:rsid w:val="001F5D51"/>
    <w:rsid w:val="001F6061"/>
    <w:rsid w:val="001F6218"/>
    <w:rsid w:val="002014DB"/>
    <w:rsid w:val="0020188D"/>
    <w:rsid w:val="00201B84"/>
    <w:rsid w:val="00204131"/>
    <w:rsid w:val="00204925"/>
    <w:rsid w:val="00205CC8"/>
    <w:rsid w:val="002071F0"/>
    <w:rsid w:val="002075E2"/>
    <w:rsid w:val="00207BB5"/>
    <w:rsid w:val="002111D4"/>
    <w:rsid w:val="0021150C"/>
    <w:rsid w:val="0021218B"/>
    <w:rsid w:val="002126CF"/>
    <w:rsid w:val="00213650"/>
    <w:rsid w:val="00213981"/>
    <w:rsid w:val="00214A32"/>
    <w:rsid w:val="00215F69"/>
    <w:rsid w:val="00216A6B"/>
    <w:rsid w:val="00216AA4"/>
    <w:rsid w:val="002177F4"/>
    <w:rsid w:val="00220455"/>
    <w:rsid w:val="002215F8"/>
    <w:rsid w:val="002228EE"/>
    <w:rsid w:val="002240FB"/>
    <w:rsid w:val="00225C95"/>
    <w:rsid w:val="0023162A"/>
    <w:rsid w:val="002338F0"/>
    <w:rsid w:val="002359F2"/>
    <w:rsid w:val="00242ADA"/>
    <w:rsid w:val="002430CC"/>
    <w:rsid w:val="002443DD"/>
    <w:rsid w:val="002445ED"/>
    <w:rsid w:val="00244932"/>
    <w:rsid w:val="00244A39"/>
    <w:rsid w:val="00245286"/>
    <w:rsid w:val="00246DD9"/>
    <w:rsid w:val="002476CE"/>
    <w:rsid w:val="00251E20"/>
    <w:rsid w:val="0025249B"/>
    <w:rsid w:val="002531F4"/>
    <w:rsid w:val="00253E30"/>
    <w:rsid w:val="00263063"/>
    <w:rsid w:val="0026389E"/>
    <w:rsid w:val="00266EC9"/>
    <w:rsid w:val="00267D97"/>
    <w:rsid w:val="002704E6"/>
    <w:rsid w:val="00270E0B"/>
    <w:rsid w:val="00270EDF"/>
    <w:rsid w:val="00271676"/>
    <w:rsid w:val="0027184E"/>
    <w:rsid w:val="002725D5"/>
    <w:rsid w:val="00272B66"/>
    <w:rsid w:val="00272EC5"/>
    <w:rsid w:val="00273B5B"/>
    <w:rsid w:val="00274B6E"/>
    <w:rsid w:val="0027521B"/>
    <w:rsid w:val="00276578"/>
    <w:rsid w:val="002801BE"/>
    <w:rsid w:val="00281125"/>
    <w:rsid w:val="002830C7"/>
    <w:rsid w:val="002832E7"/>
    <w:rsid w:val="00283F20"/>
    <w:rsid w:val="00285215"/>
    <w:rsid w:val="00287642"/>
    <w:rsid w:val="00291554"/>
    <w:rsid w:val="00292717"/>
    <w:rsid w:val="0029375B"/>
    <w:rsid w:val="00294799"/>
    <w:rsid w:val="00294BE8"/>
    <w:rsid w:val="00296CF5"/>
    <w:rsid w:val="002A1BCF"/>
    <w:rsid w:val="002A5B9E"/>
    <w:rsid w:val="002B1AD8"/>
    <w:rsid w:val="002B3B23"/>
    <w:rsid w:val="002B488A"/>
    <w:rsid w:val="002B4B0E"/>
    <w:rsid w:val="002B5088"/>
    <w:rsid w:val="002C001D"/>
    <w:rsid w:val="002C044B"/>
    <w:rsid w:val="002C1AD1"/>
    <w:rsid w:val="002C41BD"/>
    <w:rsid w:val="002C4336"/>
    <w:rsid w:val="002C485D"/>
    <w:rsid w:val="002C7303"/>
    <w:rsid w:val="002D0A80"/>
    <w:rsid w:val="002D110A"/>
    <w:rsid w:val="002D2DDA"/>
    <w:rsid w:val="002D3705"/>
    <w:rsid w:val="002D3AFE"/>
    <w:rsid w:val="002D614B"/>
    <w:rsid w:val="002D75C3"/>
    <w:rsid w:val="002E05C4"/>
    <w:rsid w:val="002E09B6"/>
    <w:rsid w:val="002E17FC"/>
    <w:rsid w:val="002E1B5D"/>
    <w:rsid w:val="002E2264"/>
    <w:rsid w:val="002E249B"/>
    <w:rsid w:val="002E2F88"/>
    <w:rsid w:val="002E3095"/>
    <w:rsid w:val="002E3128"/>
    <w:rsid w:val="002E34A6"/>
    <w:rsid w:val="002E4005"/>
    <w:rsid w:val="002E49B2"/>
    <w:rsid w:val="002E6B66"/>
    <w:rsid w:val="002E6BFB"/>
    <w:rsid w:val="002F7221"/>
    <w:rsid w:val="0030045D"/>
    <w:rsid w:val="003011BB"/>
    <w:rsid w:val="00301344"/>
    <w:rsid w:val="003035C1"/>
    <w:rsid w:val="00304E86"/>
    <w:rsid w:val="0030588F"/>
    <w:rsid w:val="00307ED8"/>
    <w:rsid w:val="00311C59"/>
    <w:rsid w:val="00312D34"/>
    <w:rsid w:val="00313AAF"/>
    <w:rsid w:val="003143D4"/>
    <w:rsid w:val="00315B52"/>
    <w:rsid w:val="00316B03"/>
    <w:rsid w:val="00316F6F"/>
    <w:rsid w:val="00317F06"/>
    <w:rsid w:val="00320294"/>
    <w:rsid w:val="00320B6D"/>
    <w:rsid w:val="00320E03"/>
    <w:rsid w:val="00323267"/>
    <w:rsid w:val="00327138"/>
    <w:rsid w:val="00331951"/>
    <w:rsid w:val="00333AD3"/>
    <w:rsid w:val="003425BA"/>
    <w:rsid w:val="0034267C"/>
    <w:rsid w:val="00342D24"/>
    <w:rsid w:val="003439C0"/>
    <w:rsid w:val="003533A8"/>
    <w:rsid w:val="003560B3"/>
    <w:rsid w:val="00361F6D"/>
    <w:rsid w:val="0036344F"/>
    <w:rsid w:val="003649D7"/>
    <w:rsid w:val="00364B47"/>
    <w:rsid w:val="00365EA0"/>
    <w:rsid w:val="00366C28"/>
    <w:rsid w:val="00366E03"/>
    <w:rsid w:val="003731D2"/>
    <w:rsid w:val="00375478"/>
    <w:rsid w:val="00376CD6"/>
    <w:rsid w:val="0038109D"/>
    <w:rsid w:val="0038253F"/>
    <w:rsid w:val="00382645"/>
    <w:rsid w:val="00384460"/>
    <w:rsid w:val="00385129"/>
    <w:rsid w:val="00392E5F"/>
    <w:rsid w:val="00395720"/>
    <w:rsid w:val="00396206"/>
    <w:rsid w:val="003975E0"/>
    <w:rsid w:val="003A0469"/>
    <w:rsid w:val="003A07CC"/>
    <w:rsid w:val="003A1ADB"/>
    <w:rsid w:val="003A27E6"/>
    <w:rsid w:val="003A4EE1"/>
    <w:rsid w:val="003A4F38"/>
    <w:rsid w:val="003A7890"/>
    <w:rsid w:val="003B49DF"/>
    <w:rsid w:val="003B4CE2"/>
    <w:rsid w:val="003B5238"/>
    <w:rsid w:val="003B67B1"/>
    <w:rsid w:val="003B6EFE"/>
    <w:rsid w:val="003B78BE"/>
    <w:rsid w:val="003C0CCC"/>
    <w:rsid w:val="003C0CE2"/>
    <w:rsid w:val="003C2165"/>
    <w:rsid w:val="003C235B"/>
    <w:rsid w:val="003C2DA3"/>
    <w:rsid w:val="003C50E0"/>
    <w:rsid w:val="003C6D35"/>
    <w:rsid w:val="003C74F2"/>
    <w:rsid w:val="003D1AFB"/>
    <w:rsid w:val="003D1D69"/>
    <w:rsid w:val="003D3776"/>
    <w:rsid w:val="003D55BA"/>
    <w:rsid w:val="003D627E"/>
    <w:rsid w:val="003D72B3"/>
    <w:rsid w:val="003D7E3E"/>
    <w:rsid w:val="003E001C"/>
    <w:rsid w:val="003E09A8"/>
    <w:rsid w:val="003E0CEF"/>
    <w:rsid w:val="003E0D36"/>
    <w:rsid w:val="003E31AA"/>
    <w:rsid w:val="003E4A2E"/>
    <w:rsid w:val="003E52A9"/>
    <w:rsid w:val="003E704A"/>
    <w:rsid w:val="003E73F1"/>
    <w:rsid w:val="003F0E66"/>
    <w:rsid w:val="003F15B2"/>
    <w:rsid w:val="003F3729"/>
    <w:rsid w:val="003F5585"/>
    <w:rsid w:val="003F6D07"/>
    <w:rsid w:val="003F6EB9"/>
    <w:rsid w:val="00402B51"/>
    <w:rsid w:val="004040D0"/>
    <w:rsid w:val="00406409"/>
    <w:rsid w:val="00412656"/>
    <w:rsid w:val="00412C37"/>
    <w:rsid w:val="00414E2D"/>
    <w:rsid w:val="00415169"/>
    <w:rsid w:val="004300FC"/>
    <w:rsid w:val="004316D0"/>
    <w:rsid w:val="00433654"/>
    <w:rsid w:val="00435579"/>
    <w:rsid w:val="004405D6"/>
    <w:rsid w:val="0044291B"/>
    <w:rsid w:val="004429B9"/>
    <w:rsid w:val="0044367B"/>
    <w:rsid w:val="004436D9"/>
    <w:rsid w:val="004441FE"/>
    <w:rsid w:val="00444F12"/>
    <w:rsid w:val="00446A0E"/>
    <w:rsid w:val="00446C12"/>
    <w:rsid w:val="004475B7"/>
    <w:rsid w:val="004476B1"/>
    <w:rsid w:val="00447E7C"/>
    <w:rsid w:val="00447E83"/>
    <w:rsid w:val="0045035E"/>
    <w:rsid w:val="0045136E"/>
    <w:rsid w:val="004541E3"/>
    <w:rsid w:val="00456A9F"/>
    <w:rsid w:val="00462911"/>
    <w:rsid w:val="00463AE9"/>
    <w:rsid w:val="0046496C"/>
    <w:rsid w:val="00466086"/>
    <w:rsid w:val="004708A2"/>
    <w:rsid w:val="00470CC6"/>
    <w:rsid w:val="00471118"/>
    <w:rsid w:val="004712C5"/>
    <w:rsid w:val="004727C5"/>
    <w:rsid w:val="004736A3"/>
    <w:rsid w:val="00473F42"/>
    <w:rsid w:val="00477C3F"/>
    <w:rsid w:val="0048340F"/>
    <w:rsid w:val="00486BE1"/>
    <w:rsid w:val="00487211"/>
    <w:rsid w:val="00487AE3"/>
    <w:rsid w:val="00495FAA"/>
    <w:rsid w:val="00496082"/>
    <w:rsid w:val="004973FD"/>
    <w:rsid w:val="004A19CB"/>
    <w:rsid w:val="004A30A3"/>
    <w:rsid w:val="004A5849"/>
    <w:rsid w:val="004A6610"/>
    <w:rsid w:val="004A7621"/>
    <w:rsid w:val="004B038F"/>
    <w:rsid w:val="004B1CDF"/>
    <w:rsid w:val="004B26B7"/>
    <w:rsid w:val="004B3617"/>
    <w:rsid w:val="004B4A1B"/>
    <w:rsid w:val="004B520D"/>
    <w:rsid w:val="004B659F"/>
    <w:rsid w:val="004B694C"/>
    <w:rsid w:val="004C31E1"/>
    <w:rsid w:val="004C3AD2"/>
    <w:rsid w:val="004C42AD"/>
    <w:rsid w:val="004C4865"/>
    <w:rsid w:val="004C4F64"/>
    <w:rsid w:val="004C7362"/>
    <w:rsid w:val="004C7B7D"/>
    <w:rsid w:val="004D57FE"/>
    <w:rsid w:val="004D589E"/>
    <w:rsid w:val="004D6F3B"/>
    <w:rsid w:val="004E6198"/>
    <w:rsid w:val="004E69B8"/>
    <w:rsid w:val="004F02C1"/>
    <w:rsid w:val="004F3780"/>
    <w:rsid w:val="004F5064"/>
    <w:rsid w:val="004F55AC"/>
    <w:rsid w:val="004F582F"/>
    <w:rsid w:val="00500B85"/>
    <w:rsid w:val="005017D8"/>
    <w:rsid w:val="00504CA4"/>
    <w:rsid w:val="00505562"/>
    <w:rsid w:val="00505DF0"/>
    <w:rsid w:val="00507BD1"/>
    <w:rsid w:val="00512905"/>
    <w:rsid w:val="00514B20"/>
    <w:rsid w:val="00517441"/>
    <w:rsid w:val="005216D7"/>
    <w:rsid w:val="00521C62"/>
    <w:rsid w:val="00522355"/>
    <w:rsid w:val="0053077A"/>
    <w:rsid w:val="00532690"/>
    <w:rsid w:val="005326DE"/>
    <w:rsid w:val="005328D0"/>
    <w:rsid w:val="00535787"/>
    <w:rsid w:val="00535B81"/>
    <w:rsid w:val="00536D47"/>
    <w:rsid w:val="00540F2C"/>
    <w:rsid w:val="00540F35"/>
    <w:rsid w:val="00541EF2"/>
    <w:rsid w:val="005426A4"/>
    <w:rsid w:val="005437E3"/>
    <w:rsid w:val="00544B38"/>
    <w:rsid w:val="00546919"/>
    <w:rsid w:val="00546D05"/>
    <w:rsid w:val="00551FDC"/>
    <w:rsid w:val="00553299"/>
    <w:rsid w:val="00555D75"/>
    <w:rsid w:val="00556B97"/>
    <w:rsid w:val="0055713F"/>
    <w:rsid w:val="00557F1E"/>
    <w:rsid w:val="00560D4C"/>
    <w:rsid w:val="00565223"/>
    <w:rsid w:val="00566342"/>
    <w:rsid w:val="005721AC"/>
    <w:rsid w:val="00574C17"/>
    <w:rsid w:val="005756AF"/>
    <w:rsid w:val="00575719"/>
    <w:rsid w:val="00576CED"/>
    <w:rsid w:val="00576F68"/>
    <w:rsid w:val="0057749E"/>
    <w:rsid w:val="0057785E"/>
    <w:rsid w:val="005811D1"/>
    <w:rsid w:val="0058155C"/>
    <w:rsid w:val="005818C7"/>
    <w:rsid w:val="00583340"/>
    <w:rsid w:val="005838E1"/>
    <w:rsid w:val="00583973"/>
    <w:rsid w:val="00584474"/>
    <w:rsid w:val="005845A3"/>
    <w:rsid w:val="00586997"/>
    <w:rsid w:val="005907AA"/>
    <w:rsid w:val="00590BAD"/>
    <w:rsid w:val="00591CAB"/>
    <w:rsid w:val="00592F93"/>
    <w:rsid w:val="00593343"/>
    <w:rsid w:val="005933A9"/>
    <w:rsid w:val="005A58E9"/>
    <w:rsid w:val="005A7163"/>
    <w:rsid w:val="005A7828"/>
    <w:rsid w:val="005B405A"/>
    <w:rsid w:val="005B471D"/>
    <w:rsid w:val="005C407A"/>
    <w:rsid w:val="005C76DB"/>
    <w:rsid w:val="005D2BD6"/>
    <w:rsid w:val="005D3F54"/>
    <w:rsid w:val="005D4329"/>
    <w:rsid w:val="005D5C55"/>
    <w:rsid w:val="005D748C"/>
    <w:rsid w:val="005E1F6E"/>
    <w:rsid w:val="005E271B"/>
    <w:rsid w:val="005E4C5F"/>
    <w:rsid w:val="005E4E09"/>
    <w:rsid w:val="005E5F8B"/>
    <w:rsid w:val="005E75F2"/>
    <w:rsid w:val="005F1C5C"/>
    <w:rsid w:val="005F22BE"/>
    <w:rsid w:val="005F3760"/>
    <w:rsid w:val="005F417E"/>
    <w:rsid w:val="005F4E85"/>
    <w:rsid w:val="005F6701"/>
    <w:rsid w:val="005F72CE"/>
    <w:rsid w:val="005F782E"/>
    <w:rsid w:val="005F7CA0"/>
    <w:rsid w:val="006001B9"/>
    <w:rsid w:val="00601760"/>
    <w:rsid w:val="0060199F"/>
    <w:rsid w:val="00602632"/>
    <w:rsid w:val="006027E6"/>
    <w:rsid w:val="00604D2F"/>
    <w:rsid w:val="006059C1"/>
    <w:rsid w:val="00606525"/>
    <w:rsid w:val="00607CD0"/>
    <w:rsid w:val="00610834"/>
    <w:rsid w:val="00610856"/>
    <w:rsid w:val="006114F7"/>
    <w:rsid w:val="00612601"/>
    <w:rsid w:val="00612D0D"/>
    <w:rsid w:val="0061713B"/>
    <w:rsid w:val="00617F57"/>
    <w:rsid w:val="00622B5B"/>
    <w:rsid w:val="0062363F"/>
    <w:rsid w:val="00624491"/>
    <w:rsid w:val="00624AB2"/>
    <w:rsid w:val="00625D82"/>
    <w:rsid w:val="00627247"/>
    <w:rsid w:val="006304E9"/>
    <w:rsid w:val="00631A35"/>
    <w:rsid w:val="0063622A"/>
    <w:rsid w:val="00637CF7"/>
    <w:rsid w:val="00641C55"/>
    <w:rsid w:val="006425FE"/>
    <w:rsid w:val="00643540"/>
    <w:rsid w:val="00647F01"/>
    <w:rsid w:val="0065068C"/>
    <w:rsid w:val="00650907"/>
    <w:rsid w:val="00651028"/>
    <w:rsid w:val="00651FD9"/>
    <w:rsid w:val="00652960"/>
    <w:rsid w:val="00652E59"/>
    <w:rsid w:val="00652EBB"/>
    <w:rsid w:val="006531C6"/>
    <w:rsid w:val="006532E7"/>
    <w:rsid w:val="0065406C"/>
    <w:rsid w:val="0065575B"/>
    <w:rsid w:val="00655B4C"/>
    <w:rsid w:val="0065726E"/>
    <w:rsid w:val="00657830"/>
    <w:rsid w:val="00660112"/>
    <w:rsid w:val="0066049F"/>
    <w:rsid w:val="00661751"/>
    <w:rsid w:val="0066553E"/>
    <w:rsid w:val="00666406"/>
    <w:rsid w:val="0066725E"/>
    <w:rsid w:val="006706C8"/>
    <w:rsid w:val="00671425"/>
    <w:rsid w:val="0067386F"/>
    <w:rsid w:val="006759BC"/>
    <w:rsid w:val="00676703"/>
    <w:rsid w:val="00676F79"/>
    <w:rsid w:val="00681C84"/>
    <w:rsid w:val="00682A00"/>
    <w:rsid w:val="00683402"/>
    <w:rsid w:val="00684DBD"/>
    <w:rsid w:val="00685D45"/>
    <w:rsid w:val="00687708"/>
    <w:rsid w:val="00690920"/>
    <w:rsid w:val="00690921"/>
    <w:rsid w:val="00692625"/>
    <w:rsid w:val="00692DBB"/>
    <w:rsid w:val="00693163"/>
    <w:rsid w:val="00693968"/>
    <w:rsid w:val="00693BCF"/>
    <w:rsid w:val="00693F23"/>
    <w:rsid w:val="00694539"/>
    <w:rsid w:val="006952C5"/>
    <w:rsid w:val="00696ABF"/>
    <w:rsid w:val="00697F3F"/>
    <w:rsid w:val="006A01E0"/>
    <w:rsid w:val="006A1C93"/>
    <w:rsid w:val="006A27B3"/>
    <w:rsid w:val="006A2E0C"/>
    <w:rsid w:val="006A31A1"/>
    <w:rsid w:val="006A347A"/>
    <w:rsid w:val="006A4E3F"/>
    <w:rsid w:val="006A4FCD"/>
    <w:rsid w:val="006B2C06"/>
    <w:rsid w:val="006B398A"/>
    <w:rsid w:val="006B3BD2"/>
    <w:rsid w:val="006B49FB"/>
    <w:rsid w:val="006B7E53"/>
    <w:rsid w:val="006C1CD1"/>
    <w:rsid w:val="006C37EA"/>
    <w:rsid w:val="006C3AEF"/>
    <w:rsid w:val="006C4497"/>
    <w:rsid w:val="006C5A90"/>
    <w:rsid w:val="006C641F"/>
    <w:rsid w:val="006C69CA"/>
    <w:rsid w:val="006C7552"/>
    <w:rsid w:val="006D1549"/>
    <w:rsid w:val="006D1F77"/>
    <w:rsid w:val="006D20A8"/>
    <w:rsid w:val="006D2961"/>
    <w:rsid w:val="006D5E57"/>
    <w:rsid w:val="006D6E6A"/>
    <w:rsid w:val="006D71D2"/>
    <w:rsid w:val="006E0FCF"/>
    <w:rsid w:val="006E35BC"/>
    <w:rsid w:val="006E4740"/>
    <w:rsid w:val="006E4809"/>
    <w:rsid w:val="006E6C43"/>
    <w:rsid w:val="006F02C9"/>
    <w:rsid w:val="006F1B99"/>
    <w:rsid w:val="006F21FF"/>
    <w:rsid w:val="006F6094"/>
    <w:rsid w:val="006F64FB"/>
    <w:rsid w:val="007012C5"/>
    <w:rsid w:val="00702462"/>
    <w:rsid w:val="00703620"/>
    <w:rsid w:val="00703C02"/>
    <w:rsid w:val="007060C7"/>
    <w:rsid w:val="00711350"/>
    <w:rsid w:val="00711BF8"/>
    <w:rsid w:val="007138CA"/>
    <w:rsid w:val="00716D72"/>
    <w:rsid w:val="007179F2"/>
    <w:rsid w:val="00717EAD"/>
    <w:rsid w:val="00720F4C"/>
    <w:rsid w:val="00722634"/>
    <w:rsid w:val="007246BF"/>
    <w:rsid w:val="007267F3"/>
    <w:rsid w:val="00727577"/>
    <w:rsid w:val="00731AA8"/>
    <w:rsid w:val="00732204"/>
    <w:rsid w:val="00732532"/>
    <w:rsid w:val="007328A1"/>
    <w:rsid w:val="007334F9"/>
    <w:rsid w:val="00737EB8"/>
    <w:rsid w:val="00742A09"/>
    <w:rsid w:val="007453AC"/>
    <w:rsid w:val="0074588B"/>
    <w:rsid w:val="007472B0"/>
    <w:rsid w:val="007524E7"/>
    <w:rsid w:val="007527BF"/>
    <w:rsid w:val="00756430"/>
    <w:rsid w:val="00756E23"/>
    <w:rsid w:val="00760E44"/>
    <w:rsid w:val="00761B97"/>
    <w:rsid w:val="00764F7B"/>
    <w:rsid w:val="007652BD"/>
    <w:rsid w:val="00766BD3"/>
    <w:rsid w:val="0077046E"/>
    <w:rsid w:val="007736A4"/>
    <w:rsid w:val="00780B87"/>
    <w:rsid w:val="00781AE2"/>
    <w:rsid w:val="0078383F"/>
    <w:rsid w:val="00783D39"/>
    <w:rsid w:val="00785301"/>
    <w:rsid w:val="00790C2C"/>
    <w:rsid w:val="0079111F"/>
    <w:rsid w:val="0079480D"/>
    <w:rsid w:val="007A0350"/>
    <w:rsid w:val="007A056D"/>
    <w:rsid w:val="007A0CFC"/>
    <w:rsid w:val="007A1D2F"/>
    <w:rsid w:val="007A230E"/>
    <w:rsid w:val="007B0624"/>
    <w:rsid w:val="007B0DC7"/>
    <w:rsid w:val="007B0EA3"/>
    <w:rsid w:val="007B35FD"/>
    <w:rsid w:val="007B5A32"/>
    <w:rsid w:val="007B6E39"/>
    <w:rsid w:val="007B72A2"/>
    <w:rsid w:val="007B799F"/>
    <w:rsid w:val="007C0B79"/>
    <w:rsid w:val="007C3284"/>
    <w:rsid w:val="007C637D"/>
    <w:rsid w:val="007C6867"/>
    <w:rsid w:val="007C75F7"/>
    <w:rsid w:val="007C76F3"/>
    <w:rsid w:val="007C79CF"/>
    <w:rsid w:val="007C7C17"/>
    <w:rsid w:val="007C7C1F"/>
    <w:rsid w:val="007D1618"/>
    <w:rsid w:val="007D28F9"/>
    <w:rsid w:val="007D38D4"/>
    <w:rsid w:val="007D3ECD"/>
    <w:rsid w:val="007D419D"/>
    <w:rsid w:val="007E09C8"/>
    <w:rsid w:val="007E11FD"/>
    <w:rsid w:val="007E3B07"/>
    <w:rsid w:val="007E739E"/>
    <w:rsid w:val="007F0C49"/>
    <w:rsid w:val="007F1244"/>
    <w:rsid w:val="007F2079"/>
    <w:rsid w:val="007F3817"/>
    <w:rsid w:val="007F4983"/>
    <w:rsid w:val="007F70C7"/>
    <w:rsid w:val="007F717E"/>
    <w:rsid w:val="00800C36"/>
    <w:rsid w:val="00800D00"/>
    <w:rsid w:val="008019BD"/>
    <w:rsid w:val="00801D95"/>
    <w:rsid w:val="00804B63"/>
    <w:rsid w:val="0081080E"/>
    <w:rsid w:val="00812C2F"/>
    <w:rsid w:val="00812FF0"/>
    <w:rsid w:val="00813966"/>
    <w:rsid w:val="008140B8"/>
    <w:rsid w:val="008141A2"/>
    <w:rsid w:val="0081436D"/>
    <w:rsid w:val="008145B3"/>
    <w:rsid w:val="00814C32"/>
    <w:rsid w:val="008152F4"/>
    <w:rsid w:val="00821DB5"/>
    <w:rsid w:val="00822078"/>
    <w:rsid w:val="00823018"/>
    <w:rsid w:val="0082404B"/>
    <w:rsid w:val="00824B18"/>
    <w:rsid w:val="00824B42"/>
    <w:rsid w:val="00824E09"/>
    <w:rsid w:val="00826113"/>
    <w:rsid w:val="008266FC"/>
    <w:rsid w:val="00830087"/>
    <w:rsid w:val="0083152E"/>
    <w:rsid w:val="008327DD"/>
    <w:rsid w:val="00833BFB"/>
    <w:rsid w:val="00834AA2"/>
    <w:rsid w:val="008408EC"/>
    <w:rsid w:val="00843CD8"/>
    <w:rsid w:val="0084455F"/>
    <w:rsid w:val="00850B14"/>
    <w:rsid w:val="0085101F"/>
    <w:rsid w:val="008515AF"/>
    <w:rsid w:val="00851A75"/>
    <w:rsid w:val="00853652"/>
    <w:rsid w:val="00854890"/>
    <w:rsid w:val="00855204"/>
    <w:rsid w:val="008605C3"/>
    <w:rsid w:val="00861F4E"/>
    <w:rsid w:val="0086319A"/>
    <w:rsid w:val="00863412"/>
    <w:rsid w:val="00863514"/>
    <w:rsid w:val="00864E66"/>
    <w:rsid w:val="00866D4F"/>
    <w:rsid w:val="008704E3"/>
    <w:rsid w:val="00870918"/>
    <w:rsid w:val="0087529E"/>
    <w:rsid w:val="00880AEE"/>
    <w:rsid w:val="00881A10"/>
    <w:rsid w:val="00882962"/>
    <w:rsid w:val="00882E37"/>
    <w:rsid w:val="008864E0"/>
    <w:rsid w:val="00887CB9"/>
    <w:rsid w:val="0089068B"/>
    <w:rsid w:val="00890EB7"/>
    <w:rsid w:val="0089333E"/>
    <w:rsid w:val="008936A8"/>
    <w:rsid w:val="008946B4"/>
    <w:rsid w:val="008957B8"/>
    <w:rsid w:val="00895968"/>
    <w:rsid w:val="008964DA"/>
    <w:rsid w:val="00896D72"/>
    <w:rsid w:val="008A0FB0"/>
    <w:rsid w:val="008A5082"/>
    <w:rsid w:val="008A58EB"/>
    <w:rsid w:val="008A5ACE"/>
    <w:rsid w:val="008A5AFF"/>
    <w:rsid w:val="008A61A2"/>
    <w:rsid w:val="008A64BD"/>
    <w:rsid w:val="008B0F44"/>
    <w:rsid w:val="008B1BC0"/>
    <w:rsid w:val="008B38AB"/>
    <w:rsid w:val="008B59DB"/>
    <w:rsid w:val="008C04E6"/>
    <w:rsid w:val="008C104D"/>
    <w:rsid w:val="008C284E"/>
    <w:rsid w:val="008C2927"/>
    <w:rsid w:val="008C5E8F"/>
    <w:rsid w:val="008D08A3"/>
    <w:rsid w:val="008D3A03"/>
    <w:rsid w:val="008D4154"/>
    <w:rsid w:val="008D460E"/>
    <w:rsid w:val="008D492D"/>
    <w:rsid w:val="008D4BAE"/>
    <w:rsid w:val="008D57D5"/>
    <w:rsid w:val="008D608D"/>
    <w:rsid w:val="008D7839"/>
    <w:rsid w:val="008E2833"/>
    <w:rsid w:val="008E5382"/>
    <w:rsid w:val="008E54A1"/>
    <w:rsid w:val="008E67A1"/>
    <w:rsid w:val="008F14D4"/>
    <w:rsid w:val="008F1547"/>
    <w:rsid w:val="008F2087"/>
    <w:rsid w:val="008F3AC1"/>
    <w:rsid w:val="008F7726"/>
    <w:rsid w:val="0090241E"/>
    <w:rsid w:val="009042D8"/>
    <w:rsid w:val="00906FE4"/>
    <w:rsid w:val="00907054"/>
    <w:rsid w:val="0090753C"/>
    <w:rsid w:val="00912481"/>
    <w:rsid w:val="00913506"/>
    <w:rsid w:val="00915505"/>
    <w:rsid w:val="00916375"/>
    <w:rsid w:val="0091652F"/>
    <w:rsid w:val="009216BE"/>
    <w:rsid w:val="00922112"/>
    <w:rsid w:val="009246EC"/>
    <w:rsid w:val="00926EE0"/>
    <w:rsid w:val="0092759A"/>
    <w:rsid w:val="009341F0"/>
    <w:rsid w:val="00935BE3"/>
    <w:rsid w:val="00935C10"/>
    <w:rsid w:val="00942A63"/>
    <w:rsid w:val="00942E38"/>
    <w:rsid w:val="00942FB3"/>
    <w:rsid w:val="00945668"/>
    <w:rsid w:val="00947834"/>
    <w:rsid w:val="009503E9"/>
    <w:rsid w:val="00950998"/>
    <w:rsid w:val="00950D77"/>
    <w:rsid w:val="00953310"/>
    <w:rsid w:val="00954E4E"/>
    <w:rsid w:val="00955C91"/>
    <w:rsid w:val="00956CF2"/>
    <w:rsid w:val="0095762C"/>
    <w:rsid w:val="00960AA3"/>
    <w:rsid w:val="00960F47"/>
    <w:rsid w:val="009622CB"/>
    <w:rsid w:val="0096293B"/>
    <w:rsid w:val="00962CCD"/>
    <w:rsid w:val="009639CC"/>
    <w:rsid w:val="009643DD"/>
    <w:rsid w:val="009651F1"/>
    <w:rsid w:val="00966072"/>
    <w:rsid w:val="00966106"/>
    <w:rsid w:val="00967837"/>
    <w:rsid w:val="0097067A"/>
    <w:rsid w:val="00973842"/>
    <w:rsid w:val="009763D1"/>
    <w:rsid w:val="00976548"/>
    <w:rsid w:val="009807C0"/>
    <w:rsid w:val="00982115"/>
    <w:rsid w:val="00984522"/>
    <w:rsid w:val="00984A01"/>
    <w:rsid w:val="00985C4A"/>
    <w:rsid w:val="009874FB"/>
    <w:rsid w:val="00987529"/>
    <w:rsid w:val="0098769F"/>
    <w:rsid w:val="00990F93"/>
    <w:rsid w:val="00991EC7"/>
    <w:rsid w:val="00992076"/>
    <w:rsid w:val="00993410"/>
    <w:rsid w:val="00993EA3"/>
    <w:rsid w:val="00993F21"/>
    <w:rsid w:val="00993FD4"/>
    <w:rsid w:val="00995052"/>
    <w:rsid w:val="009973E9"/>
    <w:rsid w:val="009A1102"/>
    <w:rsid w:val="009A1D36"/>
    <w:rsid w:val="009A36AB"/>
    <w:rsid w:val="009A3AB9"/>
    <w:rsid w:val="009A5B1A"/>
    <w:rsid w:val="009A7489"/>
    <w:rsid w:val="009A7C32"/>
    <w:rsid w:val="009B01DB"/>
    <w:rsid w:val="009B06C1"/>
    <w:rsid w:val="009B31D1"/>
    <w:rsid w:val="009B3D3C"/>
    <w:rsid w:val="009B4EA7"/>
    <w:rsid w:val="009B7D98"/>
    <w:rsid w:val="009C03AE"/>
    <w:rsid w:val="009C0594"/>
    <w:rsid w:val="009C08B4"/>
    <w:rsid w:val="009C34F7"/>
    <w:rsid w:val="009D1BD1"/>
    <w:rsid w:val="009D20BF"/>
    <w:rsid w:val="009D27F0"/>
    <w:rsid w:val="009D362F"/>
    <w:rsid w:val="009D48B1"/>
    <w:rsid w:val="009D7FCD"/>
    <w:rsid w:val="009E17C3"/>
    <w:rsid w:val="009E2497"/>
    <w:rsid w:val="009E2A44"/>
    <w:rsid w:val="009E75FB"/>
    <w:rsid w:val="009E7661"/>
    <w:rsid w:val="009E786A"/>
    <w:rsid w:val="009F12A2"/>
    <w:rsid w:val="009F2B4F"/>
    <w:rsid w:val="009F66AD"/>
    <w:rsid w:val="009F6E98"/>
    <w:rsid w:val="009F7B47"/>
    <w:rsid w:val="00A0172D"/>
    <w:rsid w:val="00A02661"/>
    <w:rsid w:val="00A02F5D"/>
    <w:rsid w:val="00A054FE"/>
    <w:rsid w:val="00A059BB"/>
    <w:rsid w:val="00A06011"/>
    <w:rsid w:val="00A07B4B"/>
    <w:rsid w:val="00A10454"/>
    <w:rsid w:val="00A107F7"/>
    <w:rsid w:val="00A146CA"/>
    <w:rsid w:val="00A153A7"/>
    <w:rsid w:val="00A1713B"/>
    <w:rsid w:val="00A21682"/>
    <w:rsid w:val="00A22BAF"/>
    <w:rsid w:val="00A22E43"/>
    <w:rsid w:val="00A23E34"/>
    <w:rsid w:val="00A23FD8"/>
    <w:rsid w:val="00A24FE1"/>
    <w:rsid w:val="00A25FDC"/>
    <w:rsid w:val="00A3020B"/>
    <w:rsid w:val="00A33097"/>
    <w:rsid w:val="00A3422F"/>
    <w:rsid w:val="00A41BFB"/>
    <w:rsid w:val="00A41C0D"/>
    <w:rsid w:val="00A4391B"/>
    <w:rsid w:val="00A45998"/>
    <w:rsid w:val="00A45AEF"/>
    <w:rsid w:val="00A525B0"/>
    <w:rsid w:val="00A53016"/>
    <w:rsid w:val="00A5347E"/>
    <w:rsid w:val="00A53972"/>
    <w:rsid w:val="00A53C45"/>
    <w:rsid w:val="00A56742"/>
    <w:rsid w:val="00A570A5"/>
    <w:rsid w:val="00A60501"/>
    <w:rsid w:val="00A60DF3"/>
    <w:rsid w:val="00A62712"/>
    <w:rsid w:val="00A629BC"/>
    <w:rsid w:val="00A67C21"/>
    <w:rsid w:val="00A714E0"/>
    <w:rsid w:val="00A72FA6"/>
    <w:rsid w:val="00A7388E"/>
    <w:rsid w:val="00A740BE"/>
    <w:rsid w:val="00A7412D"/>
    <w:rsid w:val="00A7561E"/>
    <w:rsid w:val="00A76C6A"/>
    <w:rsid w:val="00A76D10"/>
    <w:rsid w:val="00A76FF0"/>
    <w:rsid w:val="00A80877"/>
    <w:rsid w:val="00A80C45"/>
    <w:rsid w:val="00A844C0"/>
    <w:rsid w:val="00A845EA"/>
    <w:rsid w:val="00A861AE"/>
    <w:rsid w:val="00A87066"/>
    <w:rsid w:val="00A87843"/>
    <w:rsid w:val="00A9279F"/>
    <w:rsid w:val="00A9353D"/>
    <w:rsid w:val="00A9389B"/>
    <w:rsid w:val="00A944C0"/>
    <w:rsid w:val="00A95E5F"/>
    <w:rsid w:val="00A96790"/>
    <w:rsid w:val="00AA034B"/>
    <w:rsid w:val="00AA05B7"/>
    <w:rsid w:val="00AA38B4"/>
    <w:rsid w:val="00AC1AA0"/>
    <w:rsid w:val="00AC3DDE"/>
    <w:rsid w:val="00AC41E0"/>
    <w:rsid w:val="00AC5827"/>
    <w:rsid w:val="00AC5D0C"/>
    <w:rsid w:val="00AD04C8"/>
    <w:rsid w:val="00AD0ABF"/>
    <w:rsid w:val="00AD1C3B"/>
    <w:rsid w:val="00AD20DA"/>
    <w:rsid w:val="00AD2A2F"/>
    <w:rsid w:val="00AD4C94"/>
    <w:rsid w:val="00AD522C"/>
    <w:rsid w:val="00AD5949"/>
    <w:rsid w:val="00AD6A06"/>
    <w:rsid w:val="00AE0A1B"/>
    <w:rsid w:val="00AE188D"/>
    <w:rsid w:val="00AE4DDC"/>
    <w:rsid w:val="00AE51AE"/>
    <w:rsid w:val="00AE5F1B"/>
    <w:rsid w:val="00AE7123"/>
    <w:rsid w:val="00AF0E42"/>
    <w:rsid w:val="00AF2748"/>
    <w:rsid w:val="00AF2A2B"/>
    <w:rsid w:val="00AF43DB"/>
    <w:rsid w:val="00AF44DC"/>
    <w:rsid w:val="00AF4B41"/>
    <w:rsid w:val="00AF6BDA"/>
    <w:rsid w:val="00B026F0"/>
    <w:rsid w:val="00B04EE9"/>
    <w:rsid w:val="00B1208D"/>
    <w:rsid w:val="00B128F9"/>
    <w:rsid w:val="00B13639"/>
    <w:rsid w:val="00B162EE"/>
    <w:rsid w:val="00B17CDD"/>
    <w:rsid w:val="00B22B70"/>
    <w:rsid w:val="00B26459"/>
    <w:rsid w:val="00B279CE"/>
    <w:rsid w:val="00B304B8"/>
    <w:rsid w:val="00B3125F"/>
    <w:rsid w:val="00B31649"/>
    <w:rsid w:val="00B32048"/>
    <w:rsid w:val="00B33C49"/>
    <w:rsid w:val="00B35092"/>
    <w:rsid w:val="00B367EF"/>
    <w:rsid w:val="00B372D6"/>
    <w:rsid w:val="00B43895"/>
    <w:rsid w:val="00B47E8F"/>
    <w:rsid w:val="00B50243"/>
    <w:rsid w:val="00B505E3"/>
    <w:rsid w:val="00B508DF"/>
    <w:rsid w:val="00B510C0"/>
    <w:rsid w:val="00B51B62"/>
    <w:rsid w:val="00B52578"/>
    <w:rsid w:val="00B54FF3"/>
    <w:rsid w:val="00B553D8"/>
    <w:rsid w:val="00B612F5"/>
    <w:rsid w:val="00B621E7"/>
    <w:rsid w:val="00B624B1"/>
    <w:rsid w:val="00B64E02"/>
    <w:rsid w:val="00B6573D"/>
    <w:rsid w:val="00B66350"/>
    <w:rsid w:val="00B6721F"/>
    <w:rsid w:val="00B67559"/>
    <w:rsid w:val="00B70D82"/>
    <w:rsid w:val="00B718AB"/>
    <w:rsid w:val="00B7386C"/>
    <w:rsid w:val="00B73A56"/>
    <w:rsid w:val="00B74B20"/>
    <w:rsid w:val="00B75C42"/>
    <w:rsid w:val="00B76279"/>
    <w:rsid w:val="00B80BCB"/>
    <w:rsid w:val="00B82421"/>
    <w:rsid w:val="00B829DB"/>
    <w:rsid w:val="00B82E0C"/>
    <w:rsid w:val="00B83509"/>
    <w:rsid w:val="00B84FB0"/>
    <w:rsid w:val="00B87CC4"/>
    <w:rsid w:val="00B942F7"/>
    <w:rsid w:val="00B956A2"/>
    <w:rsid w:val="00B95E30"/>
    <w:rsid w:val="00B96304"/>
    <w:rsid w:val="00B974C2"/>
    <w:rsid w:val="00B97B9D"/>
    <w:rsid w:val="00BA0C65"/>
    <w:rsid w:val="00BA3A84"/>
    <w:rsid w:val="00BA4638"/>
    <w:rsid w:val="00BA4E6A"/>
    <w:rsid w:val="00BA5A8D"/>
    <w:rsid w:val="00BA6930"/>
    <w:rsid w:val="00BB1193"/>
    <w:rsid w:val="00BB2E17"/>
    <w:rsid w:val="00BB450A"/>
    <w:rsid w:val="00BB4C0B"/>
    <w:rsid w:val="00BB4F0F"/>
    <w:rsid w:val="00BC4EEB"/>
    <w:rsid w:val="00BC5406"/>
    <w:rsid w:val="00BC62CB"/>
    <w:rsid w:val="00BC73C1"/>
    <w:rsid w:val="00BC7499"/>
    <w:rsid w:val="00BD0946"/>
    <w:rsid w:val="00BD10EF"/>
    <w:rsid w:val="00BD4F46"/>
    <w:rsid w:val="00BD712D"/>
    <w:rsid w:val="00BE44B3"/>
    <w:rsid w:val="00BE4710"/>
    <w:rsid w:val="00BE62DA"/>
    <w:rsid w:val="00BE7961"/>
    <w:rsid w:val="00BF19B6"/>
    <w:rsid w:val="00BF255F"/>
    <w:rsid w:val="00BF37AD"/>
    <w:rsid w:val="00BF3959"/>
    <w:rsid w:val="00BF4CDA"/>
    <w:rsid w:val="00BF500B"/>
    <w:rsid w:val="00BF7BA8"/>
    <w:rsid w:val="00C00027"/>
    <w:rsid w:val="00C02E72"/>
    <w:rsid w:val="00C0572C"/>
    <w:rsid w:val="00C06374"/>
    <w:rsid w:val="00C1115E"/>
    <w:rsid w:val="00C12AD1"/>
    <w:rsid w:val="00C131E5"/>
    <w:rsid w:val="00C13A34"/>
    <w:rsid w:val="00C22D55"/>
    <w:rsid w:val="00C22E77"/>
    <w:rsid w:val="00C25285"/>
    <w:rsid w:val="00C2551C"/>
    <w:rsid w:val="00C25575"/>
    <w:rsid w:val="00C30D00"/>
    <w:rsid w:val="00C31445"/>
    <w:rsid w:val="00C33624"/>
    <w:rsid w:val="00C35736"/>
    <w:rsid w:val="00C40D47"/>
    <w:rsid w:val="00C40EDE"/>
    <w:rsid w:val="00C4124F"/>
    <w:rsid w:val="00C418E8"/>
    <w:rsid w:val="00C41B89"/>
    <w:rsid w:val="00C44C3E"/>
    <w:rsid w:val="00C451C4"/>
    <w:rsid w:val="00C458C3"/>
    <w:rsid w:val="00C45A21"/>
    <w:rsid w:val="00C45BCF"/>
    <w:rsid w:val="00C475EC"/>
    <w:rsid w:val="00C52FA1"/>
    <w:rsid w:val="00C533DD"/>
    <w:rsid w:val="00C541E1"/>
    <w:rsid w:val="00C553B8"/>
    <w:rsid w:val="00C55C6F"/>
    <w:rsid w:val="00C561D0"/>
    <w:rsid w:val="00C572E1"/>
    <w:rsid w:val="00C60660"/>
    <w:rsid w:val="00C62811"/>
    <w:rsid w:val="00C63443"/>
    <w:rsid w:val="00C63A5D"/>
    <w:rsid w:val="00C63FD5"/>
    <w:rsid w:val="00C641BD"/>
    <w:rsid w:val="00C65B2B"/>
    <w:rsid w:val="00C65C50"/>
    <w:rsid w:val="00C66074"/>
    <w:rsid w:val="00C670D2"/>
    <w:rsid w:val="00C678C8"/>
    <w:rsid w:val="00C71668"/>
    <w:rsid w:val="00C740D4"/>
    <w:rsid w:val="00C74515"/>
    <w:rsid w:val="00C77BE3"/>
    <w:rsid w:val="00C817BB"/>
    <w:rsid w:val="00C833E5"/>
    <w:rsid w:val="00C83963"/>
    <w:rsid w:val="00C8452B"/>
    <w:rsid w:val="00C90974"/>
    <w:rsid w:val="00C91BA8"/>
    <w:rsid w:val="00C922B8"/>
    <w:rsid w:val="00C93E5B"/>
    <w:rsid w:val="00C957E5"/>
    <w:rsid w:val="00C95AB6"/>
    <w:rsid w:val="00C96156"/>
    <w:rsid w:val="00C9641C"/>
    <w:rsid w:val="00CA11CD"/>
    <w:rsid w:val="00CA1DE8"/>
    <w:rsid w:val="00CA28D2"/>
    <w:rsid w:val="00CA2EF6"/>
    <w:rsid w:val="00CA39A6"/>
    <w:rsid w:val="00CB2156"/>
    <w:rsid w:val="00CB4327"/>
    <w:rsid w:val="00CB59C0"/>
    <w:rsid w:val="00CB61C0"/>
    <w:rsid w:val="00CB6F80"/>
    <w:rsid w:val="00CC052C"/>
    <w:rsid w:val="00CC2A0A"/>
    <w:rsid w:val="00CC2B97"/>
    <w:rsid w:val="00CC35EC"/>
    <w:rsid w:val="00CC449C"/>
    <w:rsid w:val="00CC47ED"/>
    <w:rsid w:val="00CC4938"/>
    <w:rsid w:val="00CC783D"/>
    <w:rsid w:val="00CD431F"/>
    <w:rsid w:val="00CD51E8"/>
    <w:rsid w:val="00CE1777"/>
    <w:rsid w:val="00CE1D4C"/>
    <w:rsid w:val="00CE316A"/>
    <w:rsid w:val="00CE340D"/>
    <w:rsid w:val="00CE4688"/>
    <w:rsid w:val="00CE59DA"/>
    <w:rsid w:val="00CE5A8B"/>
    <w:rsid w:val="00CE6B25"/>
    <w:rsid w:val="00CE7673"/>
    <w:rsid w:val="00CF38C8"/>
    <w:rsid w:val="00CF5A92"/>
    <w:rsid w:val="00CF780F"/>
    <w:rsid w:val="00D0585E"/>
    <w:rsid w:val="00D06A45"/>
    <w:rsid w:val="00D1024E"/>
    <w:rsid w:val="00D10A40"/>
    <w:rsid w:val="00D1167E"/>
    <w:rsid w:val="00D119AF"/>
    <w:rsid w:val="00D137B6"/>
    <w:rsid w:val="00D14DC7"/>
    <w:rsid w:val="00D158FF"/>
    <w:rsid w:val="00D15ECC"/>
    <w:rsid w:val="00D178AB"/>
    <w:rsid w:val="00D17E3B"/>
    <w:rsid w:val="00D20974"/>
    <w:rsid w:val="00D209EF"/>
    <w:rsid w:val="00D20A7D"/>
    <w:rsid w:val="00D2102E"/>
    <w:rsid w:val="00D21862"/>
    <w:rsid w:val="00D2206D"/>
    <w:rsid w:val="00D227B7"/>
    <w:rsid w:val="00D230AF"/>
    <w:rsid w:val="00D242FC"/>
    <w:rsid w:val="00D2534E"/>
    <w:rsid w:val="00D25E65"/>
    <w:rsid w:val="00D30327"/>
    <w:rsid w:val="00D32274"/>
    <w:rsid w:val="00D327FC"/>
    <w:rsid w:val="00D32856"/>
    <w:rsid w:val="00D3442B"/>
    <w:rsid w:val="00D35A46"/>
    <w:rsid w:val="00D36675"/>
    <w:rsid w:val="00D36A74"/>
    <w:rsid w:val="00D37C8F"/>
    <w:rsid w:val="00D4306C"/>
    <w:rsid w:val="00D44656"/>
    <w:rsid w:val="00D46305"/>
    <w:rsid w:val="00D46B10"/>
    <w:rsid w:val="00D53AAB"/>
    <w:rsid w:val="00D5628C"/>
    <w:rsid w:val="00D56F01"/>
    <w:rsid w:val="00D57700"/>
    <w:rsid w:val="00D61056"/>
    <w:rsid w:val="00D61932"/>
    <w:rsid w:val="00D71834"/>
    <w:rsid w:val="00D71E28"/>
    <w:rsid w:val="00D73C86"/>
    <w:rsid w:val="00D73DEA"/>
    <w:rsid w:val="00D7475A"/>
    <w:rsid w:val="00D80ADC"/>
    <w:rsid w:val="00D80AE3"/>
    <w:rsid w:val="00D81E28"/>
    <w:rsid w:val="00D82436"/>
    <w:rsid w:val="00D82C7F"/>
    <w:rsid w:val="00D834BC"/>
    <w:rsid w:val="00D85F2F"/>
    <w:rsid w:val="00D8675A"/>
    <w:rsid w:val="00D86797"/>
    <w:rsid w:val="00D90DF0"/>
    <w:rsid w:val="00D9171F"/>
    <w:rsid w:val="00D92185"/>
    <w:rsid w:val="00D92478"/>
    <w:rsid w:val="00D93C05"/>
    <w:rsid w:val="00D93DA9"/>
    <w:rsid w:val="00D954A7"/>
    <w:rsid w:val="00DA09E4"/>
    <w:rsid w:val="00DA5509"/>
    <w:rsid w:val="00DA5878"/>
    <w:rsid w:val="00DA5D59"/>
    <w:rsid w:val="00DA6AB2"/>
    <w:rsid w:val="00DB04A2"/>
    <w:rsid w:val="00DB3507"/>
    <w:rsid w:val="00DB3932"/>
    <w:rsid w:val="00DB4B59"/>
    <w:rsid w:val="00DB6318"/>
    <w:rsid w:val="00DB6F76"/>
    <w:rsid w:val="00DB7A2F"/>
    <w:rsid w:val="00DC0373"/>
    <w:rsid w:val="00DC27B8"/>
    <w:rsid w:val="00DC2EF5"/>
    <w:rsid w:val="00DC3FF4"/>
    <w:rsid w:val="00DC5556"/>
    <w:rsid w:val="00DC577D"/>
    <w:rsid w:val="00DC754E"/>
    <w:rsid w:val="00DD1E0E"/>
    <w:rsid w:val="00DD324A"/>
    <w:rsid w:val="00DD35F9"/>
    <w:rsid w:val="00DD4B09"/>
    <w:rsid w:val="00DD6BB3"/>
    <w:rsid w:val="00DD7D70"/>
    <w:rsid w:val="00DE02B3"/>
    <w:rsid w:val="00DE1C0C"/>
    <w:rsid w:val="00DE3939"/>
    <w:rsid w:val="00DE41F8"/>
    <w:rsid w:val="00DE4FDC"/>
    <w:rsid w:val="00DF11FA"/>
    <w:rsid w:val="00DF22E3"/>
    <w:rsid w:val="00DF3AEE"/>
    <w:rsid w:val="00DF5121"/>
    <w:rsid w:val="00DF581F"/>
    <w:rsid w:val="00DF6A29"/>
    <w:rsid w:val="00DF7AA4"/>
    <w:rsid w:val="00E021F4"/>
    <w:rsid w:val="00E03625"/>
    <w:rsid w:val="00E053DF"/>
    <w:rsid w:val="00E05C7B"/>
    <w:rsid w:val="00E07116"/>
    <w:rsid w:val="00E07C3D"/>
    <w:rsid w:val="00E106CD"/>
    <w:rsid w:val="00E12DF2"/>
    <w:rsid w:val="00E14552"/>
    <w:rsid w:val="00E150A7"/>
    <w:rsid w:val="00E15BEC"/>
    <w:rsid w:val="00E17996"/>
    <w:rsid w:val="00E22C30"/>
    <w:rsid w:val="00E22F08"/>
    <w:rsid w:val="00E23FEC"/>
    <w:rsid w:val="00E25C4B"/>
    <w:rsid w:val="00E25E30"/>
    <w:rsid w:val="00E27498"/>
    <w:rsid w:val="00E307AF"/>
    <w:rsid w:val="00E30895"/>
    <w:rsid w:val="00E327D8"/>
    <w:rsid w:val="00E35363"/>
    <w:rsid w:val="00E36CF0"/>
    <w:rsid w:val="00E3757D"/>
    <w:rsid w:val="00E41A37"/>
    <w:rsid w:val="00E41A80"/>
    <w:rsid w:val="00E4496B"/>
    <w:rsid w:val="00E45023"/>
    <w:rsid w:val="00E502A9"/>
    <w:rsid w:val="00E50D3E"/>
    <w:rsid w:val="00E50EC0"/>
    <w:rsid w:val="00E523A2"/>
    <w:rsid w:val="00E56874"/>
    <w:rsid w:val="00E56D57"/>
    <w:rsid w:val="00E605A8"/>
    <w:rsid w:val="00E60761"/>
    <w:rsid w:val="00E62C9E"/>
    <w:rsid w:val="00E63F0A"/>
    <w:rsid w:val="00E6602B"/>
    <w:rsid w:val="00E71799"/>
    <w:rsid w:val="00E7404F"/>
    <w:rsid w:val="00E76AA8"/>
    <w:rsid w:val="00E76B40"/>
    <w:rsid w:val="00E82E97"/>
    <w:rsid w:val="00E82EE9"/>
    <w:rsid w:val="00E832A3"/>
    <w:rsid w:val="00E83816"/>
    <w:rsid w:val="00E8449B"/>
    <w:rsid w:val="00E844C6"/>
    <w:rsid w:val="00E85674"/>
    <w:rsid w:val="00E858D1"/>
    <w:rsid w:val="00E85F14"/>
    <w:rsid w:val="00E87343"/>
    <w:rsid w:val="00E9011B"/>
    <w:rsid w:val="00E90D12"/>
    <w:rsid w:val="00E91571"/>
    <w:rsid w:val="00E9208F"/>
    <w:rsid w:val="00E93277"/>
    <w:rsid w:val="00E93E84"/>
    <w:rsid w:val="00E97D3A"/>
    <w:rsid w:val="00EA2988"/>
    <w:rsid w:val="00EA6189"/>
    <w:rsid w:val="00EB0354"/>
    <w:rsid w:val="00EB1465"/>
    <w:rsid w:val="00EB2A97"/>
    <w:rsid w:val="00EB3E81"/>
    <w:rsid w:val="00EB4062"/>
    <w:rsid w:val="00EB419C"/>
    <w:rsid w:val="00EB47E9"/>
    <w:rsid w:val="00EB59FD"/>
    <w:rsid w:val="00EB7D54"/>
    <w:rsid w:val="00EC06C2"/>
    <w:rsid w:val="00EC169F"/>
    <w:rsid w:val="00EC2333"/>
    <w:rsid w:val="00EC37A8"/>
    <w:rsid w:val="00EC49A6"/>
    <w:rsid w:val="00EC588A"/>
    <w:rsid w:val="00EC7736"/>
    <w:rsid w:val="00EC7B46"/>
    <w:rsid w:val="00ED00C1"/>
    <w:rsid w:val="00ED0164"/>
    <w:rsid w:val="00ED467D"/>
    <w:rsid w:val="00ED634B"/>
    <w:rsid w:val="00EE0ACA"/>
    <w:rsid w:val="00EE1117"/>
    <w:rsid w:val="00EE1DFA"/>
    <w:rsid w:val="00EE4774"/>
    <w:rsid w:val="00EE56C9"/>
    <w:rsid w:val="00EE6CA5"/>
    <w:rsid w:val="00EF2ED0"/>
    <w:rsid w:val="00EF395C"/>
    <w:rsid w:val="00EF517C"/>
    <w:rsid w:val="00EF55A1"/>
    <w:rsid w:val="00EF584A"/>
    <w:rsid w:val="00EF5C96"/>
    <w:rsid w:val="00EF62AC"/>
    <w:rsid w:val="00F002C9"/>
    <w:rsid w:val="00F0054D"/>
    <w:rsid w:val="00F009E4"/>
    <w:rsid w:val="00F00B0A"/>
    <w:rsid w:val="00F015CC"/>
    <w:rsid w:val="00F01AED"/>
    <w:rsid w:val="00F02762"/>
    <w:rsid w:val="00F06207"/>
    <w:rsid w:val="00F06C5A"/>
    <w:rsid w:val="00F070AE"/>
    <w:rsid w:val="00F07684"/>
    <w:rsid w:val="00F10125"/>
    <w:rsid w:val="00F10180"/>
    <w:rsid w:val="00F10EA3"/>
    <w:rsid w:val="00F10FF9"/>
    <w:rsid w:val="00F118AC"/>
    <w:rsid w:val="00F126DE"/>
    <w:rsid w:val="00F1458B"/>
    <w:rsid w:val="00F164D0"/>
    <w:rsid w:val="00F165F2"/>
    <w:rsid w:val="00F2184A"/>
    <w:rsid w:val="00F21C5C"/>
    <w:rsid w:val="00F22ADC"/>
    <w:rsid w:val="00F234D4"/>
    <w:rsid w:val="00F244ED"/>
    <w:rsid w:val="00F257E3"/>
    <w:rsid w:val="00F260E8"/>
    <w:rsid w:val="00F27068"/>
    <w:rsid w:val="00F3031D"/>
    <w:rsid w:val="00F31145"/>
    <w:rsid w:val="00F32600"/>
    <w:rsid w:val="00F332FF"/>
    <w:rsid w:val="00F33AE8"/>
    <w:rsid w:val="00F3406D"/>
    <w:rsid w:val="00F36928"/>
    <w:rsid w:val="00F3767F"/>
    <w:rsid w:val="00F40603"/>
    <w:rsid w:val="00F424FD"/>
    <w:rsid w:val="00F42533"/>
    <w:rsid w:val="00F42A52"/>
    <w:rsid w:val="00F4397B"/>
    <w:rsid w:val="00F43D8D"/>
    <w:rsid w:val="00F45B9A"/>
    <w:rsid w:val="00F47925"/>
    <w:rsid w:val="00F51973"/>
    <w:rsid w:val="00F522E6"/>
    <w:rsid w:val="00F5499C"/>
    <w:rsid w:val="00F60707"/>
    <w:rsid w:val="00F60F67"/>
    <w:rsid w:val="00F61BC5"/>
    <w:rsid w:val="00F62903"/>
    <w:rsid w:val="00F64761"/>
    <w:rsid w:val="00F65CD6"/>
    <w:rsid w:val="00F66872"/>
    <w:rsid w:val="00F66EB7"/>
    <w:rsid w:val="00F67CBF"/>
    <w:rsid w:val="00F708FF"/>
    <w:rsid w:val="00F71373"/>
    <w:rsid w:val="00F7280C"/>
    <w:rsid w:val="00F75848"/>
    <w:rsid w:val="00F76157"/>
    <w:rsid w:val="00F7716B"/>
    <w:rsid w:val="00F80E91"/>
    <w:rsid w:val="00F81959"/>
    <w:rsid w:val="00F83373"/>
    <w:rsid w:val="00F83631"/>
    <w:rsid w:val="00F83EA3"/>
    <w:rsid w:val="00F847F2"/>
    <w:rsid w:val="00F8517F"/>
    <w:rsid w:val="00F85A1D"/>
    <w:rsid w:val="00F865C2"/>
    <w:rsid w:val="00F902FD"/>
    <w:rsid w:val="00F90401"/>
    <w:rsid w:val="00F90E5F"/>
    <w:rsid w:val="00F9245A"/>
    <w:rsid w:val="00F93881"/>
    <w:rsid w:val="00F9467F"/>
    <w:rsid w:val="00F96017"/>
    <w:rsid w:val="00F96950"/>
    <w:rsid w:val="00FA102C"/>
    <w:rsid w:val="00FA1437"/>
    <w:rsid w:val="00FA161E"/>
    <w:rsid w:val="00FA1718"/>
    <w:rsid w:val="00FA3A29"/>
    <w:rsid w:val="00FB028D"/>
    <w:rsid w:val="00FB28B5"/>
    <w:rsid w:val="00FB392D"/>
    <w:rsid w:val="00FB6667"/>
    <w:rsid w:val="00FB6E2B"/>
    <w:rsid w:val="00FC04B0"/>
    <w:rsid w:val="00FC0DC0"/>
    <w:rsid w:val="00FC0F1D"/>
    <w:rsid w:val="00FC1A13"/>
    <w:rsid w:val="00FC203B"/>
    <w:rsid w:val="00FC329C"/>
    <w:rsid w:val="00FD0698"/>
    <w:rsid w:val="00FD234E"/>
    <w:rsid w:val="00FD5140"/>
    <w:rsid w:val="00FD5AD7"/>
    <w:rsid w:val="00FD61A9"/>
    <w:rsid w:val="00FE1409"/>
    <w:rsid w:val="00FE1D0A"/>
    <w:rsid w:val="00FE605F"/>
    <w:rsid w:val="00FE65DD"/>
    <w:rsid w:val="00FE7BFE"/>
    <w:rsid w:val="00FF0646"/>
    <w:rsid w:val="00FF1965"/>
    <w:rsid w:val="00FF560E"/>
    <w:rsid w:val="00FF72F3"/>
    <w:rsid w:val="00FF7535"/>
    <w:rsid w:val="00FF7A17"/>
    <w:rsid w:val="00FF7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3B4336"/>
  <w15:docId w15:val="{C79F3B9B-2590-4AB2-8ED2-A678B16D7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257"/>
      <w:ind w:left="1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13"/>
      <w:outlineLvl w:val="1"/>
    </w:pPr>
    <w:rPr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571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pPr>
      <w:ind w:left="228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C0C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0CC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3C0C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0CCC"/>
    <w:rPr>
      <w:rFonts w:ascii="Arial" w:eastAsia="Arial" w:hAnsi="Arial" w:cs="Arial"/>
    </w:rPr>
  </w:style>
  <w:style w:type="table" w:styleId="TableGrid">
    <w:name w:val="Table Grid"/>
    <w:basedOn w:val="TableNormal"/>
    <w:uiPriority w:val="59"/>
    <w:rsid w:val="008C04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0D36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3D1AFB"/>
    <w:rPr>
      <w:rFonts w:ascii="Arial" w:eastAsia="Arial" w:hAnsi="Arial" w:cs="Arial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E4E0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D49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49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492D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4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492D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9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92D"/>
    <w:rPr>
      <w:rFonts w:ascii="Segoe UI" w:eastAsia="Arial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B304B8"/>
    <w:pPr>
      <w:widowControl/>
      <w:autoSpaceDE/>
      <w:autoSpaceDN/>
    </w:pPr>
    <w:rPr>
      <w:rFonts w:eastAsia="Times New Roman" w:cs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304B8"/>
    <w:rPr>
      <w:rFonts w:ascii="Arial" w:eastAsia="Times New Roman" w:hAnsi="Arial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B304B8"/>
    <w:rPr>
      <w:vertAlign w:val="superscript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5762C"/>
    <w:rPr>
      <w:rFonts w:ascii="Arial" w:eastAsia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5719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73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33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318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835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6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30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36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79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33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81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2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012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06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34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8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709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04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54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1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93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053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322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2200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205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1509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372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543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132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8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93431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7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09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054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481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21A58D30472F4AAE96E007815FB36C" ma:contentTypeVersion="18" ma:contentTypeDescription="Create a new document." ma:contentTypeScope="" ma:versionID="57860e71f920b59521ae2c417dedf64d">
  <xsd:schema xmlns:xsd="http://www.w3.org/2001/XMLSchema" xmlns:xs="http://www.w3.org/2001/XMLSchema" xmlns:p="http://schemas.microsoft.com/office/2006/metadata/properties" xmlns:ns2="6ef1d573-e0cb-43a3-995f-2466c6db7b79" xmlns:ns3="de8ba34b-096a-4c10-bdf0-62b62f821dfd" targetNamespace="http://schemas.microsoft.com/office/2006/metadata/properties" ma:root="true" ma:fieldsID="1b737e20ea3eb2d276d1a303a177c9f2" ns2:_="" ns3:_="">
    <xsd:import namespace="6ef1d573-e0cb-43a3-995f-2466c6db7b79"/>
    <xsd:import namespace="de8ba34b-096a-4c10-bdf0-62b62f821d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f1d573-e0cb-43a3-995f-2466c6db7b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1092cb-74e7-4a22-8ea4-3ffff0325e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ba34b-096a-4c10-bdf0-62b62f821d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ef1d573-e0cb-43a3-995f-2466c6db7b7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9BC9E0-9CD3-4476-A9CD-233D45DC94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f1d573-e0cb-43a3-995f-2466c6db7b79"/>
    <ds:schemaRef ds:uri="de8ba34b-096a-4c10-bdf0-62b62f821d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162579-48B6-4669-B60C-02649B883DA1}">
  <ds:schemaRefs>
    <ds:schemaRef ds:uri="http://schemas.microsoft.com/office/2006/metadata/properties"/>
    <ds:schemaRef ds:uri="http://schemas.microsoft.com/office/infopath/2007/PartnerControls"/>
    <ds:schemaRef ds:uri="6ef1d573-e0cb-43a3-995f-2466c6db7b79"/>
  </ds:schemaRefs>
</ds:datastoreItem>
</file>

<file path=customXml/itemProps3.xml><?xml version="1.0" encoding="utf-8"?>
<ds:datastoreItem xmlns:ds="http://schemas.openxmlformats.org/officeDocument/2006/customXml" ds:itemID="{C2E0B80F-C545-442B-B51B-2543BD60510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524EE3-AE43-4D47-AD3A-20D797A12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1</Words>
  <Characters>262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M</dc:creator>
  <cp:lastModifiedBy>Tace Jones</cp:lastModifiedBy>
  <cp:revision>65</cp:revision>
  <cp:lastPrinted>2020-11-13T15:23:00Z</cp:lastPrinted>
  <dcterms:created xsi:type="dcterms:W3CDTF">2026-01-19T14:00:00Z</dcterms:created>
  <dcterms:modified xsi:type="dcterms:W3CDTF">2026-05-06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29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7-04-11T00:00:00Z</vt:filetime>
  </property>
  <property fmtid="{D5CDD505-2E9C-101B-9397-08002B2CF9AE}" pid="5" name="ContentTypeId">
    <vt:lpwstr>0x0101005521A58D30472F4AAE96E007815FB36C</vt:lpwstr>
  </property>
  <property fmtid="{D5CDD505-2E9C-101B-9397-08002B2CF9AE}" pid="6" name="MSIP_Label_4074e17b-d8d0-4731-945f-6a05a4cc5c34_Enabled">
    <vt:lpwstr>true</vt:lpwstr>
  </property>
  <property fmtid="{D5CDD505-2E9C-101B-9397-08002B2CF9AE}" pid="7" name="MSIP_Label_4074e17b-d8d0-4731-945f-6a05a4cc5c34_SetDate">
    <vt:lpwstr>2021-04-20T07:42:38Z</vt:lpwstr>
  </property>
  <property fmtid="{D5CDD505-2E9C-101B-9397-08002B2CF9AE}" pid="8" name="MSIP_Label_4074e17b-d8d0-4731-945f-6a05a4cc5c34_Method">
    <vt:lpwstr>Standard</vt:lpwstr>
  </property>
  <property fmtid="{D5CDD505-2E9C-101B-9397-08002B2CF9AE}" pid="9" name="MSIP_Label_4074e17b-d8d0-4731-945f-6a05a4cc5c34_Name">
    <vt:lpwstr>4074e17b-d8d0-4731-945f-6a05a4cc5c34</vt:lpwstr>
  </property>
  <property fmtid="{D5CDD505-2E9C-101B-9397-08002B2CF9AE}" pid="10" name="MSIP_Label_4074e17b-d8d0-4731-945f-6a05a4cc5c34_SiteId">
    <vt:lpwstr>a8272d25-1020-438a-a5d0-a38cd3ff38b0</vt:lpwstr>
  </property>
  <property fmtid="{D5CDD505-2E9C-101B-9397-08002B2CF9AE}" pid="11" name="MSIP_Label_4074e17b-d8d0-4731-945f-6a05a4cc5c34_ActionId">
    <vt:lpwstr>63eb2dd4-0ee5-4398-a92e-b2f9dc83c010</vt:lpwstr>
  </property>
  <property fmtid="{D5CDD505-2E9C-101B-9397-08002B2CF9AE}" pid="12" name="MSIP_Label_4074e17b-d8d0-4731-945f-6a05a4cc5c34_ContentBits">
    <vt:lpwstr>0</vt:lpwstr>
  </property>
  <property fmtid="{D5CDD505-2E9C-101B-9397-08002B2CF9AE}" pid="13" name="Order">
    <vt:r8>100</vt:r8>
  </property>
  <property fmtid="{D5CDD505-2E9C-101B-9397-08002B2CF9AE}" pid="14" name="MediaServiceImageTags">
    <vt:lpwstr/>
  </property>
  <property fmtid="{D5CDD505-2E9C-101B-9397-08002B2CF9AE}" pid="15" name="docLang">
    <vt:lpwstr>en</vt:lpwstr>
  </property>
</Properties>
</file>